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7265" w:rsidRDefault="00377466">
      <w:bookmarkStart w:id="0" w:name="X677af2ea4bd46463373672bdbe0231a54928987"/>
      <w:r>
        <w:rPr>
          <w:rFonts w:ascii="Arial" w:hAnsi="Arial" w:cs="Arial"/>
          <w:b/>
          <w:bCs/>
          <w:noProof/>
          <w:color w:val="000000"/>
          <w:sz w:val="40"/>
          <w:szCs w:val="40"/>
          <w:bdr w:val="none" w:sz="0" w:space="0" w:color="auto" w:frame="1"/>
          <w:lang w:val="fr-FR" w:eastAsia="fr-FR"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641985</wp:posOffset>
            </wp:positionV>
            <wp:extent cx="1809750" cy="1276350"/>
            <wp:effectExtent l="0" t="0" r="0" b="0"/>
            <wp:wrapTight wrapText="bothSides">
              <wp:wrapPolygon edited="0">
                <wp:start x="0" y="0"/>
                <wp:lineTo x="0" y="21278"/>
                <wp:lineTo x="21373" y="21278"/>
                <wp:lineTo x="21373" y="0"/>
                <wp:lineTo x="0" y="0"/>
              </wp:wrapPolygon>
            </wp:wrapTight>
            <wp:docPr id="4" name="Image 4" descr="https://lh7-rt.googleusercontent.com/docsz/AD_4nXd9_dlDhYGAObsw2CXcpOZ5nY6SxTmXN_YVbJm3Rdk_H2pZsrfkTmND9rC0kQ7TwFwjtBIT-QCm4D7cVtoFHfMVdkOUS5b1yT_Pg5TVmKkiWEmvFfFf5Lz9yMHR4FzuMEBq9Wdy56HDvDH_3i6Fhr-vNg?key=cn78kiziEZhJWivORjyno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7-rt.googleusercontent.com/docsz/AD_4nXd9_dlDhYGAObsw2CXcpOZ5nY6SxTmXN_YVbJm3Rdk_H2pZsrfkTmND9rC0kQ7TwFwjtBIT-QCm4D7cVtoFHfMVdkOUS5b1yT_Pg5TVmKkiWEmvFfFf5Lz9yMHR4FzuMEBq9Wdy56HDvDH_3i6Fhr-vNg?key=cn78kiziEZhJWivORjynoQ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bdr w:val="none" w:sz="0" w:space="0" w:color="auto" w:frame="1"/>
          <w:lang w:val="fr-FR" w:eastAsia="fr-FR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4402455</wp:posOffset>
            </wp:positionH>
            <wp:positionV relativeFrom="paragraph">
              <wp:posOffset>-766445</wp:posOffset>
            </wp:positionV>
            <wp:extent cx="1828800" cy="1828800"/>
            <wp:effectExtent l="0" t="0" r="0" b="0"/>
            <wp:wrapTight wrapText="bothSides">
              <wp:wrapPolygon edited="0">
                <wp:start x="17325" y="4050"/>
                <wp:lineTo x="2700" y="6075"/>
                <wp:lineTo x="900" y="6525"/>
                <wp:lineTo x="675" y="16200"/>
                <wp:lineTo x="1800" y="17100"/>
                <wp:lineTo x="16425" y="17100"/>
                <wp:lineTo x="18900" y="16650"/>
                <wp:lineTo x="19575" y="16200"/>
                <wp:lineTo x="19575" y="11700"/>
                <wp:lineTo x="20925" y="8100"/>
                <wp:lineTo x="21375" y="5175"/>
                <wp:lineTo x="20925" y="4500"/>
                <wp:lineTo x="18450" y="4050"/>
                <wp:lineTo x="17325" y="4050"/>
              </wp:wrapPolygon>
            </wp:wrapTight>
            <wp:docPr id="3" name="Image 3" descr="https://lh7-rt.googleusercontent.com/docsz/AD_4nXehl51JTD3BCNngUCBy8KhAg4WxzA2u6XzD-sHW780JBX_KKOaUDwqxJ0iFCUtbpVQD-e7pVetyMxwmT1EstkxkA2eKUD9QhJ6DvR90blqSpz8FvpZsNmgsk1wgVhNDgqiTB-BrvCmpjZkjClEyS9_m7u4?key=cn78kiziEZhJWivORjyno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7-rt.googleusercontent.com/docsz/AD_4nXehl51JTD3BCNngUCBy8KhAg4WxzA2u6XzD-sHW780JBX_KKOaUDwqxJ0iFCUtbpVQD-e7pVetyMxwmT1EstkxkA2eKUD9QhJ6DvR90blqSpz8FvpZsNmgsk1wgVhNDgqiTB-BrvCmpjZkjClEyS9_m7u4?key=cn78kiziEZhJWivORjynoQ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35475D" w:rsidRDefault="0035475D">
      <w:pPr>
        <w:pStyle w:val="Titre2"/>
        <w:rPr>
          <w:lang w:val="fr-FR"/>
        </w:rPr>
      </w:pPr>
      <w:bookmarkStart w:id="1" w:name="présenté-par-votre-nom"/>
    </w:p>
    <w:p w:rsidR="0035475D" w:rsidRDefault="0035475D" w:rsidP="0035475D">
      <w:pPr>
        <w:pStyle w:val="Corpsdetexte"/>
        <w:rPr>
          <w:lang w:val="fr-FR"/>
        </w:rPr>
      </w:pPr>
    </w:p>
    <w:p w:rsidR="0035475D" w:rsidRDefault="0035475D" w:rsidP="0035475D">
      <w:pPr>
        <w:pStyle w:val="Corpsdetexte"/>
        <w:rPr>
          <w:lang w:val="fr-FR"/>
        </w:rPr>
      </w:pPr>
      <w:r>
        <w:pict>
          <v:rect id="_x0000_i2338" style="width:0;height:1.5pt" o:hralign="center" o:hrstd="t" o:hr="t"/>
        </w:pict>
      </w:r>
    </w:p>
    <w:p w:rsidR="0035475D" w:rsidRDefault="0035475D" w:rsidP="0035475D">
      <w:pPr>
        <w:pStyle w:val="Corpsdetexte"/>
        <w:rPr>
          <w:lang w:val="fr-FR"/>
        </w:rPr>
      </w:pPr>
    </w:p>
    <w:p w:rsidR="0035475D" w:rsidRPr="0035475D" w:rsidRDefault="0035475D" w:rsidP="0035475D">
      <w:pPr>
        <w:pStyle w:val="Titre1"/>
        <w:jc w:val="center"/>
        <w:rPr>
          <w:sz w:val="44"/>
          <w:lang w:val="fr-FR"/>
        </w:rPr>
      </w:pPr>
      <w:r w:rsidRPr="0035475D">
        <w:rPr>
          <w:sz w:val="44"/>
          <w:lang w:val="fr-FR"/>
        </w:rPr>
        <w:t>Projet fin d’études</w:t>
      </w:r>
    </w:p>
    <w:p w:rsidR="0035475D" w:rsidRDefault="0035475D" w:rsidP="000D4BFF">
      <w:pPr>
        <w:pStyle w:val="Titre1"/>
        <w:jc w:val="center"/>
        <w:rPr>
          <w:lang w:val="fr-FR"/>
        </w:rPr>
      </w:pPr>
      <w:r w:rsidRPr="00FC0625">
        <w:rPr>
          <w:lang w:val="fr-FR"/>
        </w:rPr>
        <w:t>Système de Scraping et Résumé Automatique d’Articles de Presse avec Intelligence Artificielle</w:t>
      </w:r>
    </w:p>
    <w:p w:rsidR="000D4BFF" w:rsidRPr="000D4BFF" w:rsidRDefault="000D4BFF" w:rsidP="000D4BFF">
      <w:pPr>
        <w:pStyle w:val="Corpsdetexte"/>
        <w:rPr>
          <w:lang w:val="fr-FR"/>
        </w:rPr>
      </w:pPr>
    </w:p>
    <w:p w:rsidR="00A77265" w:rsidRDefault="0035475D" w:rsidP="000D4BFF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bookmarkStart w:id="2" w:name="année-académique-2024-2025"/>
      <w:bookmarkEnd w:id="1"/>
      <w:r w:rsidRPr="0035475D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t>Filière : 5ème année – Génie Logiciel et Multimédia</w:t>
      </w:r>
    </w:p>
    <w:p w:rsidR="0035475D" w:rsidRDefault="0035475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:rsidR="0035475D" w:rsidRPr="0035475D" w:rsidRDefault="0035475D" w:rsidP="0035475D">
      <w:pPr>
        <w:pStyle w:val="Titre2"/>
        <w:rPr>
          <w:lang w:val="fr-FR"/>
        </w:rPr>
      </w:pPr>
    </w:p>
    <w:p w:rsidR="0035475D" w:rsidRPr="0035475D" w:rsidRDefault="0035475D" w:rsidP="0035475D">
      <w:pPr>
        <w:pStyle w:val="Titre2"/>
        <w:rPr>
          <w:lang w:val="fr-FR"/>
        </w:rPr>
      </w:pPr>
    </w:p>
    <w:p w:rsidR="0035475D" w:rsidRDefault="0035475D">
      <w:pPr>
        <w:pStyle w:val="Titre1"/>
        <w:rPr>
          <w:lang w:val="fr-FR"/>
        </w:rPr>
      </w:pPr>
      <w:bookmarkStart w:id="3" w:name="remerciements"/>
      <w:bookmarkEnd w:id="0"/>
      <w:bookmarkEnd w:id="2"/>
    </w:p>
    <w:p w:rsidR="0035475D" w:rsidRDefault="0035475D" w:rsidP="0035475D">
      <w:pPr>
        <w:pStyle w:val="Corpsdetexte"/>
        <w:rPr>
          <w:lang w:val="fr-FR"/>
        </w:rPr>
      </w:pPr>
    </w:p>
    <w:p w:rsidR="007177E8" w:rsidRPr="007177E8" w:rsidRDefault="007177E8" w:rsidP="007177E8">
      <w:pPr>
        <w:keepNext/>
        <w:keepLines/>
        <w:spacing w:before="200" w:after="0"/>
        <w:outlineLvl w:val="1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bookmarkStart w:id="4" w:name="X5827b8523a1ada682e5b3185ae15f226b5560b7"/>
      <w:r w:rsidRPr="007177E8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t>Réalisé par : Abdeladim SAOUISS</w:t>
      </w:r>
    </w:p>
    <w:bookmarkEnd w:id="4"/>
    <w:p w:rsidR="0035475D" w:rsidRPr="007177E8" w:rsidRDefault="007177E8" w:rsidP="007177E8">
      <w:pPr>
        <w:keepNext/>
        <w:keepLines/>
        <w:spacing w:before="200" w:after="0"/>
        <w:outlineLvl w:val="1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 w:rsidRPr="007177E8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t>Encadré par: M YOUNES ELABDY</w:t>
      </w:r>
    </w:p>
    <w:p w:rsidR="0035475D" w:rsidRDefault="0035475D" w:rsidP="0035475D">
      <w:pPr>
        <w:pStyle w:val="Corpsdetexte"/>
        <w:rPr>
          <w:lang w:val="fr-FR"/>
        </w:rPr>
      </w:pPr>
    </w:p>
    <w:p w:rsidR="0035475D" w:rsidRDefault="0035475D" w:rsidP="0035475D">
      <w:pPr>
        <w:pStyle w:val="Corpsdetexte"/>
        <w:rPr>
          <w:lang w:val="fr-FR"/>
        </w:rPr>
      </w:pPr>
    </w:p>
    <w:p w:rsidR="0035475D" w:rsidRDefault="0035475D" w:rsidP="0035475D">
      <w:pPr>
        <w:pStyle w:val="Corpsdetexte"/>
        <w:rPr>
          <w:lang w:val="fr-FR"/>
        </w:rPr>
      </w:pPr>
    </w:p>
    <w:p w:rsidR="0035475D" w:rsidRDefault="0035475D" w:rsidP="0035475D">
      <w:pPr>
        <w:pStyle w:val="Corpsdetexte"/>
        <w:rPr>
          <w:lang w:val="fr-FR"/>
        </w:rPr>
      </w:pPr>
    </w:p>
    <w:p w:rsidR="0035475D" w:rsidRDefault="0035475D" w:rsidP="0035475D">
      <w:pPr>
        <w:pStyle w:val="Corpsdetexte"/>
        <w:rPr>
          <w:lang w:val="fr-FR"/>
        </w:rPr>
      </w:pPr>
    </w:p>
    <w:p w:rsidR="0035475D" w:rsidRDefault="0035475D" w:rsidP="0035475D">
      <w:pPr>
        <w:pStyle w:val="Corpsdetexte"/>
        <w:rPr>
          <w:lang w:val="fr-FR"/>
        </w:rPr>
      </w:pPr>
    </w:p>
    <w:p w:rsidR="0035475D" w:rsidRDefault="0035475D" w:rsidP="0035475D">
      <w:pPr>
        <w:pStyle w:val="Corpsdetexte"/>
        <w:rPr>
          <w:lang w:val="fr-FR"/>
        </w:rPr>
      </w:pPr>
    </w:p>
    <w:p w:rsidR="00A77265" w:rsidRPr="00FC0625" w:rsidRDefault="00366A05">
      <w:pPr>
        <w:pStyle w:val="Titre1"/>
        <w:rPr>
          <w:lang w:val="fr-FR"/>
        </w:rPr>
      </w:pPr>
      <w:r w:rsidRPr="00FC0625">
        <w:rPr>
          <w:lang w:val="fr-FR"/>
        </w:rPr>
        <w:t>Remerciements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Je tiens à adresser mes remerciements les plus sincères à l’ensemble du corps professoral et administratif de l’École Supérieure de Rabat en Management et Ingénierie (ESRMI) pour leur accompagnement tout au long de mon parcours académique.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lang w:val="fr-FR"/>
        </w:rPr>
        <w:t>Mes remerciement</w:t>
      </w:r>
      <w:r w:rsidRPr="00FC0625">
        <w:rPr>
          <w:lang w:val="fr-FR"/>
        </w:rPr>
        <w:t>s s’adressent particulièrement à :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b/>
          <w:bCs/>
          <w:lang w:val="fr-FR"/>
        </w:rPr>
        <w:t>Madame Adila BAHALLA</w:t>
      </w:r>
      <w:r w:rsidRPr="00FC0625">
        <w:rPr>
          <w:lang w:val="fr-FR"/>
        </w:rPr>
        <w:t>, enseignante de Culture Européenne, pour son dévouement exceptionnel dans la communication avec les étudiants et sa pédagogie bienveillante qui a enrichi ma compréhension des enjeux culturels européen</w:t>
      </w:r>
      <w:r w:rsidRPr="00FC0625">
        <w:rPr>
          <w:lang w:val="fr-FR"/>
        </w:rPr>
        <w:t>s.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b/>
          <w:bCs/>
          <w:lang w:val="fr-FR"/>
        </w:rPr>
        <w:t>Monsieur Younes ELABDY</w:t>
      </w:r>
      <w:r w:rsidRPr="00FC0625">
        <w:rPr>
          <w:lang w:val="fr-FR"/>
        </w:rPr>
        <w:t>, pour son encadrement rigoureux et les précieuses informations qu’il a partagées avec nous dans un climat de confiance et de convivialité. Son expertise et ses conseils avisés ont grandement contribué à ma formation.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b/>
          <w:bCs/>
          <w:lang w:val="fr-FR"/>
        </w:rPr>
        <w:t>Monsieur Said</w:t>
      </w:r>
      <w:r w:rsidRPr="00FC0625">
        <w:rPr>
          <w:b/>
          <w:bCs/>
          <w:lang w:val="fr-FR"/>
        </w:rPr>
        <w:t xml:space="preserve"> ELHANTAOUI</w:t>
      </w:r>
      <w:r w:rsidRPr="00FC0625">
        <w:rPr>
          <w:lang w:val="fr-FR"/>
        </w:rPr>
        <w:t>, professeur d’anglais, pour sa disponibilité constante, ses conseils pertinents et son aide précieuse. Ses réponses éclairées à mes questions ont été déterminantes pour l’avancement de mes études et l’amélioration de mes compétences linguistiqu</w:t>
      </w:r>
      <w:r w:rsidRPr="00FC0625">
        <w:rPr>
          <w:lang w:val="fr-FR"/>
        </w:rPr>
        <w:t>es.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lang w:val="fr-FR"/>
        </w:rPr>
        <w:t>Je remercie également tous les professeurs et le personnel administratif qui ont contribué, de près ou de loin, à la réussite de ma formation et à l’aboutissement de ce projet de fin d’études.</w:t>
      </w:r>
    </w:p>
    <w:p w:rsidR="00A77265" w:rsidRDefault="00A7726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A77265" w:rsidRPr="00FC0625" w:rsidRDefault="00366A05">
      <w:pPr>
        <w:pStyle w:val="Titre1"/>
        <w:rPr>
          <w:lang w:val="fr-FR"/>
        </w:rPr>
      </w:pPr>
      <w:bookmarkStart w:id="5" w:name="résumé"/>
      <w:bookmarkEnd w:id="3"/>
      <w:r w:rsidRPr="00FC0625">
        <w:rPr>
          <w:lang w:val="fr-FR"/>
        </w:rPr>
        <w:t>Résumé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Dans le cadre de ce projet de fin d’études de mast</w:t>
      </w:r>
      <w:r w:rsidRPr="00FC0625">
        <w:rPr>
          <w:lang w:val="fr-FR"/>
        </w:rPr>
        <w:t xml:space="preserve">er à l’École Supérieure de Rabat en Management et Ingénierie (ESRMI), a été développée une solution innovante de </w:t>
      </w:r>
      <w:r w:rsidRPr="00FC0625">
        <w:rPr>
          <w:b/>
          <w:bCs/>
          <w:lang w:val="fr-FR"/>
        </w:rPr>
        <w:t>scraping automatique et de résumé intelligent d’articles de presse</w:t>
      </w:r>
      <w:r w:rsidRPr="00FC0625">
        <w:rPr>
          <w:lang w:val="fr-FR"/>
        </w:rPr>
        <w:t xml:space="preserve"> utilisant les technologies de l’intelligence artificielle.</w:t>
      </w:r>
    </w:p>
    <w:p w:rsidR="00A77265" w:rsidRPr="00FC0625" w:rsidRDefault="00366A05">
      <w:pPr>
        <w:pStyle w:val="Titre2"/>
        <w:rPr>
          <w:lang w:val="fr-FR"/>
        </w:rPr>
      </w:pPr>
      <w:bookmarkStart w:id="6" w:name="problématique"/>
      <w:r w:rsidRPr="00FC0625">
        <w:rPr>
          <w:lang w:val="fr-FR"/>
        </w:rPr>
        <w:t>Problématique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À l</w:t>
      </w:r>
      <w:r w:rsidRPr="00FC0625">
        <w:rPr>
          <w:lang w:val="fr-FR"/>
        </w:rPr>
        <w:t>’ère numérique, les professionnels et étudiants font face à une surcharge informationnelle massive. Le volume croissant d’articles de presse technologique rend difficile le suivi des tendances et innovations du secteur.</w:t>
      </w:r>
    </w:p>
    <w:p w:rsidR="00A77265" w:rsidRPr="00FC0625" w:rsidRDefault="00366A05">
      <w:pPr>
        <w:pStyle w:val="Titre2"/>
        <w:rPr>
          <w:lang w:val="fr-FR"/>
        </w:rPr>
      </w:pPr>
      <w:bookmarkStart w:id="7" w:name="solution-développée"/>
      <w:bookmarkEnd w:id="6"/>
      <w:r w:rsidRPr="00FC0625">
        <w:rPr>
          <w:lang w:val="fr-FR"/>
        </w:rPr>
        <w:t>Solution Développée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Cette solution e</w:t>
      </w:r>
      <w:r w:rsidRPr="00FC0625">
        <w:rPr>
          <w:lang w:val="fr-FR"/>
        </w:rPr>
        <w:t xml:space="preserve">st une </w:t>
      </w:r>
      <w:r w:rsidRPr="00FC0625">
        <w:rPr>
          <w:b/>
          <w:bCs/>
          <w:lang w:val="fr-FR"/>
        </w:rPr>
        <w:t>API RESTful complète</w:t>
      </w:r>
      <w:r w:rsidRPr="00FC0625">
        <w:rPr>
          <w:lang w:val="fr-FR"/>
        </w:rPr>
        <w:t xml:space="preserve"> qui automatise entièrement la chaîne de traitement de l’information :</w:t>
      </w:r>
    </w:p>
    <w:p w:rsidR="00A77265" w:rsidRPr="00FC0625" w:rsidRDefault="00366A05" w:rsidP="00FC0625">
      <w:pPr>
        <w:pStyle w:val="Compact"/>
        <w:numPr>
          <w:ilvl w:val="0"/>
          <w:numId w:val="1"/>
        </w:numPr>
        <w:rPr>
          <w:lang w:val="fr-FR"/>
        </w:rPr>
      </w:pPr>
      <w:r w:rsidRPr="00FC0625">
        <w:rPr>
          <w:b/>
          <w:bCs/>
          <w:lang w:val="fr-FR"/>
        </w:rPr>
        <w:t>Collecte automatique</w:t>
      </w:r>
      <w:r w:rsidRPr="00FC0625">
        <w:rPr>
          <w:lang w:val="fr-FR"/>
        </w:rPr>
        <w:t xml:space="preserve"> d’articles depuis The Verge, CNET et Wired</w:t>
      </w:r>
    </w:p>
    <w:p w:rsidR="00A77265" w:rsidRPr="00FC0625" w:rsidRDefault="00366A05" w:rsidP="00FC0625">
      <w:pPr>
        <w:pStyle w:val="Compact"/>
        <w:numPr>
          <w:ilvl w:val="0"/>
          <w:numId w:val="1"/>
        </w:numPr>
        <w:rPr>
          <w:lang w:val="fr-FR"/>
        </w:rPr>
      </w:pPr>
      <w:r w:rsidRPr="00FC0625">
        <w:rPr>
          <w:b/>
          <w:bCs/>
          <w:lang w:val="fr-FR"/>
        </w:rPr>
        <w:t>Génération de résumés intelligents</w:t>
      </w:r>
      <w:r w:rsidRPr="00FC0625">
        <w:rPr>
          <w:lang w:val="fr-FR"/>
        </w:rPr>
        <w:t xml:space="preserve"> via Google Gemini AI</w:t>
      </w:r>
    </w:p>
    <w:p w:rsidR="00A77265" w:rsidRPr="00FC0625" w:rsidRDefault="00366A05" w:rsidP="00FC0625">
      <w:pPr>
        <w:pStyle w:val="Compact"/>
        <w:numPr>
          <w:ilvl w:val="0"/>
          <w:numId w:val="1"/>
        </w:numPr>
        <w:rPr>
          <w:lang w:val="fr-FR"/>
        </w:rPr>
      </w:pPr>
      <w:r w:rsidRPr="00FC0625">
        <w:rPr>
          <w:b/>
          <w:bCs/>
          <w:lang w:val="fr-FR"/>
        </w:rPr>
        <w:t>Stockage structuré</w:t>
      </w:r>
      <w:r w:rsidRPr="00FC0625">
        <w:rPr>
          <w:lang w:val="fr-FR"/>
        </w:rPr>
        <w:t xml:space="preserve"> dans une base de do</w:t>
      </w:r>
      <w:r w:rsidRPr="00FC0625">
        <w:rPr>
          <w:lang w:val="fr-FR"/>
        </w:rPr>
        <w:t>nnées cloud Supabase</w:t>
      </w:r>
    </w:p>
    <w:p w:rsidR="00A77265" w:rsidRPr="00FC0625" w:rsidRDefault="00366A05" w:rsidP="00FC0625">
      <w:pPr>
        <w:pStyle w:val="Compact"/>
        <w:numPr>
          <w:ilvl w:val="0"/>
          <w:numId w:val="1"/>
        </w:numPr>
        <w:rPr>
          <w:lang w:val="fr-FR"/>
        </w:rPr>
      </w:pPr>
      <w:r w:rsidRPr="00FC0625">
        <w:rPr>
          <w:b/>
          <w:bCs/>
          <w:lang w:val="fr-FR"/>
        </w:rPr>
        <w:t>Planification automatisée</w:t>
      </w:r>
      <w:r w:rsidRPr="00FC0625">
        <w:rPr>
          <w:lang w:val="fr-FR"/>
        </w:rPr>
        <w:t xml:space="preserve"> des tâches de scraping</w:t>
      </w:r>
    </w:p>
    <w:p w:rsidR="00A77265" w:rsidRPr="00FC0625" w:rsidRDefault="00366A05" w:rsidP="00FC0625">
      <w:pPr>
        <w:pStyle w:val="Compact"/>
        <w:numPr>
          <w:ilvl w:val="0"/>
          <w:numId w:val="1"/>
        </w:numPr>
        <w:rPr>
          <w:lang w:val="fr-FR"/>
        </w:rPr>
      </w:pPr>
      <w:r w:rsidRPr="00FC0625">
        <w:rPr>
          <w:b/>
          <w:bCs/>
          <w:lang w:val="fr-FR"/>
        </w:rPr>
        <w:t>Interfaces de programmation</w:t>
      </w:r>
      <w:r w:rsidRPr="00FC0625">
        <w:rPr>
          <w:lang w:val="fr-FR"/>
        </w:rPr>
        <w:t xml:space="preserve"> standardisées pour l’intégration</w:t>
      </w:r>
    </w:p>
    <w:p w:rsidR="00A77265" w:rsidRPr="00FC0625" w:rsidRDefault="00366A05">
      <w:pPr>
        <w:pStyle w:val="Titre2"/>
        <w:rPr>
          <w:lang w:val="fr-FR"/>
        </w:rPr>
      </w:pPr>
      <w:bookmarkStart w:id="8" w:name="impact"/>
      <w:bookmarkEnd w:id="7"/>
      <w:r w:rsidRPr="00FC0625">
        <w:rPr>
          <w:lang w:val="fr-FR"/>
        </w:rPr>
        <w:t>Impact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 xml:space="preserve">La solution permet une réduction significative du temps de veille technologique tout en maintenant une qualité élevée </w:t>
      </w:r>
      <w:r w:rsidRPr="00FC0625">
        <w:rPr>
          <w:lang w:val="fr-FR"/>
        </w:rPr>
        <w:t>d’information grâce à l’IA.</w:t>
      </w:r>
    </w:p>
    <w:p w:rsidR="00A77265" w:rsidRDefault="00A7726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366A05" w:rsidRDefault="00366A05"/>
    <w:p w:rsidR="00A77265" w:rsidRPr="00FC0625" w:rsidRDefault="00366A05">
      <w:pPr>
        <w:pStyle w:val="Titre1"/>
        <w:rPr>
          <w:lang w:val="fr-FR"/>
        </w:rPr>
      </w:pPr>
      <w:bookmarkStart w:id="9" w:name="sommaire"/>
      <w:bookmarkEnd w:id="5"/>
      <w:bookmarkEnd w:id="8"/>
      <w:r w:rsidRPr="00FC0625">
        <w:rPr>
          <w:lang w:val="fr-FR"/>
        </w:rPr>
        <w:t>Sommaire</w:t>
      </w:r>
    </w:p>
    <w:p w:rsidR="00A77265" w:rsidRPr="00FC0625" w:rsidRDefault="00366A05">
      <w:pPr>
        <w:pStyle w:val="Titre2"/>
        <w:rPr>
          <w:lang w:val="fr-FR"/>
        </w:rPr>
      </w:pPr>
      <w:bookmarkStart w:id="10" w:name="table-des-matières"/>
      <w:r w:rsidRPr="00FC0625">
        <w:rPr>
          <w:lang w:val="fr-FR"/>
        </w:rPr>
        <w:t>Table des Matières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b/>
          <w:bCs/>
          <w:lang w:val="fr-FR"/>
        </w:rPr>
        <w:t>Remerciements</w:t>
      </w:r>
      <w:r w:rsidRPr="00FC0625">
        <w:rPr>
          <w:lang w:val="fr-FR"/>
        </w:rPr>
        <w:t xml:space="preserve"> …………………………………</w:t>
      </w:r>
      <w:r w:rsidR="00EE5D9F">
        <w:rPr>
          <w:lang w:val="fr-FR"/>
        </w:rPr>
        <w:t>……………………</w:t>
      </w:r>
      <w:proofErr w:type="gramStart"/>
      <w:r w:rsidR="00EE5D9F">
        <w:rPr>
          <w:lang w:val="fr-FR"/>
        </w:rPr>
        <w:t>…….</w:t>
      </w:r>
      <w:proofErr w:type="gramEnd"/>
      <w:r w:rsidR="00EE5D9F">
        <w:rPr>
          <w:lang w:val="fr-FR"/>
        </w:rPr>
        <w:t>.</w:t>
      </w:r>
      <w:r w:rsidRPr="00FC0625">
        <w:rPr>
          <w:lang w:val="fr-FR"/>
        </w:rPr>
        <w:t>…………….. Page 2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b/>
          <w:bCs/>
          <w:lang w:val="fr-FR"/>
        </w:rPr>
        <w:t>Résumé Exécutif</w:t>
      </w:r>
      <w:r w:rsidRPr="00FC0625">
        <w:rPr>
          <w:lang w:val="fr-FR"/>
        </w:rPr>
        <w:t xml:space="preserve"> ……………………………………</w:t>
      </w:r>
      <w:r w:rsidR="00EE5D9F">
        <w:rPr>
          <w:lang w:val="fr-FR"/>
        </w:rPr>
        <w:t>………………………</w:t>
      </w:r>
      <w:proofErr w:type="gramStart"/>
      <w:r w:rsidR="00EE5D9F">
        <w:rPr>
          <w:lang w:val="fr-FR"/>
        </w:rPr>
        <w:t>…….</w:t>
      </w:r>
      <w:proofErr w:type="gramEnd"/>
      <w:r w:rsidRPr="00FC0625">
        <w:rPr>
          <w:lang w:val="fr-FR"/>
        </w:rPr>
        <w:t>……….. Page 3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b/>
          <w:bCs/>
          <w:lang w:val="fr-FR"/>
        </w:rPr>
        <w:t>Sommaire</w:t>
      </w:r>
      <w:r w:rsidRPr="00FC0625">
        <w:rPr>
          <w:lang w:val="fr-FR"/>
        </w:rPr>
        <w:t xml:space="preserve"> ……………………………………</w:t>
      </w:r>
      <w:r w:rsidR="00EE5D9F">
        <w:rPr>
          <w:lang w:val="fr-FR"/>
        </w:rPr>
        <w:t>……………………………</w:t>
      </w:r>
      <w:proofErr w:type="gramStart"/>
      <w:r w:rsidR="00EE5D9F">
        <w:rPr>
          <w:lang w:val="fr-FR"/>
        </w:rPr>
        <w:t>…….</w:t>
      </w:r>
      <w:proofErr w:type="gramEnd"/>
      <w:r w:rsidRPr="00FC0625">
        <w:rPr>
          <w:lang w:val="fr-FR"/>
        </w:rPr>
        <w:t>…………….. Page 4</w:t>
      </w:r>
    </w:p>
    <w:p w:rsidR="00A77265" w:rsidRPr="00FC0625" w:rsidRDefault="00366A05">
      <w:pPr>
        <w:pStyle w:val="Titre2"/>
        <w:rPr>
          <w:lang w:val="fr-FR"/>
        </w:rPr>
      </w:pPr>
      <w:bookmarkStart w:id="11" w:name="chapitre-1-contexte-et-objectifs-page-5"/>
      <w:bookmarkEnd w:id="10"/>
      <w:r w:rsidRPr="00FC0625">
        <w:rPr>
          <w:lang w:val="fr-FR"/>
        </w:rPr>
        <w:t>Chapitre 1 : Contexte et Objectifs ………………</w:t>
      </w:r>
      <w:r w:rsidR="00EE5D9F">
        <w:rPr>
          <w:lang w:val="fr-FR"/>
        </w:rPr>
        <w:t>………</w:t>
      </w:r>
      <w:proofErr w:type="gramStart"/>
      <w:r w:rsidR="00EE5D9F">
        <w:rPr>
          <w:lang w:val="fr-FR"/>
        </w:rPr>
        <w:t>…….</w:t>
      </w:r>
      <w:proofErr w:type="gramEnd"/>
      <w:r w:rsidRPr="00FC0625">
        <w:rPr>
          <w:lang w:val="fr-FR"/>
        </w:rPr>
        <w:t>…………… Page 5</w:t>
      </w:r>
    </w:p>
    <w:p w:rsidR="00D45B9D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1.1. Problématique et Besoins ……………………</w:t>
      </w:r>
      <w:r w:rsidR="00EE5D9F">
        <w:rPr>
          <w:lang w:val="fr-FR"/>
        </w:rPr>
        <w:t>………………………</w:t>
      </w:r>
      <w:r w:rsidRPr="00FC0625">
        <w:rPr>
          <w:lang w:val="fr-FR"/>
        </w:rPr>
        <w:t>………</w:t>
      </w:r>
      <w:proofErr w:type="gramStart"/>
      <w:r w:rsidRPr="00FC0625">
        <w:rPr>
          <w:lang w:val="fr-FR"/>
        </w:rPr>
        <w:t>…….</w:t>
      </w:r>
      <w:proofErr w:type="gramEnd"/>
      <w:r w:rsidRPr="00FC0625">
        <w:rPr>
          <w:lang w:val="fr-FR"/>
        </w:rPr>
        <w:t xml:space="preserve">. Page 6 </w:t>
      </w:r>
    </w:p>
    <w:p w:rsidR="00D45B9D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1.2. Objectifs du Projet ……………………………</w:t>
      </w:r>
      <w:r w:rsidR="00EE5D9F">
        <w:rPr>
          <w:lang w:val="fr-FR"/>
        </w:rPr>
        <w:t>………………………</w:t>
      </w:r>
      <w:proofErr w:type="gramStart"/>
      <w:r w:rsidR="00EE5D9F">
        <w:rPr>
          <w:lang w:val="fr-FR"/>
        </w:rPr>
        <w:t>…….</w:t>
      </w:r>
      <w:proofErr w:type="gramEnd"/>
      <w:r w:rsidR="00EE5D9F">
        <w:rPr>
          <w:lang w:val="fr-FR"/>
        </w:rPr>
        <w:t>.</w:t>
      </w:r>
      <w:r w:rsidRPr="00FC0625">
        <w:rPr>
          <w:lang w:val="fr-FR"/>
        </w:rPr>
        <w:t xml:space="preserve">…………. Page 7 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1.3. Étude Comparative …………………………………</w:t>
      </w:r>
      <w:r w:rsidR="00EE5D9F">
        <w:rPr>
          <w:lang w:val="fr-FR"/>
        </w:rPr>
        <w:t>……………………</w:t>
      </w:r>
      <w:proofErr w:type="gramStart"/>
      <w:r w:rsidR="00EE5D9F">
        <w:rPr>
          <w:lang w:val="fr-FR"/>
        </w:rPr>
        <w:t>…….</w:t>
      </w:r>
      <w:proofErr w:type="gramEnd"/>
      <w:r w:rsidR="00EE5D9F">
        <w:rPr>
          <w:lang w:val="fr-FR"/>
        </w:rPr>
        <w:t>.</w:t>
      </w:r>
      <w:r w:rsidRPr="00FC0625">
        <w:rPr>
          <w:lang w:val="fr-FR"/>
        </w:rPr>
        <w:t>……… Page 8</w:t>
      </w:r>
    </w:p>
    <w:p w:rsidR="00A77265" w:rsidRPr="00FC0625" w:rsidRDefault="00366A05">
      <w:pPr>
        <w:pStyle w:val="Titre2"/>
        <w:rPr>
          <w:lang w:val="fr-FR"/>
        </w:rPr>
      </w:pPr>
      <w:bookmarkStart w:id="12" w:name="X32e181296d9e7a997fc1dcb8490c5acb70624f4"/>
      <w:bookmarkEnd w:id="11"/>
      <w:r w:rsidRPr="00FC0625">
        <w:rPr>
          <w:lang w:val="fr-FR"/>
        </w:rPr>
        <w:t>Gestion et Planification du Projet …………………</w:t>
      </w:r>
      <w:r w:rsidR="00EE5D9F">
        <w:rPr>
          <w:lang w:val="fr-FR"/>
        </w:rPr>
        <w:t>………</w:t>
      </w:r>
      <w:proofErr w:type="gramStart"/>
      <w:r w:rsidR="00EE5D9F">
        <w:rPr>
          <w:lang w:val="fr-FR"/>
        </w:rPr>
        <w:t>…....</w:t>
      </w:r>
      <w:proofErr w:type="gramEnd"/>
      <w:r w:rsidRPr="00FC0625">
        <w:rPr>
          <w:lang w:val="fr-FR"/>
        </w:rPr>
        <w:t>………… Page 9</w:t>
      </w:r>
    </w:p>
    <w:p w:rsidR="00A77265" w:rsidRPr="00EE5D9F" w:rsidRDefault="00366A05">
      <w:pPr>
        <w:pStyle w:val="Titre2"/>
        <w:rPr>
          <w:lang w:val="fr-FR"/>
        </w:rPr>
      </w:pPr>
      <w:bookmarkStart w:id="13" w:name="analyse-et-conception-.-page-10"/>
      <w:bookmarkEnd w:id="12"/>
      <w:r w:rsidRPr="00FC0625">
        <w:rPr>
          <w:lang w:val="fr-FR"/>
        </w:rPr>
        <w:t>Analyse et Conception ……………………</w:t>
      </w:r>
      <w:r w:rsidR="00EE5D9F">
        <w:rPr>
          <w:lang w:val="fr-FR"/>
        </w:rPr>
        <w:t>……………</w:t>
      </w:r>
      <w:proofErr w:type="gramStart"/>
      <w:r w:rsidR="00EE5D9F">
        <w:rPr>
          <w:lang w:val="fr-FR"/>
        </w:rPr>
        <w:t>…….</w:t>
      </w:r>
      <w:proofErr w:type="gramEnd"/>
      <w:r w:rsidRPr="00FC0625">
        <w:rPr>
          <w:lang w:val="fr-FR"/>
        </w:rPr>
        <w:t xml:space="preserve">…………………. </w:t>
      </w:r>
      <w:r w:rsidRPr="00EE5D9F">
        <w:rPr>
          <w:lang w:val="fr-FR"/>
        </w:rPr>
        <w:t>Page 10</w:t>
      </w:r>
    </w:p>
    <w:p w:rsidR="00A77265" w:rsidRDefault="00366A05" w:rsidP="00FC0625">
      <w:pPr>
        <w:pStyle w:val="Compact"/>
        <w:numPr>
          <w:ilvl w:val="0"/>
          <w:numId w:val="2"/>
        </w:numPr>
      </w:pPr>
      <w:r w:rsidRPr="00EE5D9F">
        <w:rPr>
          <w:lang w:val="fr-FR"/>
        </w:rPr>
        <w:t>Outils</w:t>
      </w:r>
      <w:r w:rsidRPr="00EE5D9F">
        <w:rPr>
          <w:lang w:val="fr-FR"/>
        </w:rPr>
        <w:t xml:space="preserve"> de </w:t>
      </w:r>
      <w:r>
        <w:t>Conception ……………………………</w:t>
      </w:r>
      <w:r w:rsidR="00EE5D9F">
        <w:t>…………………...</w:t>
      </w:r>
      <w:r>
        <w:t>…………… Page 10</w:t>
      </w:r>
    </w:p>
    <w:p w:rsidR="00A77265" w:rsidRPr="00EE5D9F" w:rsidRDefault="00366A05" w:rsidP="00FC0625">
      <w:pPr>
        <w:pStyle w:val="Compact"/>
        <w:numPr>
          <w:ilvl w:val="0"/>
          <w:numId w:val="2"/>
        </w:numPr>
        <w:rPr>
          <w:lang w:val="fr-FR"/>
        </w:rPr>
      </w:pPr>
      <w:r w:rsidRPr="00FC0625">
        <w:rPr>
          <w:lang w:val="fr-FR"/>
        </w:rPr>
        <w:t>Spécifications des Besoins Fonctionnels et Techniques …</w:t>
      </w:r>
      <w:proofErr w:type="gramStart"/>
      <w:r w:rsidRPr="00FC0625">
        <w:rPr>
          <w:lang w:val="fr-FR"/>
        </w:rPr>
        <w:t>……</w:t>
      </w:r>
      <w:r w:rsidR="00EE5D9F">
        <w:rPr>
          <w:lang w:val="fr-FR"/>
        </w:rPr>
        <w:t>.</w:t>
      </w:r>
      <w:proofErr w:type="gramEnd"/>
      <w:r w:rsidRPr="00FC0625">
        <w:rPr>
          <w:lang w:val="fr-FR"/>
        </w:rPr>
        <w:t xml:space="preserve">….. </w:t>
      </w:r>
      <w:r w:rsidRPr="00EE5D9F">
        <w:rPr>
          <w:lang w:val="fr-FR"/>
        </w:rPr>
        <w:t>Page 11</w:t>
      </w:r>
    </w:p>
    <w:p w:rsidR="00A77265" w:rsidRDefault="00366A05" w:rsidP="00FC0625">
      <w:pPr>
        <w:pStyle w:val="Compact"/>
        <w:numPr>
          <w:ilvl w:val="0"/>
          <w:numId w:val="2"/>
        </w:numPr>
      </w:pPr>
      <w:r>
        <w:t>Analyse Fonctionnelle ……………………………</w:t>
      </w:r>
      <w:r w:rsidR="00EE5D9F">
        <w:t>………………….</w:t>
      </w:r>
      <w:r>
        <w:t>………….. Page 12</w:t>
      </w:r>
    </w:p>
    <w:p w:rsidR="00A77265" w:rsidRDefault="00366A05">
      <w:pPr>
        <w:pStyle w:val="Titre2"/>
      </w:pPr>
      <w:bookmarkStart w:id="14" w:name="Xed74adf9fc0c1492c82569f4bc813a43dfe1340"/>
      <w:bookmarkEnd w:id="13"/>
      <w:r>
        <w:t xml:space="preserve">Chapitre </w:t>
      </w:r>
      <w:proofErr w:type="gramStart"/>
      <w:r>
        <w:t>2 :</w:t>
      </w:r>
      <w:proofErr w:type="gramEnd"/>
      <w:r>
        <w:t xml:space="preserve"> Technologies Utilisées …</w:t>
      </w:r>
      <w:r w:rsidR="00EE5D9F">
        <w:t>………………</w:t>
      </w:r>
      <w:r w:rsidR="00EE5D9F">
        <w:t>…………….</w:t>
      </w:r>
      <w:r>
        <w:t>……….. Page 13</w:t>
      </w:r>
    </w:p>
    <w:p w:rsidR="00D45B9D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2.1. Stack Technique …………………………………………</w:t>
      </w:r>
      <w:r w:rsidR="00EE5D9F">
        <w:rPr>
          <w:lang w:val="fr-FR"/>
        </w:rPr>
        <w:t>……</w:t>
      </w:r>
      <w:proofErr w:type="gramStart"/>
      <w:r w:rsidR="00EE5D9F">
        <w:rPr>
          <w:lang w:val="fr-FR"/>
        </w:rPr>
        <w:t>…….</w:t>
      </w:r>
      <w:proofErr w:type="gramEnd"/>
      <w:r w:rsidR="00EE5D9F">
        <w:rPr>
          <w:lang w:val="fr-FR"/>
        </w:rPr>
        <w:t>.…………………</w:t>
      </w:r>
      <w:r w:rsidRPr="00FC0625">
        <w:rPr>
          <w:lang w:val="fr-FR"/>
        </w:rPr>
        <w:t xml:space="preserve">. Page 14 </w:t>
      </w:r>
    </w:p>
    <w:p w:rsidR="00D45B9D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2.2. Description des Technologies …………………</w:t>
      </w:r>
      <w:r w:rsidR="00EE5D9F">
        <w:rPr>
          <w:lang w:val="fr-FR"/>
        </w:rPr>
        <w:t>……………………</w:t>
      </w:r>
      <w:r w:rsidRPr="00FC0625">
        <w:rPr>
          <w:lang w:val="fr-FR"/>
        </w:rPr>
        <w:t xml:space="preserve">……………. Page 15 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2.3. Architecture Système ………………………</w:t>
      </w:r>
      <w:r w:rsidR="00EE5D9F">
        <w:rPr>
          <w:lang w:val="fr-FR"/>
        </w:rPr>
        <w:t>……………………</w:t>
      </w:r>
      <w:proofErr w:type="gramStart"/>
      <w:r w:rsidR="00EE5D9F">
        <w:rPr>
          <w:lang w:val="fr-FR"/>
        </w:rPr>
        <w:t>…….</w:t>
      </w:r>
      <w:proofErr w:type="gramEnd"/>
      <w:r w:rsidRPr="00FC0625">
        <w:rPr>
          <w:lang w:val="fr-FR"/>
        </w:rPr>
        <w:t>…………….. Page 17</w:t>
      </w:r>
    </w:p>
    <w:p w:rsidR="00A77265" w:rsidRPr="00FC0625" w:rsidRDefault="00366A05">
      <w:pPr>
        <w:pStyle w:val="Titre2"/>
        <w:rPr>
          <w:lang w:val="fr-FR"/>
        </w:rPr>
      </w:pPr>
      <w:bookmarkStart w:id="15" w:name="X3474b4614ab20f21094dfd930f2ccc1b90eed1b"/>
      <w:bookmarkEnd w:id="14"/>
      <w:r w:rsidRPr="00FC0625">
        <w:rPr>
          <w:lang w:val="fr-FR"/>
        </w:rPr>
        <w:t>Chapitre 3 : Conception et Réalisation ………</w:t>
      </w:r>
      <w:r w:rsidR="00EE5D9F">
        <w:rPr>
          <w:lang w:val="fr-FR"/>
        </w:rPr>
        <w:t>……</w:t>
      </w:r>
      <w:proofErr w:type="gramStart"/>
      <w:r w:rsidR="00EE5D9F">
        <w:rPr>
          <w:lang w:val="fr-FR"/>
        </w:rPr>
        <w:t>…….</w:t>
      </w:r>
      <w:proofErr w:type="gramEnd"/>
      <w:r w:rsidRPr="00FC0625">
        <w:rPr>
          <w:lang w:val="fr-FR"/>
        </w:rPr>
        <w:t>……………….. Page 18</w:t>
      </w:r>
    </w:p>
    <w:p w:rsidR="00D45B9D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3.1. Modélisation des Données ……………………………</w:t>
      </w:r>
      <w:r w:rsidR="00EE5D9F">
        <w:rPr>
          <w:lang w:val="fr-FR"/>
        </w:rPr>
        <w:t>………………………</w:t>
      </w:r>
      <w:proofErr w:type="gramStart"/>
      <w:r w:rsidRPr="00FC0625">
        <w:rPr>
          <w:lang w:val="fr-FR"/>
        </w:rPr>
        <w:t>…</w:t>
      </w:r>
      <w:r w:rsidRPr="00FC0625">
        <w:rPr>
          <w:lang w:val="fr-FR"/>
        </w:rPr>
        <w:t>….</w:t>
      </w:r>
      <w:proofErr w:type="gramEnd"/>
      <w:r w:rsidRPr="00FC0625">
        <w:rPr>
          <w:lang w:val="fr-FR"/>
        </w:rPr>
        <w:t xml:space="preserve">. Page 19 </w:t>
      </w:r>
    </w:p>
    <w:p w:rsidR="00D45B9D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3.2. Services Métier ……………………</w:t>
      </w:r>
      <w:r w:rsidR="00EE5D9F">
        <w:rPr>
          <w:lang w:val="fr-FR"/>
        </w:rPr>
        <w:t>…………………………</w:t>
      </w:r>
      <w:proofErr w:type="gramStart"/>
      <w:r w:rsidR="00EE5D9F">
        <w:rPr>
          <w:lang w:val="fr-FR"/>
        </w:rPr>
        <w:t>…….</w:t>
      </w:r>
      <w:proofErr w:type="gramEnd"/>
      <w:r w:rsidRPr="00FC0625">
        <w:rPr>
          <w:lang w:val="fr-FR"/>
        </w:rPr>
        <w:t xml:space="preserve">…………………….. Page 20 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3.3. API RESTful ……………………</w:t>
      </w:r>
      <w:r w:rsidR="00EE5D9F">
        <w:rPr>
          <w:lang w:val="fr-FR"/>
        </w:rPr>
        <w:t>…………………………</w:t>
      </w:r>
      <w:proofErr w:type="gramStart"/>
      <w:r w:rsidR="00EE5D9F">
        <w:rPr>
          <w:lang w:val="fr-FR"/>
        </w:rPr>
        <w:t>…….</w:t>
      </w:r>
      <w:proofErr w:type="gramEnd"/>
      <w:r w:rsidR="00EE5D9F">
        <w:rPr>
          <w:lang w:val="fr-FR"/>
        </w:rPr>
        <w:t>.</w:t>
      </w:r>
      <w:r w:rsidRPr="00FC0625">
        <w:rPr>
          <w:lang w:val="fr-FR"/>
        </w:rPr>
        <w:t>………………………… Page 21</w:t>
      </w:r>
    </w:p>
    <w:p w:rsidR="00A77265" w:rsidRPr="00FC0625" w:rsidRDefault="00366A05">
      <w:pPr>
        <w:pStyle w:val="Titre2"/>
        <w:rPr>
          <w:lang w:val="fr-FR"/>
        </w:rPr>
      </w:pPr>
      <w:bookmarkStart w:id="16" w:name="X35a79ece17ee3178bf41c7bdbd8c282037b86d5"/>
      <w:bookmarkEnd w:id="15"/>
      <w:r w:rsidRPr="00FC0625">
        <w:rPr>
          <w:lang w:val="fr-FR"/>
        </w:rPr>
        <w:t>Chapitre 4 : Résultats et Validation …</w:t>
      </w:r>
      <w:r w:rsidR="00EE5D9F">
        <w:rPr>
          <w:lang w:val="fr-FR"/>
        </w:rPr>
        <w:t>……………</w:t>
      </w:r>
      <w:r w:rsidRPr="00FC0625">
        <w:rPr>
          <w:lang w:val="fr-FR"/>
        </w:rPr>
        <w:t>………</w:t>
      </w:r>
      <w:proofErr w:type="gramStart"/>
      <w:r w:rsidRPr="00FC0625">
        <w:rPr>
          <w:lang w:val="fr-FR"/>
        </w:rPr>
        <w:t>……</w:t>
      </w:r>
      <w:r w:rsidR="00EE5D9F">
        <w:rPr>
          <w:lang w:val="fr-FR"/>
        </w:rPr>
        <w:t>.</w:t>
      </w:r>
      <w:proofErr w:type="gramEnd"/>
      <w:r w:rsidRPr="00FC0625">
        <w:rPr>
          <w:lang w:val="fr-FR"/>
        </w:rPr>
        <w:t>…………. Page 22</w:t>
      </w:r>
    </w:p>
    <w:p w:rsidR="00D45B9D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4.1. Fonctionnalités Implémentées …………………………</w:t>
      </w:r>
      <w:r w:rsidR="00EE5D9F">
        <w:rPr>
          <w:lang w:val="fr-FR"/>
        </w:rPr>
        <w:t>……………………</w:t>
      </w:r>
      <w:r w:rsidRPr="00FC0625">
        <w:rPr>
          <w:lang w:val="fr-FR"/>
        </w:rPr>
        <w:t xml:space="preserve">……. Page 23 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4.2. Tests et Performance ………………………………</w:t>
      </w:r>
      <w:r w:rsidR="00EE5D9F">
        <w:rPr>
          <w:lang w:val="fr-FR"/>
        </w:rPr>
        <w:t>……………………</w:t>
      </w:r>
      <w:proofErr w:type="gramStart"/>
      <w:r w:rsidR="00EE5D9F">
        <w:rPr>
          <w:lang w:val="fr-FR"/>
        </w:rPr>
        <w:t>…....</w:t>
      </w:r>
      <w:proofErr w:type="gramEnd"/>
      <w:r w:rsidR="00EE5D9F">
        <w:rPr>
          <w:lang w:val="fr-FR"/>
        </w:rPr>
        <w:t>.</w:t>
      </w:r>
      <w:r w:rsidRPr="00FC0625">
        <w:rPr>
          <w:lang w:val="fr-FR"/>
        </w:rPr>
        <w:t>…</w:t>
      </w:r>
      <w:r w:rsidRPr="00FC0625">
        <w:rPr>
          <w:lang w:val="fr-FR"/>
        </w:rPr>
        <w:t>…… Page 24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b/>
          <w:bCs/>
          <w:lang w:val="fr-FR"/>
        </w:rPr>
        <w:t>Configuration et Retour d’Expérience</w:t>
      </w:r>
      <w:r w:rsidR="00EE5D9F">
        <w:rPr>
          <w:lang w:val="fr-FR"/>
        </w:rPr>
        <w:t xml:space="preserve"> ………</w:t>
      </w:r>
      <w:proofErr w:type="gramStart"/>
      <w:r w:rsidR="00EE5D9F">
        <w:rPr>
          <w:lang w:val="fr-FR"/>
        </w:rPr>
        <w:t>…….</w:t>
      </w:r>
      <w:proofErr w:type="gramEnd"/>
      <w:r w:rsidR="00EE5D9F">
        <w:rPr>
          <w:lang w:val="fr-FR"/>
        </w:rPr>
        <w:t>.</w:t>
      </w:r>
      <w:r w:rsidRPr="00FC0625">
        <w:rPr>
          <w:lang w:val="fr-FR"/>
        </w:rPr>
        <w:t>…</w:t>
      </w:r>
      <w:r w:rsidR="00EE5D9F">
        <w:rPr>
          <w:lang w:val="fr-FR"/>
        </w:rPr>
        <w:t>…………………</w:t>
      </w:r>
      <w:r w:rsidRPr="00FC0625">
        <w:rPr>
          <w:lang w:val="fr-FR"/>
        </w:rPr>
        <w:t>………. Page 25</w:t>
      </w:r>
    </w:p>
    <w:p w:rsidR="00A77265" w:rsidRPr="00FC0625" w:rsidRDefault="00366A05">
      <w:pPr>
        <w:pStyle w:val="Corpsdetexte"/>
        <w:rPr>
          <w:lang w:val="fr-FR"/>
        </w:rPr>
      </w:pPr>
      <w:r w:rsidRPr="00FC0625">
        <w:rPr>
          <w:b/>
          <w:bCs/>
          <w:lang w:val="fr-FR"/>
        </w:rPr>
        <w:t>Conclusion et Perspectives</w:t>
      </w:r>
      <w:r w:rsidRPr="00FC0625">
        <w:rPr>
          <w:lang w:val="fr-FR"/>
        </w:rPr>
        <w:t xml:space="preserve"> ……………………………</w:t>
      </w:r>
      <w:r w:rsidR="00EE5D9F">
        <w:rPr>
          <w:lang w:val="fr-FR"/>
        </w:rPr>
        <w:t>…………………</w:t>
      </w:r>
      <w:proofErr w:type="gramStart"/>
      <w:r w:rsidR="00EE5D9F">
        <w:rPr>
          <w:lang w:val="fr-FR"/>
        </w:rPr>
        <w:t>…….</w:t>
      </w:r>
      <w:proofErr w:type="gramEnd"/>
      <w:r w:rsidR="00EE5D9F">
        <w:rPr>
          <w:lang w:val="fr-FR"/>
        </w:rPr>
        <w:t>.</w:t>
      </w:r>
      <w:r w:rsidRPr="00FC0625">
        <w:rPr>
          <w:lang w:val="fr-FR"/>
        </w:rPr>
        <w:t>…….. Page 26</w:t>
      </w:r>
    </w:p>
    <w:p w:rsidR="00A77265" w:rsidRDefault="00366A05">
      <w:pPr>
        <w:pStyle w:val="Corpsdetexte"/>
      </w:pPr>
      <w:r>
        <w:rPr>
          <w:b/>
          <w:bCs/>
        </w:rPr>
        <w:t>Annexes</w:t>
      </w:r>
      <w:r>
        <w:t xml:space="preserve"> ………………………………………</w:t>
      </w:r>
      <w:r w:rsidR="00EE5D9F">
        <w:t>…………………………………….</w:t>
      </w:r>
      <w:r>
        <w:t>…………… Page 27</w:t>
      </w:r>
    </w:p>
    <w:p w:rsidR="00A77265" w:rsidRDefault="00A77265"/>
    <w:p w:rsidR="00A77265" w:rsidRPr="00FC0625" w:rsidRDefault="00366A05">
      <w:pPr>
        <w:pStyle w:val="Titre1"/>
        <w:rPr>
          <w:lang w:val="fr-FR"/>
        </w:rPr>
      </w:pPr>
      <w:bookmarkStart w:id="17" w:name="chapitre-1-contexte-et-objectifs"/>
      <w:bookmarkEnd w:id="9"/>
      <w:bookmarkEnd w:id="16"/>
      <w:r w:rsidRPr="00FC0625">
        <w:rPr>
          <w:lang w:val="fr-FR"/>
        </w:rPr>
        <w:t>Chapitre 1 : Contexte et Objectifs</w:t>
      </w:r>
    </w:p>
    <w:p w:rsidR="00A77265" w:rsidRPr="00FC0625" w:rsidRDefault="00366A05">
      <w:pPr>
        <w:pStyle w:val="Titre2"/>
        <w:rPr>
          <w:lang w:val="fr-FR"/>
        </w:rPr>
      </w:pPr>
      <w:bookmarkStart w:id="18" w:name="problématique-et-besoins"/>
      <w:r w:rsidRPr="00FC0625">
        <w:rPr>
          <w:lang w:val="fr-FR"/>
        </w:rPr>
        <w:t>1.1 Problématique et Besoins</w:t>
      </w:r>
    </w:p>
    <w:p w:rsidR="00A77265" w:rsidRPr="00FC0625" w:rsidRDefault="00366A05">
      <w:pPr>
        <w:pStyle w:val="Titre3"/>
        <w:rPr>
          <w:lang w:val="fr-FR"/>
        </w:rPr>
      </w:pPr>
      <w:bookmarkStart w:id="19" w:name="contexte-actuel"/>
      <w:r w:rsidRPr="00FC0625">
        <w:rPr>
          <w:lang w:val="fr-FR"/>
        </w:rPr>
        <w:t>Contexte Actuel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>Dans un environnem</w:t>
      </w:r>
      <w:r w:rsidRPr="00FC0625">
        <w:rPr>
          <w:lang w:val="fr-FR"/>
        </w:rPr>
        <w:t>ent technologique en constante évolution, la capacité à rester informé des dernières innovations devient cruciale pour :</w:t>
      </w:r>
    </w:p>
    <w:p w:rsidR="00A77265" w:rsidRPr="00FC0625" w:rsidRDefault="00366A05" w:rsidP="00FC0625">
      <w:pPr>
        <w:pStyle w:val="Compact"/>
        <w:numPr>
          <w:ilvl w:val="0"/>
          <w:numId w:val="3"/>
        </w:numPr>
        <w:rPr>
          <w:lang w:val="fr-FR"/>
        </w:rPr>
      </w:pPr>
      <w:r w:rsidRPr="00FC0625">
        <w:rPr>
          <w:b/>
          <w:bCs/>
          <w:lang w:val="fr-FR"/>
        </w:rPr>
        <w:t>Les entreprises tech</w:t>
      </w:r>
      <w:r w:rsidRPr="00FC0625">
        <w:rPr>
          <w:lang w:val="fr-FR"/>
        </w:rPr>
        <w:t xml:space="preserve"> qui doivent surveiller la concurrence</w:t>
      </w:r>
    </w:p>
    <w:p w:rsidR="00A77265" w:rsidRPr="00FC0625" w:rsidRDefault="00366A05" w:rsidP="00FC0625">
      <w:pPr>
        <w:pStyle w:val="Compact"/>
        <w:numPr>
          <w:ilvl w:val="0"/>
          <w:numId w:val="3"/>
        </w:numPr>
        <w:rPr>
          <w:lang w:val="fr-FR"/>
        </w:rPr>
      </w:pPr>
      <w:r w:rsidRPr="00FC0625">
        <w:rPr>
          <w:b/>
          <w:bCs/>
          <w:lang w:val="fr-FR"/>
        </w:rPr>
        <w:t>Les étudiants et chercheurs</w:t>
      </w:r>
      <w:r w:rsidRPr="00FC0625">
        <w:rPr>
          <w:lang w:val="fr-FR"/>
        </w:rPr>
        <w:t xml:space="preserve"> en informatique</w:t>
      </w:r>
    </w:p>
    <w:p w:rsidR="00A77265" w:rsidRPr="00FC0625" w:rsidRDefault="00366A05" w:rsidP="00FC0625">
      <w:pPr>
        <w:pStyle w:val="Compact"/>
        <w:numPr>
          <w:ilvl w:val="0"/>
          <w:numId w:val="3"/>
        </w:numPr>
        <w:rPr>
          <w:lang w:val="fr-FR"/>
        </w:rPr>
      </w:pPr>
      <w:r w:rsidRPr="00FC0625">
        <w:rPr>
          <w:b/>
          <w:bCs/>
          <w:lang w:val="fr-FR"/>
        </w:rPr>
        <w:t>Les professionnels IT</w:t>
      </w:r>
      <w:r w:rsidRPr="00FC0625">
        <w:rPr>
          <w:lang w:val="fr-FR"/>
        </w:rPr>
        <w:t xml:space="preserve"> </w:t>
      </w:r>
      <w:r w:rsidRPr="00FC0625">
        <w:rPr>
          <w:lang w:val="fr-FR"/>
        </w:rPr>
        <w:t>qui veulent rester à jour</w:t>
      </w:r>
    </w:p>
    <w:p w:rsidR="00A77265" w:rsidRDefault="00366A05">
      <w:pPr>
        <w:pStyle w:val="Titre3"/>
      </w:pPr>
      <w:bookmarkStart w:id="20" w:name="défis-identifiés"/>
      <w:bookmarkEnd w:id="19"/>
      <w:r>
        <w:t>Défis Identifiés</w:t>
      </w:r>
    </w:p>
    <w:p w:rsidR="00A77265" w:rsidRDefault="00366A05">
      <w:pPr>
        <w:pStyle w:val="Titre4"/>
      </w:pPr>
      <w:bookmarkStart w:id="21" w:name="volume-informationnel-croissant"/>
      <w:r>
        <w:t>Volume Informationnel Croissant</w:t>
      </w:r>
    </w:p>
    <w:p w:rsidR="00A77265" w:rsidRDefault="00366A05" w:rsidP="00FC0625">
      <w:pPr>
        <w:pStyle w:val="Compact"/>
        <w:numPr>
          <w:ilvl w:val="0"/>
          <w:numId w:val="4"/>
        </w:numPr>
      </w:pPr>
      <w:r>
        <w:t>Des centaines d’articles publiés quotidiennement</w:t>
      </w:r>
    </w:p>
    <w:p w:rsidR="00A77265" w:rsidRDefault="00366A05" w:rsidP="00FC0625">
      <w:pPr>
        <w:pStyle w:val="Compact"/>
        <w:numPr>
          <w:ilvl w:val="0"/>
          <w:numId w:val="4"/>
        </w:numPr>
      </w:pPr>
      <w:r>
        <w:t>Multiplication des sources spécialisées</w:t>
      </w:r>
    </w:p>
    <w:p w:rsidR="00A77265" w:rsidRPr="00FC0625" w:rsidRDefault="00366A05" w:rsidP="00FC0625">
      <w:pPr>
        <w:pStyle w:val="Compact"/>
        <w:numPr>
          <w:ilvl w:val="0"/>
          <w:numId w:val="4"/>
        </w:numPr>
        <w:rPr>
          <w:lang w:val="fr-FR"/>
        </w:rPr>
      </w:pPr>
      <w:r w:rsidRPr="00FC0625">
        <w:rPr>
          <w:lang w:val="fr-FR"/>
        </w:rPr>
        <w:t>Difficulté de filtrage et de priorisation</w:t>
      </w:r>
    </w:p>
    <w:p w:rsidR="00A77265" w:rsidRDefault="00366A05">
      <w:pPr>
        <w:pStyle w:val="Titre4"/>
      </w:pPr>
      <w:bookmarkStart w:id="22" w:name="contraintes-temporelles"/>
      <w:bookmarkEnd w:id="21"/>
      <w:r>
        <w:t>Contraintes Temporelles</w:t>
      </w:r>
    </w:p>
    <w:p w:rsidR="00A77265" w:rsidRPr="00FC0625" w:rsidRDefault="00366A05" w:rsidP="00FC0625">
      <w:pPr>
        <w:pStyle w:val="Compact"/>
        <w:numPr>
          <w:ilvl w:val="0"/>
          <w:numId w:val="5"/>
        </w:numPr>
        <w:rPr>
          <w:lang w:val="fr-FR"/>
        </w:rPr>
      </w:pPr>
      <w:r w:rsidRPr="00FC0625">
        <w:rPr>
          <w:lang w:val="fr-FR"/>
        </w:rPr>
        <w:t>Temps limité pour la veill</w:t>
      </w:r>
      <w:r w:rsidRPr="00FC0625">
        <w:rPr>
          <w:lang w:val="fr-FR"/>
        </w:rPr>
        <w:t>e technologique</w:t>
      </w:r>
    </w:p>
    <w:p w:rsidR="00A77265" w:rsidRPr="00FC0625" w:rsidRDefault="00366A05" w:rsidP="00FC0625">
      <w:pPr>
        <w:pStyle w:val="Compact"/>
        <w:numPr>
          <w:ilvl w:val="0"/>
          <w:numId w:val="5"/>
        </w:numPr>
        <w:rPr>
          <w:lang w:val="fr-FR"/>
        </w:rPr>
      </w:pPr>
      <w:r w:rsidRPr="00FC0625">
        <w:rPr>
          <w:lang w:val="fr-FR"/>
        </w:rPr>
        <w:t>Besoin de synthèses rapides et fiables</w:t>
      </w:r>
    </w:p>
    <w:p w:rsidR="00A77265" w:rsidRDefault="00366A05" w:rsidP="00FC0625">
      <w:pPr>
        <w:pStyle w:val="Compact"/>
        <w:numPr>
          <w:ilvl w:val="0"/>
          <w:numId w:val="5"/>
        </w:numPr>
      </w:pPr>
      <w:r>
        <w:t>Nécessité d’automatisation</w:t>
      </w:r>
    </w:p>
    <w:p w:rsidR="00A77265" w:rsidRDefault="00366A05">
      <w:pPr>
        <w:pStyle w:val="Titre4"/>
      </w:pPr>
      <w:bookmarkStart w:id="23" w:name="qualité-variable-des-sources"/>
      <w:bookmarkEnd w:id="22"/>
      <w:r>
        <w:t>Qualité Variable des Sources</w:t>
      </w:r>
    </w:p>
    <w:p w:rsidR="00A77265" w:rsidRDefault="00366A05" w:rsidP="00FC0625">
      <w:pPr>
        <w:pStyle w:val="Compact"/>
        <w:numPr>
          <w:ilvl w:val="0"/>
          <w:numId w:val="6"/>
        </w:numPr>
      </w:pPr>
      <w:r>
        <w:t>Hétérogénéité des formats et styles</w:t>
      </w:r>
    </w:p>
    <w:p w:rsidR="00A77265" w:rsidRDefault="00366A05" w:rsidP="00FC0625">
      <w:pPr>
        <w:pStyle w:val="Compact"/>
        <w:numPr>
          <w:ilvl w:val="0"/>
          <w:numId w:val="6"/>
        </w:numPr>
      </w:pPr>
      <w:r>
        <w:t>Besoin de normalisation et standardisation</w:t>
      </w:r>
    </w:p>
    <w:p w:rsidR="00A77265" w:rsidRDefault="00366A05" w:rsidP="00FC0625">
      <w:pPr>
        <w:pStyle w:val="Compact"/>
        <w:numPr>
          <w:ilvl w:val="0"/>
          <w:numId w:val="6"/>
        </w:numPr>
      </w:pPr>
      <w:r>
        <w:t>Importance de la synthèse intelligente</w:t>
      </w:r>
    </w:p>
    <w:p w:rsidR="00A77265" w:rsidRDefault="00366A05">
      <w:pPr>
        <w:pStyle w:val="Titre3"/>
      </w:pPr>
      <w:bookmarkStart w:id="24" w:name="besoins-exprimés"/>
      <w:bookmarkEnd w:id="20"/>
      <w:bookmarkEnd w:id="23"/>
      <w:r>
        <w:t>Besoins Exprimés</w:t>
      </w:r>
    </w:p>
    <w:p w:rsidR="00A77265" w:rsidRDefault="00366A05" w:rsidP="00FC0625">
      <w:pPr>
        <w:pStyle w:val="Compact"/>
        <w:numPr>
          <w:ilvl w:val="0"/>
          <w:numId w:val="7"/>
        </w:numPr>
      </w:pPr>
      <w:r>
        <w:rPr>
          <w:b/>
          <w:bCs/>
        </w:rPr>
        <w:t>Automatisa</w:t>
      </w:r>
      <w:r>
        <w:rPr>
          <w:b/>
          <w:bCs/>
        </w:rPr>
        <w:t>tion</w:t>
      </w:r>
      <w:r>
        <w:t xml:space="preserve"> de la collecte d’informations</w:t>
      </w:r>
    </w:p>
    <w:p w:rsidR="00A77265" w:rsidRDefault="00366A05" w:rsidP="00FC0625">
      <w:pPr>
        <w:pStyle w:val="Compact"/>
        <w:numPr>
          <w:ilvl w:val="0"/>
          <w:numId w:val="7"/>
        </w:numPr>
      </w:pPr>
      <w:r>
        <w:rPr>
          <w:b/>
          <w:bCs/>
        </w:rPr>
        <w:t>Synthèse intelligente</w:t>
      </w:r>
      <w:r>
        <w:t xml:space="preserve"> du contenu</w:t>
      </w:r>
    </w:p>
    <w:p w:rsidR="00A77265" w:rsidRDefault="00366A05" w:rsidP="00FC0625">
      <w:pPr>
        <w:pStyle w:val="Compact"/>
        <w:numPr>
          <w:ilvl w:val="0"/>
          <w:numId w:val="7"/>
        </w:numPr>
      </w:pPr>
      <w:r>
        <w:rPr>
          <w:b/>
          <w:bCs/>
        </w:rPr>
        <w:t>Centralisation</w:t>
      </w:r>
      <w:r>
        <w:t xml:space="preserve"> des données</w:t>
      </w:r>
    </w:p>
    <w:p w:rsidR="00A77265" w:rsidRDefault="00366A05" w:rsidP="00FC0625">
      <w:pPr>
        <w:pStyle w:val="Compact"/>
        <w:numPr>
          <w:ilvl w:val="0"/>
          <w:numId w:val="7"/>
        </w:numPr>
      </w:pPr>
      <w:r>
        <w:rPr>
          <w:b/>
          <w:bCs/>
        </w:rPr>
        <w:t>Accessibilité</w:t>
      </w:r>
      <w:r>
        <w:t xml:space="preserve"> via des APIs standards</w:t>
      </w:r>
    </w:p>
    <w:p w:rsidR="00A77265" w:rsidRDefault="00A77265"/>
    <w:p w:rsidR="00A77265" w:rsidRPr="00FC0625" w:rsidRDefault="00366A05">
      <w:pPr>
        <w:pStyle w:val="Titre1"/>
        <w:rPr>
          <w:lang w:val="fr-FR"/>
        </w:rPr>
      </w:pPr>
      <w:bookmarkStart w:id="25" w:name="objectifs-du-projet"/>
      <w:bookmarkEnd w:id="17"/>
      <w:bookmarkEnd w:id="18"/>
      <w:bookmarkEnd w:id="24"/>
      <w:r w:rsidRPr="00FC0625">
        <w:rPr>
          <w:lang w:val="fr-FR"/>
        </w:rPr>
        <w:t>1.2 Objectifs du Projet</w:t>
      </w:r>
    </w:p>
    <w:p w:rsidR="00A77265" w:rsidRPr="00FC0625" w:rsidRDefault="00366A05">
      <w:pPr>
        <w:pStyle w:val="Titre2"/>
        <w:rPr>
          <w:lang w:val="fr-FR"/>
        </w:rPr>
      </w:pPr>
      <w:bookmarkStart w:id="26" w:name="objectif-principal"/>
      <w:r w:rsidRPr="00FC0625">
        <w:rPr>
          <w:lang w:val="fr-FR"/>
        </w:rPr>
        <w:t>Objectif Principal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 xml:space="preserve">Développer une </w:t>
      </w:r>
      <w:r w:rsidRPr="00FC0625">
        <w:rPr>
          <w:b/>
          <w:bCs/>
          <w:lang w:val="fr-FR"/>
        </w:rPr>
        <w:t>plateforme automatisée de veille technologique</w:t>
      </w:r>
      <w:r w:rsidRPr="00FC0625">
        <w:rPr>
          <w:lang w:val="fr-FR"/>
        </w:rPr>
        <w:t xml:space="preserve"> capable de collec</w:t>
      </w:r>
      <w:r w:rsidRPr="00FC0625">
        <w:rPr>
          <w:lang w:val="fr-FR"/>
        </w:rPr>
        <w:t>ter, traiter et synthétiser les articles de presse tech en exploitant l’intelligence artificielle.</w:t>
      </w:r>
    </w:p>
    <w:p w:rsidR="00A77265" w:rsidRDefault="00366A05">
      <w:pPr>
        <w:pStyle w:val="Titre2"/>
      </w:pPr>
      <w:bookmarkStart w:id="27" w:name="objectifs-spécifiques"/>
      <w:bookmarkEnd w:id="26"/>
      <w:r>
        <w:t>Objectifs Spécifiques</w:t>
      </w:r>
    </w:p>
    <w:p w:rsidR="00A77265" w:rsidRDefault="00366A05">
      <w:pPr>
        <w:pStyle w:val="Titre3"/>
      </w:pPr>
      <w:bookmarkStart w:id="28" w:name="collecte-automatisée"/>
      <w:r>
        <w:t>1. Collecte Automatisée</w:t>
      </w:r>
    </w:p>
    <w:p w:rsidR="00A77265" w:rsidRDefault="00366A05" w:rsidP="00FC0625">
      <w:pPr>
        <w:pStyle w:val="Compact"/>
        <w:numPr>
          <w:ilvl w:val="0"/>
          <w:numId w:val="8"/>
        </w:numPr>
      </w:pPr>
      <w:r>
        <w:t>Scraping multi-sources (The Verge, CNET, Wired)</w:t>
      </w:r>
    </w:p>
    <w:p w:rsidR="00A77265" w:rsidRDefault="00366A05" w:rsidP="00FC0625">
      <w:pPr>
        <w:pStyle w:val="Compact"/>
        <w:numPr>
          <w:ilvl w:val="0"/>
          <w:numId w:val="8"/>
        </w:numPr>
      </w:pPr>
      <w:r>
        <w:t>Traitement en temps réel</w:t>
      </w:r>
    </w:p>
    <w:p w:rsidR="00A77265" w:rsidRDefault="00366A05" w:rsidP="00FC0625">
      <w:pPr>
        <w:pStyle w:val="Compact"/>
        <w:numPr>
          <w:ilvl w:val="0"/>
          <w:numId w:val="8"/>
        </w:numPr>
      </w:pPr>
      <w:r>
        <w:t>Gestion des doublons et erreurs</w:t>
      </w:r>
    </w:p>
    <w:p w:rsidR="00A77265" w:rsidRDefault="00366A05">
      <w:pPr>
        <w:pStyle w:val="Titre3"/>
      </w:pPr>
      <w:bookmarkStart w:id="29" w:name="intelligence-artificielle"/>
      <w:bookmarkEnd w:id="28"/>
      <w:r>
        <w:t>2. Intelligence Artificielle</w:t>
      </w:r>
    </w:p>
    <w:p w:rsidR="00A77265" w:rsidRDefault="00366A05" w:rsidP="00FC0625">
      <w:pPr>
        <w:pStyle w:val="Compact"/>
        <w:numPr>
          <w:ilvl w:val="0"/>
          <w:numId w:val="9"/>
        </w:numPr>
      </w:pPr>
      <w:r>
        <w:t>Résumés automatiques de qualité</w:t>
      </w:r>
    </w:p>
    <w:p w:rsidR="00A77265" w:rsidRDefault="00366A05" w:rsidP="00FC0625">
      <w:pPr>
        <w:pStyle w:val="Compact"/>
        <w:numPr>
          <w:ilvl w:val="0"/>
          <w:numId w:val="9"/>
        </w:numPr>
      </w:pPr>
      <w:r>
        <w:t>Analyse sémantique du contenu</w:t>
      </w:r>
    </w:p>
    <w:p w:rsidR="00A77265" w:rsidRDefault="00366A05" w:rsidP="00FC0625">
      <w:pPr>
        <w:pStyle w:val="Compact"/>
        <w:numPr>
          <w:ilvl w:val="0"/>
          <w:numId w:val="9"/>
        </w:numPr>
      </w:pPr>
      <w:r>
        <w:t>Optimisation continue des synthèses</w:t>
      </w:r>
    </w:p>
    <w:p w:rsidR="00A77265" w:rsidRDefault="00366A05">
      <w:pPr>
        <w:pStyle w:val="Titre3"/>
      </w:pPr>
      <w:bookmarkStart w:id="30" w:name="stockage-et-organisation"/>
      <w:bookmarkEnd w:id="29"/>
      <w:r>
        <w:t>3. Stockage et Organisation</w:t>
      </w:r>
    </w:p>
    <w:p w:rsidR="00A77265" w:rsidRDefault="00366A05" w:rsidP="00FC0625">
      <w:pPr>
        <w:pStyle w:val="Compact"/>
        <w:numPr>
          <w:ilvl w:val="0"/>
          <w:numId w:val="10"/>
        </w:numPr>
      </w:pPr>
      <w:r>
        <w:t>Base de données cloud performante</w:t>
      </w:r>
    </w:p>
    <w:p w:rsidR="00A77265" w:rsidRDefault="00366A05" w:rsidP="00FC0625">
      <w:pPr>
        <w:pStyle w:val="Compact"/>
        <w:numPr>
          <w:ilvl w:val="0"/>
          <w:numId w:val="10"/>
        </w:numPr>
      </w:pPr>
      <w:r>
        <w:t>Indexation pour recherche rapide</w:t>
      </w:r>
    </w:p>
    <w:p w:rsidR="00A77265" w:rsidRDefault="00366A05" w:rsidP="00FC0625">
      <w:pPr>
        <w:pStyle w:val="Compact"/>
        <w:numPr>
          <w:ilvl w:val="0"/>
          <w:numId w:val="10"/>
        </w:numPr>
      </w:pPr>
      <w:r>
        <w:t>Structure de données optimisée</w:t>
      </w:r>
    </w:p>
    <w:p w:rsidR="00A77265" w:rsidRDefault="00366A05">
      <w:pPr>
        <w:pStyle w:val="Titre3"/>
      </w:pPr>
      <w:bookmarkStart w:id="31" w:name="accessibilité-et-intégration"/>
      <w:bookmarkEnd w:id="30"/>
      <w:r>
        <w:t xml:space="preserve">4. </w:t>
      </w:r>
      <w:r>
        <w:t>Accessibilité et Intégration</w:t>
      </w:r>
    </w:p>
    <w:p w:rsidR="00A77265" w:rsidRDefault="00366A05" w:rsidP="00FC0625">
      <w:pPr>
        <w:pStyle w:val="Compact"/>
        <w:numPr>
          <w:ilvl w:val="0"/>
          <w:numId w:val="11"/>
        </w:numPr>
      </w:pPr>
      <w:r>
        <w:t>API RESTful complète</w:t>
      </w:r>
    </w:p>
    <w:p w:rsidR="00A77265" w:rsidRDefault="00366A05" w:rsidP="00FC0625">
      <w:pPr>
        <w:pStyle w:val="Compact"/>
        <w:numPr>
          <w:ilvl w:val="0"/>
          <w:numId w:val="11"/>
        </w:numPr>
      </w:pPr>
      <w:r>
        <w:t>Documentation standardisée</w:t>
      </w:r>
    </w:p>
    <w:p w:rsidR="00A77265" w:rsidRDefault="00366A05" w:rsidP="00FC0625">
      <w:pPr>
        <w:pStyle w:val="Compact"/>
        <w:numPr>
          <w:ilvl w:val="0"/>
          <w:numId w:val="11"/>
        </w:numPr>
      </w:pPr>
      <w:r>
        <w:t>Facilité d’intégration dans d’autres applications</w:t>
      </w:r>
    </w:p>
    <w:p w:rsidR="00A77265" w:rsidRDefault="00366A05">
      <w:pPr>
        <w:pStyle w:val="Titre2"/>
      </w:pPr>
      <w:bookmarkStart w:id="32" w:name="critères-de-succès"/>
      <w:bookmarkEnd w:id="27"/>
      <w:bookmarkEnd w:id="31"/>
      <w:r>
        <w:t>Critères de Succès</w:t>
      </w:r>
    </w:p>
    <w:p w:rsidR="00A77265" w:rsidRDefault="00366A05">
      <w:pPr>
        <w:pStyle w:val="Titre3"/>
      </w:pPr>
      <w:bookmarkStart w:id="33" w:name="critères-fonctionnels"/>
      <w:r>
        <w:t>Critères Fonctionnels</w:t>
      </w:r>
    </w:p>
    <w:p w:rsidR="00A77265" w:rsidRPr="00FC0625" w:rsidRDefault="00366A05" w:rsidP="00FC0625">
      <w:pPr>
        <w:pStyle w:val="Compact"/>
        <w:numPr>
          <w:ilvl w:val="0"/>
          <w:numId w:val="12"/>
        </w:numPr>
        <w:rPr>
          <w:lang w:val="fr-FR"/>
        </w:rPr>
      </w:pPr>
      <w:r w:rsidRPr="00FC0625">
        <w:rPr>
          <w:lang w:val="fr-FR"/>
        </w:rPr>
        <w:t>Collecte d’au moins 20 articles par source quotidiennement</w:t>
      </w:r>
    </w:p>
    <w:p w:rsidR="00A77265" w:rsidRPr="00FC0625" w:rsidRDefault="00366A05" w:rsidP="00FC0625">
      <w:pPr>
        <w:pStyle w:val="Compact"/>
        <w:numPr>
          <w:ilvl w:val="0"/>
          <w:numId w:val="12"/>
        </w:numPr>
        <w:rPr>
          <w:lang w:val="fr-FR"/>
        </w:rPr>
      </w:pPr>
      <w:r w:rsidRPr="00FC0625">
        <w:rPr>
          <w:lang w:val="fr-FR"/>
        </w:rPr>
        <w:t>Génération de résumés cohéren</w:t>
      </w:r>
      <w:r w:rsidRPr="00FC0625">
        <w:rPr>
          <w:lang w:val="fr-FR"/>
        </w:rPr>
        <w:t>ts de 100-200 mots</w:t>
      </w:r>
    </w:p>
    <w:p w:rsidR="00A77265" w:rsidRPr="00FC0625" w:rsidRDefault="00366A05" w:rsidP="00FC0625">
      <w:pPr>
        <w:pStyle w:val="Compact"/>
        <w:numPr>
          <w:ilvl w:val="0"/>
          <w:numId w:val="12"/>
        </w:numPr>
        <w:rPr>
          <w:lang w:val="fr-FR"/>
        </w:rPr>
      </w:pPr>
      <w:r w:rsidRPr="00FC0625">
        <w:rPr>
          <w:lang w:val="fr-FR"/>
        </w:rPr>
        <w:t>Temps de réponse API inférieur à 2 secondes</w:t>
      </w:r>
    </w:p>
    <w:p w:rsidR="00A77265" w:rsidRDefault="00366A05">
      <w:pPr>
        <w:pStyle w:val="Titre3"/>
      </w:pPr>
      <w:bookmarkStart w:id="34" w:name="critères-techniques"/>
      <w:bookmarkEnd w:id="33"/>
      <w:r>
        <w:t>Critères Techniques</w:t>
      </w:r>
    </w:p>
    <w:p w:rsidR="00A77265" w:rsidRDefault="00366A05" w:rsidP="00FC0625">
      <w:pPr>
        <w:pStyle w:val="Compact"/>
        <w:numPr>
          <w:ilvl w:val="0"/>
          <w:numId w:val="13"/>
        </w:numPr>
      </w:pPr>
      <w:r>
        <w:t>Architecture modulaire et extensible</w:t>
      </w:r>
    </w:p>
    <w:p w:rsidR="00A77265" w:rsidRDefault="00366A05" w:rsidP="00FC0625">
      <w:pPr>
        <w:pStyle w:val="Compact"/>
        <w:numPr>
          <w:ilvl w:val="0"/>
          <w:numId w:val="13"/>
        </w:numPr>
      </w:pPr>
      <w:r>
        <w:t>Code TypeScript typé et testé</w:t>
      </w:r>
    </w:p>
    <w:p w:rsidR="00A77265" w:rsidRDefault="00366A05" w:rsidP="00FC0625">
      <w:pPr>
        <w:pStyle w:val="Compact"/>
        <w:numPr>
          <w:ilvl w:val="0"/>
          <w:numId w:val="13"/>
        </w:numPr>
      </w:pPr>
      <w:r>
        <w:t>Gestion d’erreurs robuste</w:t>
      </w:r>
    </w:p>
    <w:p w:rsidR="00A77265" w:rsidRDefault="00366A05">
      <w:pPr>
        <w:pStyle w:val="Titre3"/>
      </w:pPr>
      <w:bookmarkStart w:id="35" w:name="critères-dusage"/>
      <w:bookmarkEnd w:id="34"/>
      <w:r>
        <w:t>Critères d’Usage</w:t>
      </w:r>
    </w:p>
    <w:p w:rsidR="00A77265" w:rsidRDefault="00366A05" w:rsidP="00FC0625">
      <w:pPr>
        <w:pStyle w:val="Compact"/>
        <w:numPr>
          <w:ilvl w:val="0"/>
          <w:numId w:val="14"/>
        </w:numPr>
      </w:pPr>
      <w:r>
        <w:t>Interface API intuitive</w:t>
      </w:r>
    </w:p>
    <w:p w:rsidR="00A77265" w:rsidRDefault="00366A05" w:rsidP="00FC0625">
      <w:pPr>
        <w:pStyle w:val="Compact"/>
        <w:numPr>
          <w:ilvl w:val="0"/>
          <w:numId w:val="14"/>
        </w:numPr>
      </w:pPr>
      <w:r>
        <w:t>Documentation complète</w:t>
      </w:r>
    </w:p>
    <w:p w:rsidR="00A77265" w:rsidRDefault="00366A05" w:rsidP="00FC0625">
      <w:pPr>
        <w:pStyle w:val="Compact"/>
        <w:numPr>
          <w:ilvl w:val="0"/>
          <w:numId w:val="14"/>
        </w:numPr>
      </w:pPr>
      <w:r>
        <w:t>Déploiement simplifié</w:t>
      </w:r>
    </w:p>
    <w:p w:rsidR="00A77265" w:rsidRDefault="00A77265"/>
    <w:p w:rsidR="00A77265" w:rsidRPr="00FC0625" w:rsidRDefault="00366A05">
      <w:pPr>
        <w:pStyle w:val="Titre1"/>
        <w:rPr>
          <w:lang w:val="fr-FR"/>
        </w:rPr>
      </w:pPr>
      <w:bookmarkStart w:id="36" w:name="étude-comparative"/>
      <w:bookmarkEnd w:id="25"/>
      <w:bookmarkEnd w:id="32"/>
      <w:bookmarkEnd w:id="35"/>
      <w:r w:rsidRPr="00FC0625">
        <w:rPr>
          <w:lang w:val="fr-FR"/>
        </w:rPr>
        <w:t>1.3 Étude Comparative</w:t>
      </w:r>
    </w:p>
    <w:p w:rsidR="00A77265" w:rsidRPr="00FC0625" w:rsidRDefault="00366A05">
      <w:pPr>
        <w:pStyle w:val="Titre2"/>
        <w:rPr>
          <w:lang w:val="fr-FR"/>
        </w:rPr>
      </w:pPr>
      <w:bookmarkStart w:id="37" w:name="solutions-existantes"/>
      <w:r w:rsidRPr="00FC0625">
        <w:rPr>
          <w:lang w:val="fr-FR"/>
        </w:rPr>
        <w:t>Solutions Existantes</w:t>
      </w:r>
    </w:p>
    <w:p w:rsidR="00A77265" w:rsidRPr="00FC0625" w:rsidRDefault="00366A05">
      <w:pPr>
        <w:pStyle w:val="Titre3"/>
        <w:rPr>
          <w:lang w:val="fr-FR"/>
        </w:rPr>
      </w:pPr>
      <w:bookmarkStart w:id="38" w:name="agrégateurs-grand-public"/>
      <w:r w:rsidRPr="00FC0625">
        <w:rPr>
          <w:lang w:val="fr-FR"/>
        </w:rPr>
        <w:t>Agrégateurs Grand Public</w:t>
      </w:r>
    </w:p>
    <w:p w:rsidR="00A77265" w:rsidRDefault="00366A05">
      <w:pPr>
        <w:pStyle w:val="Titre4"/>
      </w:pPr>
      <w:bookmarkStart w:id="39" w:name="google-news-apple-news"/>
      <w:r>
        <w:t>Google News, Apple News</w:t>
      </w:r>
    </w:p>
    <w:p w:rsidR="00A77265" w:rsidRPr="00FC0625" w:rsidRDefault="00366A05" w:rsidP="00FC0625">
      <w:pPr>
        <w:pStyle w:val="Compact"/>
        <w:numPr>
          <w:ilvl w:val="0"/>
          <w:numId w:val="15"/>
        </w:numPr>
        <w:rPr>
          <w:lang w:val="fr-FR"/>
        </w:rPr>
      </w:pPr>
      <w:r w:rsidRPr="00FC0625">
        <w:rPr>
          <w:b/>
          <w:bCs/>
          <w:lang w:val="fr-FR"/>
        </w:rPr>
        <w:t>Avantages</w:t>
      </w:r>
      <w:r w:rsidRPr="00FC0625">
        <w:rPr>
          <w:lang w:val="fr-FR"/>
        </w:rPr>
        <w:t xml:space="preserve"> : Interface utilisateur soignée, large couverture</w:t>
      </w:r>
    </w:p>
    <w:p w:rsidR="00A77265" w:rsidRPr="00FC0625" w:rsidRDefault="00366A05" w:rsidP="00FC0625">
      <w:pPr>
        <w:pStyle w:val="Compact"/>
        <w:numPr>
          <w:ilvl w:val="0"/>
          <w:numId w:val="15"/>
        </w:numPr>
        <w:rPr>
          <w:lang w:val="fr-FR"/>
        </w:rPr>
      </w:pPr>
      <w:r w:rsidRPr="00FC0625">
        <w:rPr>
          <w:b/>
          <w:bCs/>
          <w:lang w:val="fr-FR"/>
        </w:rPr>
        <w:t>Inconvénients</w:t>
      </w:r>
      <w:r w:rsidRPr="00FC0625">
        <w:rPr>
          <w:lang w:val="fr-FR"/>
        </w:rPr>
        <w:t xml:space="preserve"> : Pas d’API publique, pas de résumés IA</w:t>
      </w:r>
    </w:p>
    <w:p w:rsidR="00A77265" w:rsidRPr="00FC0625" w:rsidRDefault="00366A05" w:rsidP="00FC0625">
      <w:pPr>
        <w:pStyle w:val="Compact"/>
        <w:numPr>
          <w:ilvl w:val="0"/>
          <w:numId w:val="15"/>
        </w:numPr>
        <w:rPr>
          <w:lang w:val="fr-FR"/>
        </w:rPr>
      </w:pPr>
      <w:r w:rsidRPr="00FC0625">
        <w:rPr>
          <w:b/>
          <w:bCs/>
          <w:lang w:val="fr-FR"/>
        </w:rPr>
        <w:t>Limitation</w:t>
      </w:r>
      <w:r w:rsidRPr="00FC0625">
        <w:rPr>
          <w:lang w:val="fr-FR"/>
        </w:rPr>
        <w:t xml:space="preserve"> : Orientation c</w:t>
      </w:r>
      <w:r w:rsidRPr="00FC0625">
        <w:rPr>
          <w:lang w:val="fr-FR"/>
        </w:rPr>
        <w:t>onsommateur, pas d’intégration B2B</w:t>
      </w:r>
    </w:p>
    <w:p w:rsidR="00A77265" w:rsidRPr="00FC0625" w:rsidRDefault="00366A05">
      <w:pPr>
        <w:pStyle w:val="Titre3"/>
        <w:rPr>
          <w:lang w:val="fr-FR"/>
        </w:rPr>
      </w:pPr>
      <w:bookmarkStart w:id="40" w:name="outils-de-veille-professionnels"/>
      <w:bookmarkEnd w:id="38"/>
      <w:bookmarkEnd w:id="39"/>
      <w:r w:rsidRPr="00FC0625">
        <w:rPr>
          <w:lang w:val="fr-FR"/>
        </w:rPr>
        <w:t>Outils de Veille Professionnels</w:t>
      </w:r>
    </w:p>
    <w:p w:rsidR="00A77265" w:rsidRPr="00FC0625" w:rsidRDefault="00366A05">
      <w:pPr>
        <w:pStyle w:val="Titre4"/>
        <w:rPr>
          <w:lang w:val="fr-FR"/>
        </w:rPr>
      </w:pPr>
      <w:bookmarkStart w:id="41" w:name="mention-brand24"/>
      <w:r w:rsidRPr="00FC0625">
        <w:rPr>
          <w:lang w:val="fr-FR"/>
        </w:rPr>
        <w:t>Mention, Brand24</w:t>
      </w:r>
    </w:p>
    <w:p w:rsidR="00A77265" w:rsidRDefault="00366A05" w:rsidP="00FC0625">
      <w:pPr>
        <w:pStyle w:val="Compact"/>
        <w:numPr>
          <w:ilvl w:val="0"/>
          <w:numId w:val="16"/>
        </w:numPr>
      </w:pPr>
      <w:r>
        <w:rPr>
          <w:b/>
          <w:bCs/>
        </w:rPr>
        <w:t>Avantages</w:t>
      </w:r>
      <w:r>
        <w:t xml:space="preserve"> : Fonctionnalités avancées de monitoring</w:t>
      </w:r>
    </w:p>
    <w:p w:rsidR="00A77265" w:rsidRDefault="00366A05" w:rsidP="00FC0625">
      <w:pPr>
        <w:pStyle w:val="Compact"/>
        <w:numPr>
          <w:ilvl w:val="0"/>
          <w:numId w:val="16"/>
        </w:numPr>
      </w:pPr>
      <w:r>
        <w:rPr>
          <w:b/>
          <w:bCs/>
        </w:rPr>
        <w:t>Inconvénients</w:t>
      </w:r>
      <w:r>
        <w:t xml:space="preserve"> : Coût élevé (€100-500/mois), complexité</w:t>
      </w:r>
    </w:p>
    <w:p w:rsidR="00A77265" w:rsidRPr="00FC0625" w:rsidRDefault="00366A05" w:rsidP="00FC0625">
      <w:pPr>
        <w:pStyle w:val="Compact"/>
        <w:numPr>
          <w:ilvl w:val="0"/>
          <w:numId w:val="16"/>
        </w:numPr>
        <w:rPr>
          <w:lang w:val="fr-FR"/>
        </w:rPr>
      </w:pPr>
      <w:r w:rsidRPr="00FC0625">
        <w:rPr>
          <w:b/>
          <w:bCs/>
          <w:lang w:val="fr-FR"/>
        </w:rPr>
        <w:t>Limitation</w:t>
      </w:r>
      <w:r w:rsidRPr="00FC0625">
        <w:rPr>
          <w:lang w:val="fr-FR"/>
        </w:rPr>
        <w:t xml:space="preserve"> : Focus réseaux sociaux, pas spécialisé presse tech</w:t>
      </w:r>
    </w:p>
    <w:p w:rsidR="00A77265" w:rsidRDefault="00366A05">
      <w:pPr>
        <w:pStyle w:val="Titre3"/>
      </w:pPr>
      <w:bookmarkStart w:id="42" w:name="solutions-techniques"/>
      <w:bookmarkEnd w:id="40"/>
      <w:bookmarkEnd w:id="41"/>
      <w:r>
        <w:t>Solutions Techniques</w:t>
      </w:r>
    </w:p>
    <w:p w:rsidR="00A77265" w:rsidRDefault="00366A05">
      <w:pPr>
        <w:pStyle w:val="Titre4"/>
      </w:pPr>
      <w:bookmarkStart w:id="43" w:name="scrapy-beautiful-soup"/>
      <w:r>
        <w:t>Scrapy, Beautiful Soup</w:t>
      </w:r>
    </w:p>
    <w:p w:rsidR="00A77265" w:rsidRDefault="00366A05" w:rsidP="00FC0625">
      <w:pPr>
        <w:pStyle w:val="Compact"/>
        <w:numPr>
          <w:ilvl w:val="0"/>
          <w:numId w:val="17"/>
        </w:numPr>
      </w:pPr>
      <w:r>
        <w:rPr>
          <w:b/>
          <w:bCs/>
        </w:rPr>
        <w:t>Avantages</w:t>
      </w:r>
      <w:r>
        <w:t xml:space="preserve"> : Flexibilité maximale, contrôle total</w:t>
      </w:r>
    </w:p>
    <w:p w:rsidR="00A77265" w:rsidRDefault="00366A05" w:rsidP="00FC0625">
      <w:pPr>
        <w:pStyle w:val="Compact"/>
        <w:numPr>
          <w:ilvl w:val="0"/>
          <w:numId w:val="17"/>
        </w:numPr>
      </w:pPr>
      <w:r>
        <w:rPr>
          <w:b/>
          <w:bCs/>
        </w:rPr>
        <w:t>Inconvénients</w:t>
      </w:r>
      <w:r>
        <w:t xml:space="preserve"> : Développement complexe, maintenance constante</w:t>
      </w:r>
    </w:p>
    <w:p w:rsidR="00A77265" w:rsidRPr="00FC0625" w:rsidRDefault="00366A05" w:rsidP="00FC0625">
      <w:pPr>
        <w:pStyle w:val="Compact"/>
        <w:numPr>
          <w:ilvl w:val="0"/>
          <w:numId w:val="17"/>
        </w:numPr>
        <w:rPr>
          <w:lang w:val="fr-FR"/>
        </w:rPr>
      </w:pPr>
      <w:r w:rsidRPr="00FC0625">
        <w:rPr>
          <w:b/>
          <w:bCs/>
          <w:lang w:val="fr-FR"/>
        </w:rPr>
        <w:t>Limitation</w:t>
      </w:r>
      <w:r w:rsidRPr="00FC0625">
        <w:rPr>
          <w:lang w:val="fr-FR"/>
        </w:rPr>
        <w:t xml:space="preserve"> : Pas d’IA intégrée, solution sur mesure</w:t>
      </w:r>
    </w:p>
    <w:p w:rsidR="00A77265" w:rsidRPr="00FC0625" w:rsidRDefault="00366A05">
      <w:pPr>
        <w:pStyle w:val="Titre2"/>
        <w:rPr>
          <w:lang w:val="fr-FR"/>
        </w:rPr>
      </w:pPr>
      <w:bookmarkStart w:id="44" w:name="positionnement-de-cette-solution"/>
      <w:bookmarkEnd w:id="37"/>
      <w:bookmarkEnd w:id="42"/>
      <w:bookmarkEnd w:id="43"/>
      <w:r w:rsidRPr="00FC0625">
        <w:rPr>
          <w:lang w:val="fr-FR"/>
        </w:rPr>
        <w:t>Positionnement de Cette Solution</w:t>
      </w:r>
    </w:p>
    <w:p w:rsidR="00A77265" w:rsidRPr="00FC0625" w:rsidRDefault="00366A05">
      <w:pPr>
        <w:pStyle w:val="Titre3"/>
        <w:rPr>
          <w:lang w:val="fr-FR"/>
        </w:rPr>
      </w:pPr>
      <w:bookmarkStart w:id="45" w:name="avantages-concurrentiels"/>
      <w:r w:rsidRPr="00FC0625">
        <w:rPr>
          <w:lang w:val="fr-FR"/>
        </w:rPr>
        <w:t>Avantages Concur</w:t>
      </w:r>
      <w:r w:rsidRPr="00FC0625">
        <w:rPr>
          <w:lang w:val="fr-FR"/>
        </w:rPr>
        <w:t>rentiels</w:t>
      </w:r>
    </w:p>
    <w:p w:rsidR="00A77265" w:rsidRPr="00FC0625" w:rsidRDefault="00366A05" w:rsidP="00FC0625">
      <w:pPr>
        <w:pStyle w:val="Compact"/>
        <w:numPr>
          <w:ilvl w:val="0"/>
          <w:numId w:val="18"/>
        </w:numPr>
        <w:rPr>
          <w:lang w:val="fr-FR"/>
        </w:rPr>
      </w:pPr>
      <w:r w:rsidRPr="00FC0625">
        <w:rPr>
          <w:b/>
          <w:bCs/>
          <w:lang w:val="fr-FR"/>
        </w:rPr>
        <w:t>Spécialisation</w:t>
      </w:r>
      <w:r w:rsidRPr="00FC0625">
        <w:rPr>
          <w:lang w:val="fr-FR"/>
        </w:rPr>
        <w:t xml:space="preserve"> : Focus sur la presse technologique</w:t>
      </w:r>
    </w:p>
    <w:p w:rsidR="00A77265" w:rsidRPr="00FC0625" w:rsidRDefault="00366A05" w:rsidP="00FC0625">
      <w:pPr>
        <w:pStyle w:val="Compact"/>
        <w:numPr>
          <w:ilvl w:val="0"/>
          <w:numId w:val="18"/>
        </w:numPr>
        <w:rPr>
          <w:lang w:val="fr-FR"/>
        </w:rPr>
      </w:pPr>
      <w:r w:rsidRPr="00FC0625">
        <w:rPr>
          <w:b/>
          <w:bCs/>
          <w:lang w:val="fr-FR"/>
        </w:rPr>
        <w:t>IA Intégrée</w:t>
      </w:r>
      <w:r w:rsidRPr="00FC0625">
        <w:rPr>
          <w:lang w:val="fr-FR"/>
        </w:rPr>
        <w:t xml:space="preserve"> : Résumés automatiques de qualité</w:t>
      </w:r>
    </w:p>
    <w:p w:rsidR="00A77265" w:rsidRPr="00FC0625" w:rsidRDefault="00366A05" w:rsidP="00FC0625">
      <w:pPr>
        <w:pStyle w:val="Compact"/>
        <w:numPr>
          <w:ilvl w:val="0"/>
          <w:numId w:val="18"/>
        </w:numPr>
        <w:rPr>
          <w:lang w:val="fr-FR"/>
        </w:rPr>
      </w:pPr>
      <w:r w:rsidRPr="00FC0625">
        <w:rPr>
          <w:b/>
          <w:bCs/>
          <w:lang w:val="fr-FR"/>
        </w:rPr>
        <w:t>Coût Maîtrisé</w:t>
      </w:r>
      <w:r w:rsidRPr="00FC0625">
        <w:rPr>
          <w:lang w:val="fr-FR"/>
        </w:rPr>
        <w:t xml:space="preserve"> : Utilisation de services freemium</w:t>
      </w:r>
    </w:p>
    <w:p w:rsidR="00A77265" w:rsidRDefault="00366A05" w:rsidP="00FC0625">
      <w:pPr>
        <w:pStyle w:val="Compact"/>
        <w:numPr>
          <w:ilvl w:val="0"/>
          <w:numId w:val="18"/>
        </w:numPr>
      </w:pPr>
      <w:r>
        <w:rPr>
          <w:b/>
          <w:bCs/>
        </w:rPr>
        <w:t>Simplicité</w:t>
      </w:r>
      <w:r>
        <w:t xml:space="preserve"> : API prête à l’emploi</w:t>
      </w:r>
    </w:p>
    <w:p w:rsidR="00A77265" w:rsidRDefault="00366A05" w:rsidP="00FC0625">
      <w:pPr>
        <w:pStyle w:val="Compact"/>
        <w:numPr>
          <w:ilvl w:val="0"/>
          <w:numId w:val="18"/>
        </w:numPr>
      </w:pPr>
      <w:r>
        <w:rPr>
          <w:b/>
          <w:bCs/>
        </w:rPr>
        <w:t>Modernité</w:t>
      </w:r>
      <w:r>
        <w:t xml:space="preserve"> : Stack technique récente</w:t>
      </w:r>
    </w:p>
    <w:p w:rsidR="00A77265" w:rsidRDefault="00366A05">
      <w:pPr>
        <w:pStyle w:val="Titre3"/>
      </w:pPr>
      <w:bookmarkStart w:id="46" w:name="opportunité-de-marché"/>
      <w:bookmarkEnd w:id="45"/>
      <w:r>
        <w:t>Opportunité de Marché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 xml:space="preserve">La solution se positionne dans un </w:t>
      </w:r>
      <w:r w:rsidRPr="00FC0625">
        <w:rPr>
          <w:b/>
          <w:bCs/>
          <w:lang w:val="fr-FR"/>
        </w:rPr>
        <w:t>segment peu exploité</w:t>
      </w:r>
      <w:r w:rsidRPr="00FC0625">
        <w:rPr>
          <w:lang w:val="fr-FR"/>
        </w:rPr>
        <w:t xml:space="preserve"> : les API abordables de veille technologique avec IA intégrée pour PME et startups.</w:t>
      </w:r>
    </w:p>
    <w:p w:rsidR="00A77265" w:rsidRDefault="00A77265"/>
    <w:p w:rsidR="00A77265" w:rsidRPr="00FC0625" w:rsidRDefault="00366A05">
      <w:pPr>
        <w:pStyle w:val="Titre1"/>
        <w:rPr>
          <w:lang w:val="fr-FR"/>
        </w:rPr>
      </w:pPr>
      <w:bookmarkStart w:id="47" w:name="gestion-et-planification-du-projet"/>
      <w:bookmarkEnd w:id="36"/>
      <w:bookmarkEnd w:id="44"/>
      <w:bookmarkEnd w:id="46"/>
      <w:r w:rsidRPr="00FC0625">
        <w:rPr>
          <w:lang w:val="fr-FR"/>
        </w:rPr>
        <w:t>Gestion et Planification du Projet</w:t>
      </w:r>
    </w:p>
    <w:p w:rsidR="00A77265" w:rsidRPr="00FC0625" w:rsidRDefault="00366A05">
      <w:pPr>
        <w:pStyle w:val="Titre2"/>
        <w:rPr>
          <w:lang w:val="fr-FR"/>
        </w:rPr>
      </w:pPr>
      <w:bookmarkStart w:id="48" w:name="méthodologie-de-développement"/>
      <w:r w:rsidRPr="00FC0625">
        <w:rPr>
          <w:lang w:val="fr-FR"/>
        </w:rPr>
        <w:t>Méthodologie de Développement</w:t>
      </w:r>
    </w:p>
    <w:p w:rsidR="00A77265" w:rsidRPr="00FC0625" w:rsidRDefault="00366A05">
      <w:pPr>
        <w:pStyle w:val="Titre3"/>
        <w:rPr>
          <w:lang w:val="fr-FR"/>
        </w:rPr>
      </w:pPr>
      <w:bookmarkStart w:id="49" w:name="approche-agile-adaptée"/>
      <w:r w:rsidRPr="00FC0625">
        <w:rPr>
          <w:lang w:val="fr-FR"/>
        </w:rPr>
        <w:t>Approche Agile Adaptée</w:t>
      </w:r>
    </w:p>
    <w:p w:rsidR="00A77265" w:rsidRPr="00FC0625" w:rsidRDefault="00366A05">
      <w:pPr>
        <w:pStyle w:val="FirstParagraph"/>
        <w:rPr>
          <w:lang w:val="fr-FR"/>
        </w:rPr>
      </w:pPr>
      <w:r w:rsidRPr="00FC0625">
        <w:rPr>
          <w:lang w:val="fr-FR"/>
        </w:rPr>
        <w:t xml:space="preserve">Adoption d’une </w:t>
      </w:r>
      <w:r w:rsidRPr="00FC0625">
        <w:rPr>
          <w:b/>
          <w:bCs/>
          <w:lang w:val="fr-FR"/>
        </w:rPr>
        <w:t>méthodologie</w:t>
      </w:r>
      <w:r w:rsidRPr="00FC0625">
        <w:rPr>
          <w:b/>
          <w:bCs/>
          <w:lang w:val="fr-FR"/>
        </w:rPr>
        <w:t xml:space="preserve"> agile simplifiée</w:t>
      </w:r>
      <w:r w:rsidRPr="00FC0625">
        <w:rPr>
          <w:lang w:val="fr-FR"/>
        </w:rPr>
        <w:t xml:space="preserve"> adaptée au contexte académique :</w:t>
      </w:r>
    </w:p>
    <w:p w:rsidR="00A77265" w:rsidRDefault="00366A05">
      <w:pPr>
        <w:pStyle w:val="Titre4"/>
      </w:pPr>
      <w:bookmarkStart w:id="50" w:name="phases-de-développement"/>
      <w:r>
        <w:t>Phases de Développement</w:t>
      </w:r>
    </w:p>
    <w:p w:rsidR="00A77265" w:rsidRPr="00FC0625" w:rsidRDefault="00366A05" w:rsidP="00FC0625">
      <w:pPr>
        <w:pStyle w:val="Compact"/>
        <w:numPr>
          <w:ilvl w:val="0"/>
          <w:numId w:val="19"/>
        </w:numPr>
        <w:rPr>
          <w:lang w:val="fr-FR"/>
        </w:rPr>
      </w:pPr>
      <w:r w:rsidRPr="00FC0625">
        <w:rPr>
          <w:b/>
          <w:bCs/>
          <w:lang w:val="fr-FR"/>
        </w:rPr>
        <w:t>Phase 1</w:t>
      </w:r>
      <w:r w:rsidRPr="00FC0625">
        <w:rPr>
          <w:lang w:val="fr-FR"/>
        </w:rPr>
        <w:t xml:space="preserve"> : Analyse des besoins et conception architecture</w:t>
      </w:r>
    </w:p>
    <w:p w:rsidR="00A77265" w:rsidRPr="00FC0625" w:rsidRDefault="00366A05" w:rsidP="00FC0625">
      <w:pPr>
        <w:pStyle w:val="Compact"/>
        <w:numPr>
          <w:ilvl w:val="0"/>
          <w:numId w:val="19"/>
        </w:numPr>
        <w:rPr>
          <w:lang w:val="fr-FR"/>
        </w:rPr>
      </w:pPr>
      <w:r w:rsidRPr="00FC0625">
        <w:rPr>
          <w:b/>
          <w:bCs/>
          <w:lang w:val="fr-FR"/>
        </w:rPr>
        <w:t>Phase 2</w:t>
      </w:r>
      <w:r w:rsidRPr="00FC0625">
        <w:rPr>
          <w:lang w:val="fr-FR"/>
        </w:rPr>
        <w:t xml:space="preserve"> : Développement des services core (scraping, IA)</w:t>
      </w:r>
    </w:p>
    <w:p w:rsidR="00A77265" w:rsidRDefault="00366A05" w:rsidP="00FC0625">
      <w:pPr>
        <w:pStyle w:val="Compact"/>
        <w:numPr>
          <w:ilvl w:val="0"/>
          <w:numId w:val="19"/>
        </w:numPr>
      </w:pPr>
      <w:r>
        <w:rPr>
          <w:b/>
          <w:bCs/>
        </w:rPr>
        <w:t>Phase 3</w:t>
      </w:r>
      <w:r>
        <w:t xml:space="preserve"> : Intégration et API REST</w:t>
      </w:r>
    </w:p>
    <w:p w:rsidR="00A77265" w:rsidRDefault="00366A05" w:rsidP="00FC0625">
      <w:pPr>
        <w:pStyle w:val="Compact"/>
        <w:numPr>
          <w:ilvl w:val="0"/>
          <w:numId w:val="19"/>
        </w:numPr>
      </w:pPr>
      <w:r>
        <w:rPr>
          <w:b/>
          <w:bCs/>
        </w:rPr>
        <w:t>Phase 4</w:t>
      </w:r>
      <w:r>
        <w:t xml:space="preserve"> : Tests et documentation</w:t>
      </w:r>
    </w:p>
    <w:p w:rsidR="00A77265" w:rsidRDefault="00366A05">
      <w:pPr>
        <w:pStyle w:val="Titre3"/>
      </w:pPr>
      <w:bookmarkStart w:id="51" w:name="gestion-des-risques"/>
      <w:bookmarkEnd w:id="49"/>
      <w:bookmarkEnd w:id="50"/>
      <w:r>
        <w:t>Gestion des Risq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37"/>
        <w:gridCol w:w="1130"/>
        <w:gridCol w:w="4555"/>
      </w:tblGrid>
      <w:tr w:rsidR="00A77265" w:rsidTr="00A77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Risqu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Impact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Mitigation</w:t>
            </w:r>
          </w:p>
        </w:tc>
      </w:tr>
      <w:tr w:rsidR="00A77265">
        <w:tc>
          <w:tcPr>
            <w:tcW w:w="0" w:type="auto"/>
          </w:tcPr>
          <w:p w:rsidR="00A77265" w:rsidRDefault="00366A05">
            <w:pPr>
              <w:pStyle w:val="Compact"/>
            </w:pPr>
            <w:r>
              <w:rPr>
                <w:b/>
                <w:bCs/>
              </w:rPr>
              <w:t>Changement structure sites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Élevé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Architecture modulaire par source</w:t>
            </w:r>
          </w:p>
        </w:tc>
      </w:tr>
      <w:tr w:rsidR="00A77265">
        <w:tc>
          <w:tcPr>
            <w:tcW w:w="0" w:type="auto"/>
          </w:tcPr>
          <w:p w:rsidR="00A77265" w:rsidRDefault="00366A05">
            <w:pPr>
              <w:pStyle w:val="Compact"/>
            </w:pPr>
            <w:r>
              <w:rPr>
                <w:b/>
                <w:bCs/>
              </w:rPr>
              <w:t>Limites API IA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Moyen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Gestion d’erreurs et fallback</w:t>
            </w:r>
          </w:p>
        </w:tc>
      </w:tr>
      <w:tr w:rsidR="00A77265">
        <w:tc>
          <w:tcPr>
            <w:tcW w:w="0" w:type="auto"/>
          </w:tcPr>
          <w:p w:rsidR="00A77265" w:rsidRDefault="00366A05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Moyen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Tests et optimisation continue</w:t>
            </w:r>
          </w:p>
        </w:tc>
      </w:tr>
    </w:tbl>
    <w:p w:rsidR="00A77265" w:rsidRDefault="00366A05">
      <w:pPr>
        <w:pStyle w:val="Titre2"/>
      </w:pPr>
      <w:bookmarkStart w:id="52" w:name="planification-générale"/>
      <w:bookmarkEnd w:id="48"/>
      <w:bookmarkEnd w:id="51"/>
      <w:r>
        <w:t>Planification Générale</w:t>
      </w:r>
    </w:p>
    <w:p w:rsidR="00A77265" w:rsidRDefault="00366A05">
      <w:pPr>
        <w:pStyle w:val="Titre3"/>
      </w:pPr>
      <w:bookmarkStart w:id="53" w:name="timeline-du-projet"/>
      <w:r>
        <w:t>Timeline du Projet</w:t>
      </w:r>
    </w:p>
    <w:p w:rsidR="00A77265" w:rsidRDefault="00366A05">
      <w:pPr>
        <w:pStyle w:val="Titre4"/>
      </w:pPr>
      <w:bookmarkStart w:id="54" w:name="phase-1-analyse-et-architecture"/>
      <w:r>
        <w:t>Phase 1 : Analyse et Architecture</w:t>
      </w:r>
    </w:p>
    <w:p w:rsidR="00A77265" w:rsidRPr="00FC0625" w:rsidRDefault="00366A05" w:rsidP="00FC0625">
      <w:pPr>
        <w:pStyle w:val="Compact"/>
        <w:numPr>
          <w:ilvl w:val="0"/>
          <w:numId w:val="20"/>
        </w:numPr>
        <w:rPr>
          <w:lang w:val="fr-FR"/>
        </w:rPr>
      </w:pPr>
      <w:r w:rsidRPr="00FC0625">
        <w:rPr>
          <w:lang w:val="fr-FR"/>
        </w:rPr>
        <w:t>Étude de l’existant et définition des besoins</w:t>
      </w:r>
    </w:p>
    <w:p w:rsidR="00A77265" w:rsidRDefault="00366A05" w:rsidP="00FC0625">
      <w:pPr>
        <w:pStyle w:val="Compact"/>
        <w:numPr>
          <w:ilvl w:val="0"/>
          <w:numId w:val="20"/>
        </w:numPr>
      </w:pPr>
      <w:r>
        <w:t>Choix technologiques et modélisation</w:t>
      </w:r>
    </w:p>
    <w:p w:rsidR="00A77265" w:rsidRDefault="00366A05" w:rsidP="00FC0625">
      <w:pPr>
        <w:pStyle w:val="Compact"/>
        <w:numPr>
          <w:ilvl w:val="0"/>
          <w:numId w:val="20"/>
        </w:numPr>
      </w:pPr>
      <w:r>
        <w:t>Conception de l’architecture système</w:t>
      </w:r>
    </w:p>
    <w:p w:rsidR="00A77265" w:rsidRDefault="00366A05">
      <w:pPr>
        <w:pStyle w:val="Titre4"/>
      </w:pPr>
      <w:bookmarkStart w:id="55" w:name="phase-2-développement-core"/>
      <w:bookmarkEnd w:id="54"/>
      <w:r>
        <w:t>Phase 2 : Développement Core</w:t>
      </w:r>
    </w:p>
    <w:p w:rsidR="00A77265" w:rsidRDefault="00366A05" w:rsidP="00FC0625">
      <w:pPr>
        <w:pStyle w:val="Compact"/>
        <w:numPr>
          <w:ilvl w:val="0"/>
          <w:numId w:val="21"/>
        </w:numPr>
      </w:pPr>
      <w:r>
        <w:t>Implémentation des services de base</w:t>
      </w:r>
    </w:p>
    <w:p w:rsidR="00A77265" w:rsidRPr="00FC0625" w:rsidRDefault="00366A05" w:rsidP="00FC0625">
      <w:pPr>
        <w:pStyle w:val="Compact"/>
        <w:numPr>
          <w:ilvl w:val="0"/>
          <w:numId w:val="21"/>
        </w:numPr>
        <w:rPr>
          <w:lang w:val="fr-FR"/>
        </w:rPr>
      </w:pPr>
      <w:r w:rsidRPr="00FC0625">
        <w:rPr>
          <w:lang w:val="fr-FR"/>
        </w:rPr>
        <w:t>Intégration des AP</w:t>
      </w:r>
      <w:r w:rsidRPr="00FC0625">
        <w:rPr>
          <w:lang w:val="fr-FR"/>
        </w:rPr>
        <w:t>Is externes (Gemini, Supabase)</w:t>
      </w:r>
    </w:p>
    <w:p w:rsidR="00A77265" w:rsidRDefault="00366A05" w:rsidP="00FC0625">
      <w:pPr>
        <w:pStyle w:val="Compact"/>
        <w:numPr>
          <w:ilvl w:val="0"/>
          <w:numId w:val="21"/>
        </w:numPr>
      </w:pPr>
      <w:r>
        <w:t>Développement des scrapers par source</w:t>
      </w:r>
    </w:p>
    <w:p w:rsidR="00A77265" w:rsidRDefault="00366A05">
      <w:pPr>
        <w:pStyle w:val="Titre4"/>
      </w:pPr>
      <w:bookmarkStart w:id="56" w:name="phase-3-api-et-intégration"/>
      <w:bookmarkEnd w:id="55"/>
      <w:r>
        <w:t>Phase 3 : API et Intégration</w:t>
      </w:r>
    </w:p>
    <w:p w:rsidR="00A77265" w:rsidRDefault="00366A05" w:rsidP="00FC0625">
      <w:pPr>
        <w:pStyle w:val="Compact"/>
        <w:numPr>
          <w:ilvl w:val="0"/>
          <w:numId w:val="22"/>
        </w:numPr>
      </w:pPr>
      <w:r>
        <w:t>Création des endpoints REST</w:t>
      </w:r>
    </w:p>
    <w:p w:rsidR="00A77265" w:rsidRDefault="00366A05" w:rsidP="00FC0625">
      <w:pPr>
        <w:pStyle w:val="Compact"/>
        <w:numPr>
          <w:ilvl w:val="0"/>
          <w:numId w:val="22"/>
        </w:numPr>
      </w:pPr>
      <w:r>
        <w:t>Système de planification automatique</w:t>
      </w:r>
    </w:p>
    <w:p w:rsidR="00A77265" w:rsidRDefault="00366A05" w:rsidP="00FC0625">
      <w:pPr>
        <w:pStyle w:val="Compact"/>
        <w:numPr>
          <w:ilvl w:val="0"/>
          <w:numId w:val="22"/>
        </w:numPr>
      </w:pPr>
      <w:r>
        <w:t>Tests d’intégration</w:t>
      </w:r>
    </w:p>
    <w:p w:rsidR="00A77265" w:rsidRDefault="00366A05">
      <w:pPr>
        <w:pStyle w:val="Titre4"/>
      </w:pPr>
      <w:bookmarkStart w:id="57" w:name="phase-4-finalisation"/>
      <w:bookmarkEnd w:id="56"/>
      <w:r>
        <w:t>Phase 4 : Finalisation</w:t>
      </w:r>
    </w:p>
    <w:p w:rsidR="00A77265" w:rsidRDefault="00366A05" w:rsidP="00FC0625">
      <w:pPr>
        <w:pStyle w:val="Compact"/>
        <w:numPr>
          <w:ilvl w:val="0"/>
          <w:numId w:val="23"/>
        </w:numPr>
      </w:pPr>
      <w:r>
        <w:t>Tests de performance et validation</w:t>
      </w:r>
    </w:p>
    <w:p w:rsidR="00A77265" w:rsidRDefault="00366A05" w:rsidP="00FC0625">
      <w:pPr>
        <w:pStyle w:val="Compact"/>
        <w:numPr>
          <w:ilvl w:val="0"/>
          <w:numId w:val="23"/>
        </w:numPr>
      </w:pPr>
      <w:r>
        <w:t>Documentation technique et utilisateur</w:t>
      </w:r>
    </w:p>
    <w:p w:rsidR="00A77265" w:rsidRDefault="00366A05" w:rsidP="00FC0625">
      <w:pPr>
        <w:pStyle w:val="Compact"/>
        <w:numPr>
          <w:ilvl w:val="0"/>
          <w:numId w:val="23"/>
        </w:numPr>
      </w:pPr>
      <w:r>
        <w:t>Préparation de la démonstration</w:t>
      </w:r>
    </w:p>
    <w:p w:rsidR="00A77265" w:rsidRDefault="00A77265"/>
    <w:p w:rsidR="00A77265" w:rsidRPr="00FC0625" w:rsidRDefault="00366A05">
      <w:pPr>
        <w:pStyle w:val="Titre1"/>
        <w:rPr>
          <w:lang w:val="fr-FR"/>
        </w:rPr>
      </w:pPr>
      <w:bookmarkStart w:id="58" w:name="analyse-et-conception"/>
      <w:bookmarkEnd w:id="47"/>
      <w:bookmarkEnd w:id="52"/>
      <w:bookmarkEnd w:id="53"/>
      <w:bookmarkEnd w:id="57"/>
      <w:r w:rsidRPr="00FC0625">
        <w:rPr>
          <w:lang w:val="fr-FR"/>
        </w:rPr>
        <w:t>Analyse et Conception</w:t>
      </w:r>
    </w:p>
    <w:p w:rsidR="00A77265" w:rsidRPr="00FC0625" w:rsidRDefault="00366A05">
      <w:pPr>
        <w:pStyle w:val="Titre2"/>
        <w:rPr>
          <w:lang w:val="fr-FR"/>
        </w:rPr>
      </w:pPr>
      <w:bookmarkStart w:id="59" w:name="outils-de-conception"/>
      <w:r w:rsidRPr="00FC0625">
        <w:rPr>
          <w:lang w:val="fr-FR"/>
        </w:rPr>
        <w:t>Outils de Conception</w:t>
      </w:r>
    </w:p>
    <w:p w:rsidR="00A77265" w:rsidRPr="00FC0625" w:rsidRDefault="00366A05">
      <w:pPr>
        <w:pStyle w:val="Titre3"/>
        <w:rPr>
          <w:lang w:val="fr-FR"/>
        </w:rPr>
      </w:pPr>
      <w:bookmarkStart w:id="60" w:name="modélisation-uml"/>
      <w:r w:rsidRPr="00FC0625">
        <w:rPr>
          <w:lang w:val="fr-FR"/>
        </w:rPr>
        <w:t>Modélisation UML</w:t>
      </w:r>
    </w:p>
    <w:p w:rsidR="00A77265" w:rsidRPr="00FC0625" w:rsidRDefault="00366A05">
      <w:pPr>
        <w:pStyle w:val="Titre4"/>
        <w:rPr>
          <w:lang w:val="fr-FR"/>
        </w:rPr>
      </w:pPr>
      <w:bookmarkStart w:id="61" w:name="diagramme-de-classes-simplifié"/>
      <w:r w:rsidRPr="00FC0625">
        <w:rPr>
          <w:lang w:val="fr-FR"/>
        </w:rPr>
        <w:t>Diagramme de Classes Simplifié</w:t>
      </w:r>
    </w:p>
    <w:p w:rsidR="00A77265" w:rsidRPr="00FC0625" w:rsidRDefault="00366A05">
      <w:pPr>
        <w:pStyle w:val="SourceCode"/>
        <w:rPr>
          <w:lang w:val="fr-FR"/>
        </w:rPr>
      </w:pPr>
      <w:r w:rsidRPr="00FC0625">
        <w:rPr>
          <w:rStyle w:val="VerbatimChar"/>
          <w:lang w:val="fr-FR"/>
        </w:rPr>
        <w:t>┌─────────────────┐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    Article     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├─────────────────┤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+ id: string    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+ title: s</w:t>
      </w:r>
      <w:r w:rsidRPr="00FC0625">
        <w:rPr>
          <w:rStyle w:val="VerbatimChar"/>
          <w:lang w:val="fr-FR"/>
        </w:rPr>
        <w:t>tring 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+ url: string   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+ content: text 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+ summary: text 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+ source: string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│ + created_at    │</w:t>
      </w:r>
      <w:r w:rsidRPr="00FC0625">
        <w:rPr>
          <w:lang w:val="fr-FR"/>
        </w:rPr>
        <w:br/>
      </w:r>
      <w:r w:rsidRPr="00FC0625">
        <w:rPr>
          <w:rStyle w:val="VerbatimChar"/>
          <w:lang w:val="fr-FR"/>
        </w:rPr>
        <w:t>└─────────────────┘</w:t>
      </w:r>
    </w:p>
    <w:p w:rsidR="00A77265" w:rsidRPr="00FC0625" w:rsidRDefault="00366A05">
      <w:pPr>
        <w:pStyle w:val="Titre4"/>
        <w:rPr>
          <w:lang w:val="fr-FR"/>
        </w:rPr>
      </w:pPr>
      <w:bookmarkStart w:id="62" w:name="flux-de-données"/>
      <w:bookmarkEnd w:id="61"/>
      <w:r w:rsidRPr="00FC0625">
        <w:rPr>
          <w:lang w:val="fr-FR"/>
        </w:rPr>
        <w:t>Flux de Données</w:t>
      </w:r>
    </w:p>
    <w:p w:rsidR="00A77265" w:rsidRPr="00FC0625" w:rsidRDefault="00366A05">
      <w:pPr>
        <w:pStyle w:val="SourceCode"/>
        <w:rPr>
          <w:lang w:val="fr-FR"/>
        </w:rPr>
      </w:pPr>
      <w:r w:rsidRPr="00FC0625">
        <w:rPr>
          <w:rStyle w:val="VerbatimChar"/>
          <w:lang w:val="fr-FR"/>
        </w:rPr>
        <w:t>[Sites Web] → [Scraping] → [IA Processing] → [Database] → [API]</w:t>
      </w:r>
    </w:p>
    <w:p w:rsidR="00A77265" w:rsidRDefault="00366A05">
      <w:pPr>
        <w:pStyle w:val="Titre3"/>
      </w:pPr>
      <w:bookmarkStart w:id="63" w:name="architecture-technique"/>
      <w:bookmarkEnd w:id="60"/>
      <w:bookmarkEnd w:id="62"/>
      <w:r>
        <w:t>Architecture Technique</w:t>
      </w:r>
    </w:p>
    <w:p w:rsidR="00A77265" w:rsidRDefault="00366A05">
      <w:pPr>
        <w:pStyle w:val="Titre4"/>
      </w:pPr>
      <w:bookmarkStart w:id="64" w:name="pattern-repository"/>
      <w:r>
        <w:t>Pattern Repository</w:t>
      </w:r>
    </w:p>
    <w:p w:rsidR="00A77265" w:rsidRPr="00FC0625" w:rsidRDefault="00366A05" w:rsidP="00FC0625">
      <w:pPr>
        <w:pStyle w:val="Compact"/>
        <w:numPr>
          <w:ilvl w:val="0"/>
          <w:numId w:val="24"/>
        </w:numPr>
        <w:rPr>
          <w:lang w:val="fr-FR"/>
        </w:rPr>
      </w:pPr>
      <w:r w:rsidRPr="00FC0625">
        <w:rPr>
          <w:b/>
          <w:bCs/>
          <w:lang w:val="fr-FR"/>
        </w:rPr>
        <w:t>Supaba</w:t>
      </w:r>
      <w:r w:rsidRPr="00FC0625">
        <w:rPr>
          <w:b/>
          <w:bCs/>
          <w:lang w:val="fr-FR"/>
        </w:rPr>
        <w:t>seService</w:t>
      </w:r>
      <w:r w:rsidRPr="00FC0625">
        <w:rPr>
          <w:lang w:val="fr-FR"/>
        </w:rPr>
        <w:t xml:space="preserve"> : Abstraction de l’accès aux données</w:t>
      </w:r>
    </w:p>
    <w:p w:rsidR="00A77265" w:rsidRPr="00FC0625" w:rsidRDefault="00366A05" w:rsidP="00FC0625">
      <w:pPr>
        <w:pStyle w:val="Compact"/>
        <w:numPr>
          <w:ilvl w:val="0"/>
          <w:numId w:val="24"/>
        </w:numPr>
        <w:rPr>
          <w:lang w:val="fr-FR"/>
        </w:rPr>
      </w:pPr>
      <w:r w:rsidRPr="00FC0625">
        <w:rPr>
          <w:b/>
          <w:bCs/>
          <w:lang w:val="fr-FR"/>
        </w:rPr>
        <w:t>Objectif</w:t>
      </w:r>
      <w:r w:rsidRPr="00FC0625">
        <w:rPr>
          <w:lang w:val="fr-FR"/>
        </w:rPr>
        <w:t xml:space="preserve"> : Faciliter les tests et la maintenance</w:t>
      </w:r>
    </w:p>
    <w:p w:rsidR="00A77265" w:rsidRDefault="00366A05">
      <w:pPr>
        <w:pStyle w:val="Titre4"/>
      </w:pPr>
      <w:bookmarkStart w:id="65" w:name="pattern-service-layer"/>
      <w:bookmarkEnd w:id="64"/>
      <w:r>
        <w:t>Pattern Service Layer</w:t>
      </w:r>
    </w:p>
    <w:p w:rsidR="00A77265" w:rsidRDefault="00366A05" w:rsidP="00FC0625">
      <w:pPr>
        <w:pStyle w:val="Compact"/>
        <w:numPr>
          <w:ilvl w:val="0"/>
          <w:numId w:val="25"/>
        </w:numPr>
      </w:pPr>
      <w:r>
        <w:rPr>
          <w:b/>
          <w:bCs/>
        </w:rPr>
        <w:t>ScraperService</w:t>
      </w:r>
      <w:r>
        <w:t xml:space="preserve"> : Logique de collecte</w:t>
      </w:r>
    </w:p>
    <w:p w:rsidR="00A77265" w:rsidRDefault="00366A05" w:rsidP="00FC0625">
      <w:pPr>
        <w:pStyle w:val="Compact"/>
        <w:numPr>
          <w:ilvl w:val="0"/>
          <w:numId w:val="25"/>
        </w:numPr>
      </w:pPr>
      <w:r>
        <w:rPr>
          <w:b/>
          <w:bCs/>
        </w:rPr>
        <w:t>AIService</w:t>
      </w:r>
      <w:r>
        <w:t xml:space="preserve"> : Traitement intelligent</w:t>
      </w:r>
    </w:p>
    <w:p w:rsidR="00A77265" w:rsidRDefault="00366A05" w:rsidP="00FC0625">
      <w:pPr>
        <w:pStyle w:val="Compact"/>
        <w:numPr>
          <w:ilvl w:val="0"/>
          <w:numId w:val="25"/>
        </w:numPr>
      </w:pPr>
      <w:r>
        <w:rPr>
          <w:b/>
          <w:bCs/>
        </w:rPr>
        <w:t>CronService</w:t>
      </w:r>
      <w:r>
        <w:t xml:space="preserve"> : Orchestration</w:t>
      </w:r>
    </w:p>
    <w:p w:rsidR="00A77265" w:rsidRDefault="00366A05">
      <w:pPr>
        <w:pStyle w:val="Titre2"/>
      </w:pPr>
      <w:bookmarkStart w:id="66" w:name="spécifications-des-besoins"/>
      <w:bookmarkEnd w:id="59"/>
      <w:bookmarkEnd w:id="63"/>
      <w:bookmarkEnd w:id="65"/>
      <w:r>
        <w:t>Spécifications des Besoins</w:t>
      </w:r>
    </w:p>
    <w:p w:rsidR="00A77265" w:rsidRDefault="00366A05">
      <w:pPr>
        <w:pStyle w:val="Titre3"/>
      </w:pPr>
      <w:bookmarkStart w:id="67" w:name="besoins-fonctionnels"/>
      <w:r>
        <w:t>Besoins Fonctionnels</w:t>
      </w:r>
    </w:p>
    <w:p w:rsidR="00A77265" w:rsidRDefault="00366A05">
      <w:pPr>
        <w:pStyle w:val="Titre4"/>
      </w:pPr>
      <w:bookmarkStart w:id="68" w:name="bf1-collecte-automatique"/>
      <w:r>
        <w:t>BF1 : Collecte Automatique</w:t>
      </w:r>
    </w:p>
    <w:p w:rsidR="00A77265" w:rsidRPr="00FC0625" w:rsidRDefault="00366A05" w:rsidP="00FC0625">
      <w:pPr>
        <w:pStyle w:val="Compact"/>
        <w:numPr>
          <w:ilvl w:val="0"/>
          <w:numId w:val="26"/>
        </w:numPr>
        <w:rPr>
          <w:lang w:val="fr-FR"/>
        </w:rPr>
      </w:pPr>
      <w:r w:rsidRPr="00FC0625">
        <w:rPr>
          <w:b/>
          <w:bCs/>
          <w:lang w:val="fr-FR"/>
        </w:rPr>
        <w:t>Description</w:t>
      </w:r>
      <w:r w:rsidRPr="00FC0625">
        <w:rPr>
          <w:lang w:val="fr-FR"/>
        </w:rPr>
        <w:t xml:space="preserve"> : Scraping automatique des 3 sources (The Verge, CNET, Wired)</w:t>
      </w:r>
    </w:p>
    <w:p w:rsidR="00A77265" w:rsidRPr="00FC0625" w:rsidRDefault="00366A05" w:rsidP="00FC0625">
      <w:pPr>
        <w:pStyle w:val="Compact"/>
        <w:numPr>
          <w:ilvl w:val="0"/>
          <w:numId w:val="26"/>
        </w:numPr>
        <w:rPr>
          <w:lang w:val="fr-FR"/>
        </w:rPr>
      </w:pPr>
      <w:r w:rsidRPr="00FC0625">
        <w:rPr>
          <w:b/>
          <w:bCs/>
          <w:lang w:val="fr-FR"/>
        </w:rPr>
        <w:t>Critère</w:t>
      </w:r>
      <w:r w:rsidRPr="00FC0625">
        <w:rPr>
          <w:lang w:val="fr-FR"/>
        </w:rPr>
        <w:t xml:space="preserve"> : Minimum 20 articles par source par jour</w:t>
      </w:r>
    </w:p>
    <w:p w:rsidR="00A77265" w:rsidRDefault="00366A05" w:rsidP="00FC0625">
      <w:pPr>
        <w:pStyle w:val="Compact"/>
        <w:numPr>
          <w:ilvl w:val="0"/>
          <w:numId w:val="26"/>
        </w:numPr>
      </w:pPr>
      <w:r>
        <w:rPr>
          <w:b/>
          <w:bCs/>
        </w:rPr>
        <w:t>Priorité</w:t>
      </w:r>
      <w:r>
        <w:t xml:space="preserve"> : Essentielle</w:t>
      </w:r>
    </w:p>
    <w:p w:rsidR="00A77265" w:rsidRDefault="00366A05">
      <w:pPr>
        <w:pStyle w:val="Titre4"/>
      </w:pPr>
      <w:bookmarkStart w:id="69" w:name="bf2-résumés-ia"/>
      <w:bookmarkEnd w:id="68"/>
      <w:r>
        <w:t>BF2 : Résumés IA</w:t>
      </w:r>
    </w:p>
    <w:p w:rsidR="00A77265" w:rsidRPr="00FC0625" w:rsidRDefault="00366A05" w:rsidP="00FC0625">
      <w:pPr>
        <w:pStyle w:val="Compact"/>
        <w:numPr>
          <w:ilvl w:val="0"/>
          <w:numId w:val="27"/>
        </w:numPr>
        <w:rPr>
          <w:lang w:val="fr-FR"/>
        </w:rPr>
      </w:pPr>
      <w:r w:rsidRPr="00FC0625">
        <w:rPr>
          <w:b/>
          <w:bCs/>
          <w:lang w:val="fr-FR"/>
        </w:rPr>
        <w:t>Description</w:t>
      </w:r>
      <w:r w:rsidRPr="00FC0625">
        <w:rPr>
          <w:lang w:val="fr-FR"/>
        </w:rPr>
        <w:t xml:space="preserve"> </w:t>
      </w:r>
      <w:r w:rsidRPr="00FC0625">
        <w:rPr>
          <w:lang w:val="fr-FR"/>
        </w:rPr>
        <w:t>: Génération automatique de résumés via Google Gemini</w:t>
      </w:r>
    </w:p>
    <w:p w:rsidR="00A77265" w:rsidRPr="00FC0625" w:rsidRDefault="00366A05" w:rsidP="00FC0625">
      <w:pPr>
        <w:pStyle w:val="Compact"/>
        <w:numPr>
          <w:ilvl w:val="0"/>
          <w:numId w:val="27"/>
        </w:numPr>
        <w:rPr>
          <w:lang w:val="fr-FR"/>
        </w:rPr>
      </w:pPr>
      <w:r w:rsidRPr="00FC0625">
        <w:rPr>
          <w:b/>
          <w:bCs/>
          <w:lang w:val="fr-FR"/>
        </w:rPr>
        <w:t>Critère</w:t>
      </w:r>
      <w:r w:rsidRPr="00FC0625">
        <w:rPr>
          <w:lang w:val="fr-FR"/>
        </w:rPr>
        <w:t xml:space="preserve"> : Résumés de 100-200 mots, cohérents et informatifs</w:t>
      </w:r>
    </w:p>
    <w:p w:rsidR="00A77265" w:rsidRDefault="00366A05" w:rsidP="00FC0625">
      <w:pPr>
        <w:pStyle w:val="Compact"/>
        <w:numPr>
          <w:ilvl w:val="0"/>
          <w:numId w:val="27"/>
        </w:numPr>
      </w:pPr>
      <w:r>
        <w:rPr>
          <w:b/>
          <w:bCs/>
        </w:rPr>
        <w:t>Priorité</w:t>
      </w:r>
      <w:r>
        <w:t xml:space="preserve"> : Essentielle</w:t>
      </w:r>
    </w:p>
    <w:p w:rsidR="00A77265" w:rsidRDefault="00366A05">
      <w:pPr>
        <w:pStyle w:val="Titre4"/>
      </w:pPr>
      <w:bookmarkStart w:id="70" w:name="bf3-api-rest"/>
      <w:bookmarkEnd w:id="69"/>
      <w:r>
        <w:t>BF3 : API REST</w:t>
      </w:r>
    </w:p>
    <w:p w:rsidR="00A77265" w:rsidRPr="00FC0625" w:rsidRDefault="00366A05" w:rsidP="00FC0625">
      <w:pPr>
        <w:pStyle w:val="Compact"/>
        <w:numPr>
          <w:ilvl w:val="0"/>
          <w:numId w:val="28"/>
        </w:numPr>
        <w:rPr>
          <w:lang w:val="fr-FR"/>
        </w:rPr>
      </w:pPr>
      <w:r w:rsidRPr="00FC0625">
        <w:rPr>
          <w:b/>
          <w:bCs/>
          <w:lang w:val="fr-FR"/>
        </w:rPr>
        <w:t>Description</w:t>
      </w:r>
      <w:r w:rsidRPr="00FC0625">
        <w:rPr>
          <w:lang w:val="fr-FR"/>
        </w:rPr>
        <w:t xml:space="preserve"> : Exposition complète des données via API</w:t>
      </w:r>
    </w:p>
    <w:p w:rsidR="00A77265" w:rsidRPr="00FC0625" w:rsidRDefault="00366A05" w:rsidP="00FC0625">
      <w:pPr>
        <w:pStyle w:val="Compact"/>
        <w:numPr>
          <w:ilvl w:val="0"/>
          <w:numId w:val="28"/>
        </w:numPr>
        <w:rPr>
          <w:lang w:val="fr-FR"/>
        </w:rPr>
      </w:pPr>
      <w:r w:rsidRPr="00FC0625">
        <w:rPr>
          <w:b/>
          <w:bCs/>
          <w:lang w:val="fr-FR"/>
        </w:rPr>
        <w:t>Critère</w:t>
      </w:r>
      <w:r w:rsidRPr="00FC0625">
        <w:rPr>
          <w:lang w:val="fr-FR"/>
        </w:rPr>
        <w:t xml:space="preserve"> : CRUD, recherche, filtrage par source</w:t>
      </w:r>
    </w:p>
    <w:p w:rsidR="00A77265" w:rsidRDefault="00366A05" w:rsidP="00FC0625">
      <w:pPr>
        <w:pStyle w:val="Compact"/>
        <w:numPr>
          <w:ilvl w:val="0"/>
          <w:numId w:val="28"/>
        </w:numPr>
      </w:pPr>
      <w:r>
        <w:rPr>
          <w:b/>
          <w:bCs/>
        </w:rPr>
        <w:t>Pri</w:t>
      </w:r>
      <w:r>
        <w:rPr>
          <w:b/>
          <w:bCs/>
        </w:rPr>
        <w:t>orité</w:t>
      </w:r>
      <w:r>
        <w:t xml:space="preserve"> : Essentielle</w:t>
      </w:r>
    </w:p>
    <w:p w:rsidR="00A77265" w:rsidRDefault="00366A05">
      <w:pPr>
        <w:pStyle w:val="Titre4"/>
      </w:pPr>
      <w:bookmarkStart w:id="71" w:name="bf4-automatisation"/>
      <w:bookmarkEnd w:id="70"/>
      <w:r>
        <w:t>BF4 : Automatisation</w:t>
      </w:r>
    </w:p>
    <w:p w:rsidR="00A77265" w:rsidRDefault="00366A05" w:rsidP="00FC0625">
      <w:pPr>
        <w:pStyle w:val="Compact"/>
        <w:numPr>
          <w:ilvl w:val="0"/>
          <w:numId w:val="29"/>
        </w:numPr>
      </w:pPr>
      <w:r>
        <w:rPr>
          <w:b/>
          <w:bCs/>
        </w:rPr>
        <w:t>Description</w:t>
      </w:r>
      <w:r>
        <w:t xml:space="preserve"> : Planification automatique des tâches</w:t>
      </w:r>
    </w:p>
    <w:p w:rsidR="00A77265" w:rsidRPr="00FC0625" w:rsidRDefault="00366A05" w:rsidP="00FC0625">
      <w:pPr>
        <w:pStyle w:val="Compact"/>
        <w:numPr>
          <w:ilvl w:val="0"/>
          <w:numId w:val="29"/>
        </w:numPr>
        <w:rPr>
          <w:lang w:val="fr-FR"/>
        </w:rPr>
      </w:pPr>
      <w:r w:rsidRPr="00FC0625">
        <w:rPr>
          <w:b/>
          <w:bCs/>
          <w:lang w:val="fr-FR"/>
        </w:rPr>
        <w:t>Critère</w:t>
      </w:r>
      <w:r w:rsidRPr="00FC0625">
        <w:rPr>
          <w:lang w:val="fr-FR"/>
        </w:rPr>
        <w:t xml:space="preserve"> : Cron jobs configurables avec gestion d’erreurs</w:t>
      </w:r>
    </w:p>
    <w:p w:rsidR="00A77265" w:rsidRDefault="00366A05" w:rsidP="00FC0625">
      <w:pPr>
        <w:pStyle w:val="Compact"/>
        <w:numPr>
          <w:ilvl w:val="0"/>
          <w:numId w:val="29"/>
        </w:numPr>
      </w:pPr>
      <w:r>
        <w:rPr>
          <w:b/>
          <w:bCs/>
        </w:rPr>
        <w:t>Priorité</w:t>
      </w:r>
      <w:r>
        <w:t xml:space="preserve"> : Importante</w:t>
      </w:r>
    </w:p>
    <w:p w:rsidR="00A77265" w:rsidRDefault="00366A05">
      <w:pPr>
        <w:pStyle w:val="Titre3"/>
      </w:pPr>
      <w:bookmarkStart w:id="72" w:name="besoins-techniques"/>
      <w:bookmarkEnd w:id="67"/>
      <w:bookmarkEnd w:id="71"/>
      <w:r>
        <w:t>Besoins Techniques</w:t>
      </w:r>
    </w:p>
    <w:p w:rsidR="00A77265" w:rsidRDefault="00366A05">
      <w:pPr>
        <w:pStyle w:val="Titre4"/>
      </w:pPr>
      <w:bookmarkStart w:id="73" w:name="performance"/>
      <w:r>
        <w:t>Performance</w:t>
      </w:r>
    </w:p>
    <w:p w:rsidR="00A77265" w:rsidRDefault="00366A05" w:rsidP="00FC0625">
      <w:pPr>
        <w:pStyle w:val="Compact"/>
        <w:numPr>
          <w:ilvl w:val="0"/>
          <w:numId w:val="30"/>
        </w:numPr>
      </w:pPr>
      <w:r>
        <w:rPr>
          <w:b/>
          <w:bCs/>
        </w:rPr>
        <w:t>Temps de réponse API</w:t>
      </w:r>
      <w:r>
        <w:t xml:space="preserve"> : &lt; 2 secondes</w:t>
      </w:r>
    </w:p>
    <w:p w:rsidR="00A77265" w:rsidRPr="00FC0625" w:rsidRDefault="00366A05" w:rsidP="00FC0625">
      <w:pPr>
        <w:pStyle w:val="Compact"/>
        <w:numPr>
          <w:ilvl w:val="0"/>
          <w:numId w:val="30"/>
        </w:numPr>
        <w:rPr>
          <w:lang w:val="fr-FR"/>
        </w:rPr>
      </w:pPr>
      <w:r w:rsidRPr="00FC0625">
        <w:rPr>
          <w:b/>
          <w:bCs/>
          <w:lang w:val="fr-FR"/>
        </w:rPr>
        <w:t>Traitement article</w:t>
      </w:r>
      <w:r w:rsidRPr="00FC0625">
        <w:rPr>
          <w:lang w:val="fr-FR"/>
        </w:rPr>
        <w:t xml:space="preserve"> : &lt; 30 secondes (scraping + IA)</w:t>
      </w:r>
    </w:p>
    <w:p w:rsidR="00A77265" w:rsidRDefault="00366A05" w:rsidP="00FC0625">
      <w:pPr>
        <w:pStyle w:val="Compact"/>
        <w:numPr>
          <w:ilvl w:val="0"/>
          <w:numId w:val="30"/>
        </w:numPr>
      </w:pPr>
      <w:r>
        <w:rPr>
          <w:b/>
          <w:bCs/>
        </w:rPr>
        <w:t>Capacité</w:t>
      </w:r>
      <w:r>
        <w:t xml:space="preserve"> : Support 1000+ articles</w:t>
      </w:r>
    </w:p>
    <w:p w:rsidR="00A77265" w:rsidRDefault="00366A05">
      <w:pPr>
        <w:pStyle w:val="Titre4"/>
      </w:pPr>
      <w:bookmarkStart w:id="74" w:name="fiabilité"/>
      <w:bookmarkEnd w:id="73"/>
      <w:r>
        <w:t>Fiabilité</w:t>
      </w:r>
    </w:p>
    <w:p w:rsidR="00A77265" w:rsidRDefault="00366A05" w:rsidP="00FC0625">
      <w:pPr>
        <w:pStyle w:val="Compact"/>
        <w:numPr>
          <w:ilvl w:val="0"/>
          <w:numId w:val="31"/>
        </w:numPr>
      </w:pPr>
      <w:r>
        <w:rPr>
          <w:b/>
          <w:bCs/>
        </w:rPr>
        <w:t>Disponibilité</w:t>
      </w:r>
      <w:r>
        <w:t xml:space="preserve"> : 99%+ en production</w:t>
      </w:r>
    </w:p>
    <w:p w:rsidR="00A77265" w:rsidRPr="00FC0625" w:rsidRDefault="00366A05" w:rsidP="00FC0625">
      <w:pPr>
        <w:pStyle w:val="Compact"/>
        <w:numPr>
          <w:ilvl w:val="0"/>
          <w:numId w:val="31"/>
        </w:numPr>
        <w:rPr>
          <w:lang w:val="fr-FR"/>
        </w:rPr>
      </w:pPr>
      <w:r w:rsidRPr="00FC0625">
        <w:rPr>
          <w:b/>
          <w:bCs/>
          <w:lang w:val="fr-FR"/>
        </w:rPr>
        <w:t>Récupération</w:t>
      </w:r>
      <w:r w:rsidRPr="00FC0625">
        <w:rPr>
          <w:lang w:val="fr-FR"/>
        </w:rPr>
        <w:t xml:space="preserve"> : Retry automatique en cas d’échec</w:t>
      </w:r>
    </w:p>
    <w:p w:rsidR="00A77265" w:rsidRDefault="00366A05" w:rsidP="00FC0625">
      <w:pPr>
        <w:pStyle w:val="Compact"/>
        <w:numPr>
          <w:ilvl w:val="0"/>
          <w:numId w:val="31"/>
        </w:numPr>
      </w:pPr>
      <w:r>
        <w:rPr>
          <w:b/>
          <w:bCs/>
        </w:rPr>
        <w:t>Monitoring</w:t>
      </w:r>
      <w:r>
        <w:t xml:space="preserve"> : Logs détaillés</w:t>
      </w:r>
    </w:p>
    <w:p w:rsidR="00A77265" w:rsidRDefault="00366A05">
      <w:pPr>
        <w:pStyle w:val="Titre4"/>
      </w:pPr>
      <w:bookmarkStart w:id="75" w:name="maintenabilité"/>
      <w:bookmarkEnd w:id="74"/>
      <w:r>
        <w:t>Maintenabilité</w:t>
      </w:r>
    </w:p>
    <w:p w:rsidR="00A77265" w:rsidRDefault="00366A05" w:rsidP="00FC0625">
      <w:pPr>
        <w:pStyle w:val="Compact"/>
        <w:numPr>
          <w:ilvl w:val="0"/>
          <w:numId w:val="32"/>
        </w:numPr>
      </w:pPr>
      <w:r>
        <w:rPr>
          <w:b/>
          <w:bCs/>
        </w:rPr>
        <w:t>Code Quality</w:t>
      </w:r>
      <w:r>
        <w:t xml:space="preserve"> : TypeScript strict</w:t>
      </w:r>
    </w:p>
    <w:p w:rsidR="00A77265" w:rsidRDefault="00366A05" w:rsidP="00FC0625">
      <w:pPr>
        <w:pStyle w:val="Compact"/>
        <w:numPr>
          <w:ilvl w:val="0"/>
          <w:numId w:val="32"/>
        </w:numPr>
      </w:pPr>
      <w:r>
        <w:rPr>
          <w:b/>
          <w:bCs/>
        </w:rPr>
        <w:t>Architecture</w:t>
      </w:r>
      <w:r>
        <w:t xml:space="preserve"> </w:t>
      </w:r>
      <w:r>
        <w:t>: Modulaire et extensible</w:t>
      </w:r>
    </w:p>
    <w:p w:rsidR="00A77265" w:rsidRDefault="00366A05" w:rsidP="00FC0625">
      <w:pPr>
        <w:pStyle w:val="Compact"/>
        <w:numPr>
          <w:ilvl w:val="0"/>
          <w:numId w:val="32"/>
        </w:numPr>
      </w:pPr>
      <w:r>
        <w:rPr>
          <w:b/>
          <w:bCs/>
        </w:rPr>
        <w:t>Documentation</w:t>
      </w:r>
      <w:r>
        <w:t xml:space="preserve"> : README et code commenté</w:t>
      </w:r>
    </w:p>
    <w:p w:rsidR="00A77265" w:rsidRDefault="00366A05">
      <w:pPr>
        <w:pStyle w:val="Titre2"/>
      </w:pPr>
      <w:bookmarkStart w:id="76" w:name="analyse-fonctionnelle"/>
      <w:bookmarkEnd w:id="66"/>
      <w:bookmarkEnd w:id="72"/>
      <w:bookmarkEnd w:id="75"/>
      <w:r>
        <w:t>Analyse Fonctionnelle</w:t>
      </w:r>
    </w:p>
    <w:p w:rsidR="00A77265" w:rsidRDefault="00366A05">
      <w:pPr>
        <w:pStyle w:val="Titre3"/>
      </w:pPr>
      <w:bookmarkStart w:id="77" w:name="X4f941f7f2289debb98e7d654498e4a9904b3c77"/>
      <w:r>
        <w:t>Cas d’Usage Principal : Scraping Automatique</w:t>
      </w:r>
    </w:p>
    <w:p w:rsidR="00A77265" w:rsidRDefault="00366A05">
      <w:pPr>
        <w:pStyle w:val="Titre4"/>
      </w:pPr>
      <w:bookmarkStart w:id="78" w:name="acteurs"/>
      <w:r>
        <w:t>Acteurs</w:t>
      </w:r>
    </w:p>
    <w:p w:rsidR="00A77265" w:rsidRDefault="00366A05" w:rsidP="00FC0625">
      <w:pPr>
        <w:pStyle w:val="Compact"/>
        <w:numPr>
          <w:ilvl w:val="0"/>
          <w:numId w:val="33"/>
        </w:numPr>
      </w:pPr>
      <w:r>
        <w:rPr>
          <w:b/>
          <w:bCs/>
        </w:rPr>
        <w:t>Primaire</w:t>
      </w:r>
      <w:r>
        <w:t xml:space="preserve"> : CronService (système)</w:t>
      </w:r>
    </w:p>
    <w:p w:rsidR="00A77265" w:rsidRDefault="00366A05" w:rsidP="00FC0625">
      <w:pPr>
        <w:pStyle w:val="Compact"/>
        <w:numPr>
          <w:ilvl w:val="0"/>
          <w:numId w:val="33"/>
        </w:numPr>
      </w:pPr>
      <w:r>
        <w:rPr>
          <w:b/>
          <w:bCs/>
        </w:rPr>
        <w:t>Secondaires</w:t>
      </w:r>
      <w:r>
        <w:t xml:space="preserve"> : ScraperService, AIService, SupabaseService</w:t>
      </w:r>
    </w:p>
    <w:p w:rsidR="00A77265" w:rsidRDefault="00366A05">
      <w:pPr>
        <w:pStyle w:val="Titre4"/>
      </w:pPr>
      <w:bookmarkStart w:id="79" w:name="scénario-nominal"/>
      <w:bookmarkEnd w:id="78"/>
      <w:r>
        <w:t>Scénario Nominal</w:t>
      </w:r>
    </w:p>
    <w:p w:rsidR="00A77265" w:rsidRPr="00FC0625" w:rsidRDefault="00366A05" w:rsidP="00FC0625">
      <w:pPr>
        <w:pStyle w:val="Compact"/>
        <w:numPr>
          <w:ilvl w:val="0"/>
          <w:numId w:val="34"/>
        </w:numPr>
        <w:rPr>
          <w:lang w:val="fr-FR"/>
        </w:rPr>
      </w:pPr>
      <w:r w:rsidRPr="00FC0625">
        <w:rPr>
          <w:b/>
          <w:bCs/>
          <w:lang w:val="fr-FR"/>
        </w:rPr>
        <w:t>Déclenchement</w:t>
      </w:r>
      <w:r w:rsidRPr="00FC0625">
        <w:rPr>
          <w:lang w:val="fr-FR"/>
        </w:rPr>
        <w:t xml:space="preserve"> : Cron job active le scraping</w:t>
      </w:r>
    </w:p>
    <w:p w:rsidR="00A77265" w:rsidRDefault="00366A05" w:rsidP="00FC0625">
      <w:pPr>
        <w:pStyle w:val="Compact"/>
        <w:numPr>
          <w:ilvl w:val="0"/>
          <w:numId w:val="34"/>
        </w:numPr>
      </w:pPr>
      <w:r>
        <w:rPr>
          <w:b/>
          <w:bCs/>
        </w:rPr>
        <w:t>Collecte</w:t>
      </w:r>
      <w:r>
        <w:t xml:space="preserve"> : Scraping parallèle des 3 sources</w:t>
      </w:r>
    </w:p>
    <w:p w:rsidR="00A77265" w:rsidRDefault="00366A05" w:rsidP="00FC0625">
      <w:pPr>
        <w:pStyle w:val="Compact"/>
        <w:numPr>
          <w:ilvl w:val="0"/>
          <w:numId w:val="34"/>
        </w:numPr>
      </w:pPr>
      <w:r>
        <w:rPr>
          <w:b/>
          <w:bCs/>
        </w:rPr>
        <w:t>Traitement</w:t>
      </w:r>
      <w:r>
        <w:t xml:space="preserve"> : Génération de résumés IA</w:t>
      </w:r>
    </w:p>
    <w:p w:rsidR="00A77265" w:rsidRDefault="00366A05" w:rsidP="00FC0625">
      <w:pPr>
        <w:pStyle w:val="Compact"/>
        <w:numPr>
          <w:ilvl w:val="0"/>
          <w:numId w:val="34"/>
        </w:numPr>
      </w:pPr>
      <w:r>
        <w:rPr>
          <w:b/>
          <w:bCs/>
        </w:rPr>
        <w:t>Stockage</w:t>
      </w:r>
      <w:r>
        <w:t xml:space="preserve"> : Sauvegarde avec détection doublons</w:t>
      </w:r>
    </w:p>
    <w:p w:rsidR="00A77265" w:rsidRDefault="00366A05" w:rsidP="00FC0625">
      <w:pPr>
        <w:pStyle w:val="Compact"/>
        <w:numPr>
          <w:ilvl w:val="0"/>
          <w:numId w:val="34"/>
        </w:numPr>
      </w:pPr>
      <w:r>
        <w:rPr>
          <w:b/>
          <w:bCs/>
        </w:rPr>
        <w:t>Monitoring</w:t>
      </w:r>
      <w:r>
        <w:t xml:space="preserve"> : Logging des résultats</w:t>
      </w:r>
    </w:p>
    <w:p w:rsidR="00A77265" w:rsidRDefault="00366A05">
      <w:pPr>
        <w:pStyle w:val="Titre4"/>
      </w:pPr>
      <w:bookmarkStart w:id="80" w:name="scénarios-alternatifs"/>
      <w:bookmarkEnd w:id="79"/>
      <w:r>
        <w:t>Scénarios Alternatifs</w:t>
      </w:r>
    </w:p>
    <w:p w:rsidR="00A77265" w:rsidRPr="00D45B9D" w:rsidRDefault="00366A05" w:rsidP="00FC0625">
      <w:pPr>
        <w:pStyle w:val="Compact"/>
        <w:numPr>
          <w:ilvl w:val="0"/>
          <w:numId w:val="35"/>
        </w:numPr>
        <w:rPr>
          <w:lang w:val="fr-FR"/>
        </w:rPr>
      </w:pPr>
      <w:r w:rsidRPr="00D45B9D">
        <w:rPr>
          <w:b/>
          <w:bCs/>
          <w:lang w:val="fr-FR"/>
        </w:rPr>
        <w:t>Échec site</w:t>
      </w:r>
      <w:r w:rsidRPr="00D45B9D">
        <w:rPr>
          <w:lang w:val="fr-FR"/>
        </w:rPr>
        <w:t xml:space="preserve"> : Continuer avec</w:t>
      </w:r>
      <w:r w:rsidRPr="00D45B9D">
        <w:rPr>
          <w:lang w:val="fr-FR"/>
        </w:rPr>
        <w:t xml:space="preserve"> sources disponibles</w:t>
      </w:r>
    </w:p>
    <w:p w:rsidR="00A77265" w:rsidRPr="00D45B9D" w:rsidRDefault="00366A05" w:rsidP="00FC0625">
      <w:pPr>
        <w:pStyle w:val="Compact"/>
        <w:numPr>
          <w:ilvl w:val="0"/>
          <w:numId w:val="35"/>
        </w:numPr>
        <w:rPr>
          <w:lang w:val="fr-FR"/>
        </w:rPr>
      </w:pPr>
      <w:r w:rsidRPr="00D45B9D">
        <w:rPr>
          <w:b/>
          <w:bCs/>
          <w:lang w:val="fr-FR"/>
        </w:rPr>
        <w:t>Échec IA</w:t>
      </w:r>
      <w:r w:rsidRPr="00D45B9D">
        <w:rPr>
          <w:lang w:val="fr-FR"/>
        </w:rPr>
        <w:t xml:space="preserve"> : Sauvegarder sans résumé, réessayer plus tard</w:t>
      </w:r>
    </w:p>
    <w:p w:rsidR="00A77265" w:rsidRPr="00D45B9D" w:rsidRDefault="00366A05" w:rsidP="00FC0625">
      <w:pPr>
        <w:pStyle w:val="Compact"/>
        <w:numPr>
          <w:ilvl w:val="0"/>
          <w:numId w:val="35"/>
        </w:numPr>
        <w:rPr>
          <w:lang w:val="fr-FR"/>
        </w:rPr>
      </w:pPr>
      <w:r w:rsidRPr="00D45B9D">
        <w:rPr>
          <w:b/>
          <w:bCs/>
          <w:lang w:val="fr-FR"/>
        </w:rPr>
        <w:t>Échec DB</w:t>
      </w:r>
      <w:r w:rsidRPr="00D45B9D">
        <w:rPr>
          <w:lang w:val="fr-FR"/>
        </w:rPr>
        <w:t xml:space="preserve"> : Retry avec backoff exponentiel</w:t>
      </w:r>
    </w:p>
    <w:p w:rsidR="00A77265" w:rsidRDefault="00366A05">
      <w:pPr>
        <w:pStyle w:val="Titre3"/>
      </w:pPr>
      <w:bookmarkStart w:id="81" w:name="matrice-des-interactions"/>
      <w:bookmarkEnd w:id="77"/>
      <w:bookmarkEnd w:id="80"/>
      <w:r>
        <w:t>Matrice des Interac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6"/>
        <w:gridCol w:w="1915"/>
        <w:gridCol w:w="1516"/>
        <w:gridCol w:w="2110"/>
        <w:gridCol w:w="1825"/>
      </w:tblGrid>
      <w:tr w:rsidR="00A77265" w:rsidTr="00A772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Scraper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AI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Supabase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CronService</w:t>
            </w:r>
          </w:p>
        </w:tc>
      </w:tr>
      <w:tr w:rsidR="00A77265">
        <w:tc>
          <w:tcPr>
            <w:tcW w:w="0" w:type="auto"/>
          </w:tcPr>
          <w:p w:rsidR="00A77265" w:rsidRDefault="00366A05">
            <w:pPr>
              <w:pStyle w:val="Compact"/>
            </w:pPr>
            <w:r>
              <w:rPr>
                <w:b/>
                <w:bCs/>
              </w:rPr>
              <w:t>Scraper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Utilis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Sauvegard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Déclenché par</w:t>
            </w:r>
          </w:p>
        </w:tc>
      </w:tr>
      <w:tr w:rsidR="00A77265">
        <w:tc>
          <w:tcPr>
            <w:tcW w:w="0" w:type="auto"/>
          </w:tcPr>
          <w:p w:rsidR="00A77265" w:rsidRDefault="00366A05">
            <w:pPr>
              <w:pStyle w:val="Compact"/>
            </w:pPr>
            <w:r>
              <w:rPr>
                <w:b/>
                <w:bCs/>
              </w:rPr>
              <w:t>AI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Utilisé par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</w:tr>
      <w:tr w:rsidR="00A77265">
        <w:tc>
          <w:tcPr>
            <w:tcW w:w="0" w:type="auto"/>
          </w:tcPr>
          <w:p w:rsidR="00A77265" w:rsidRDefault="00366A05">
            <w:pPr>
              <w:pStyle w:val="Compact"/>
            </w:pPr>
            <w:r>
              <w:rPr>
                <w:b/>
                <w:bCs/>
              </w:rPr>
              <w:t>Supabase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Stocke pour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</w:tr>
      <w:tr w:rsidR="00A77265">
        <w:tc>
          <w:tcPr>
            <w:tcW w:w="0" w:type="auto"/>
          </w:tcPr>
          <w:p w:rsidR="00A77265" w:rsidRDefault="00366A05">
            <w:pPr>
              <w:pStyle w:val="Compact"/>
            </w:pPr>
            <w:r>
              <w:rPr>
                <w:b/>
                <w:bCs/>
              </w:rPr>
              <w:t>CronServic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Orchestre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Via Scraper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Via Scraper</w:t>
            </w:r>
          </w:p>
        </w:tc>
        <w:tc>
          <w:tcPr>
            <w:tcW w:w="0" w:type="auto"/>
          </w:tcPr>
          <w:p w:rsidR="00A77265" w:rsidRDefault="00366A05">
            <w:pPr>
              <w:pStyle w:val="Compact"/>
            </w:pPr>
            <w:r>
              <w:t>-</w:t>
            </w:r>
          </w:p>
        </w:tc>
      </w:tr>
    </w:tbl>
    <w:p w:rsidR="00A77265" w:rsidRDefault="00366A05">
      <w:r>
        <w:pict>
          <v:rect id="_x0000_i2325" style="width:0;height:1.5pt" o:hralign="center" o:hrstd="t" o:hr="t"/>
        </w:pict>
      </w:r>
    </w:p>
    <w:p w:rsidR="00A77265" w:rsidRPr="00D45B9D" w:rsidRDefault="00366A05">
      <w:pPr>
        <w:pStyle w:val="Titre1"/>
        <w:rPr>
          <w:lang w:val="fr-FR"/>
        </w:rPr>
      </w:pPr>
      <w:bookmarkStart w:id="82" w:name="chapitre-2-technologies-utilisées"/>
      <w:bookmarkEnd w:id="58"/>
      <w:bookmarkEnd w:id="76"/>
      <w:bookmarkEnd w:id="81"/>
      <w:r w:rsidRPr="00D45B9D">
        <w:rPr>
          <w:lang w:val="fr-FR"/>
        </w:rPr>
        <w:t>Chapitre 2 : Technologies Utilisées</w:t>
      </w:r>
    </w:p>
    <w:p w:rsidR="00A77265" w:rsidRPr="00D45B9D" w:rsidRDefault="00366A05">
      <w:pPr>
        <w:pStyle w:val="Titre2"/>
        <w:rPr>
          <w:lang w:val="fr-FR"/>
        </w:rPr>
      </w:pPr>
      <w:bookmarkStart w:id="83" w:name="stack-technique"/>
      <w:r w:rsidRPr="00D45B9D">
        <w:rPr>
          <w:lang w:val="fr-FR"/>
        </w:rPr>
        <w:t>2.1 Stack Technique</w:t>
      </w:r>
    </w:p>
    <w:p w:rsidR="00A77265" w:rsidRPr="00D45B9D" w:rsidRDefault="00366A05">
      <w:pPr>
        <w:pStyle w:val="Titre3"/>
        <w:rPr>
          <w:lang w:val="fr-FR"/>
        </w:rPr>
      </w:pPr>
      <w:bookmarkStart w:id="84" w:name="architecture-globale"/>
      <w:r w:rsidRPr="00D45B9D">
        <w:rPr>
          <w:lang w:val="fr-FR"/>
        </w:rPr>
        <w:t>Architecture Globale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VerbatimChar"/>
          <w:lang w:val="fr-FR"/>
        </w:rPr>
        <w:t>┌─────────────────────────────────────────────┐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          API LAYER                      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       AdonisJS v6 + TypeScript          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├─────────────────────────────────────────────┤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         BUSINESS LAYER                  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 ScraperService │ AIService │ CronService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├─────────────────────────────────────────────┤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        INTEGRATION LAYER                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Puppeteer │ Cheerio │ Google Gemini     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├─────────────────────────────────────────────┤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          DATA LAYER                     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│         Supabas</w:t>
      </w:r>
      <w:r w:rsidRPr="00D45B9D">
        <w:rPr>
          <w:rStyle w:val="VerbatimChar"/>
          <w:lang w:val="fr-FR"/>
        </w:rPr>
        <w:t>e (PostgreSQL)               │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└─────────────────────────────────────────────┘</w:t>
      </w:r>
    </w:p>
    <w:p w:rsidR="00A77265" w:rsidRDefault="00366A05">
      <w:pPr>
        <w:pStyle w:val="Titre3"/>
      </w:pPr>
      <w:bookmarkStart w:id="85" w:name="technologies-principales"/>
      <w:bookmarkEnd w:id="84"/>
      <w:r>
        <w:t>Technologies Principales</w:t>
      </w:r>
    </w:p>
    <w:p w:rsidR="00A77265" w:rsidRDefault="00366A05">
      <w:pPr>
        <w:pStyle w:val="Titre4"/>
      </w:pPr>
      <w:bookmarkStart w:id="86" w:name="backend-framework"/>
      <w:r>
        <w:t>Backend Framework</w:t>
      </w:r>
    </w:p>
    <w:p w:rsidR="00A77265" w:rsidRDefault="00366A05" w:rsidP="00FC0625">
      <w:pPr>
        <w:pStyle w:val="Compact"/>
        <w:numPr>
          <w:ilvl w:val="0"/>
          <w:numId w:val="36"/>
        </w:numPr>
      </w:pPr>
      <w:r>
        <w:rPr>
          <w:b/>
          <w:bCs/>
        </w:rPr>
        <w:t>AdonisJS v6</w:t>
      </w:r>
      <w:r>
        <w:t xml:space="preserve"> - Framework Node.js enterprise</w:t>
      </w:r>
    </w:p>
    <w:p w:rsidR="00A77265" w:rsidRPr="00D45B9D" w:rsidRDefault="00366A05" w:rsidP="00FC0625">
      <w:pPr>
        <w:pStyle w:val="Compact"/>
        <w:numPr>
          <w:ilvl w:val="0"/>
          <w:numId w:val="36"/>
        </w:numPr>
        <w:rPr>
          <w:lang w:val="fr-FR"/>
        </w:rPr>
      </w:pPr>
      <w:r w:rsidRPr="00D45B9D">
        <w:rPr>
          <w:b/>
          <w:bCs/>
          <w:lang w:val="fr-FR"/>
        </w:rPr>
        <w:t>TypeScript</w:t>
      </w:r>
      <w:r w:rsidRPr="00D45B9D">
        <w:rPr>
          <w:lang w:val="fr-FR"/>
        </w:rPr>
        <w:t xml:space="preserve"> - Typage statique pour la robustesse</w:t>
      </w:r>
    </w:p>
    <w:p w:rsidR="00A77265" w:rsidRDefault="00366A05">
      <w:pPr>
        <w:pStyle w:val="Titre4"/>
      </w:pPr>
      <w:bookmarkStart w:id="87" w:name="base-de-données"/>
      <w:bookmarkEnd w:id="86"/>
      <w:r>
        <w:t>Base de Données</w:t>
      </w:r>
    </w:p>
    <w:p w:rsidR="00A77265" w:rsidRPr="00D45B9D" w:rsidRDefault="00366A05" w:rsidP="00FC0625">
      <w:pPr>
        <w:pStyle w:val="Compact"/>
        <w:numPr>
          <w:ilvl w:val="0"/>
          <w:numId w:val="37"/>
        </w:numPr>
        <w:rPr>
          <w:lang w:val="fr-FR"/>
        </w:rPr>
      </w:pPr>
      <w:r w:rsidRPr="00D45B9D">
        <w:rPr>
          <w:b/>
          <w:bCs/>
          <w:lang w:val="fr-FR"/>
        </w:rPr>
        <w:t>Supabase</w:t>
      </w:r>
      <w:r w:rsidRPr="00D45B9D">
        <w:rPr>
          <w:lang w:val="fr-FR"/>
        </w:rPr>
        <w:t xml:space="preserve"> - PostgreSQL manag</w:t>
      </w:r>
      <w:r w:rsidRPr="00D45B9D">
        <w:rPr>
          <w:lang w:val="fr-FR"/>
        </w:rPr>
        <w:t>é avec API auto-générée</w:t>
      </w:r>
    </w:p>
    <w:p w:rsidR="00A77265" w:rsidRDefault="00366A05" w:rsidP="00FC0625">
      <w:pPr>
        <w:pStyle w:val="Compact"/>
        <w:numPr>
          <w:ilvl w:val="0"/>
          <w:numId w:val="37"/>
        </w:numPr>
      </w:pPr>
      <w:r>
        <w:rPr>
          <w:b/>
          <w:bCs/>
        </w:rPr>
        <w:t>PostgreSQL</w:t>
      </w:r>
      <w:r>
        <w:t xml:space="preserve"> - Base relationnelle performante</w:t>
      </w:r>
    </w:p>
    <w:p w:rsidR="00A77265" w:rsidRDefault="00366A05">
      <w:pPr>
        <w:pStyle w:val="Titre4"/>
      </w:pPr>
      <w:bookmarkStart w:id="88" w:name="intelligence-artificielle-1"/>
      <w:bookmarkEnd w:id="87"/>
      <w:r>
        <w:t>Intelligence Artificielle</w:t>
      </w:r>
    </w:p>
    <w:p w:rsidR="00A77265" w:rsidRPr="00D45B9D" w:rsidRDefault="00366A05" w:rsidP="00FC0625">
      <w:pPr>
        <w:pStyle w:val="Compact"/>
        <w:numPr>
          <w:ilvl w:val="0"/>
          <w:numId w:val="38"/>
        </w:numPr>
        <w:rPr>
          <w:lang w:val="fr-FR"/>
        </w:rPr>
      </w:pPr>
      <w:r w:rsidRPr="00D45B9D">
        <w:rPr>
          <w:b/>
          <w:bCs/>
          <w:lang w:val="fr-FR"/>
        </w:rPr>
        <w:t>Google Gemini</w:t>
      </w:r>
      <w:r w:rsidRPr="00D45B9D">
        <w:rPr>
          <w:lang w:val="fr-FR"/>
        </w:rPr>
        <w:t xml:space="preserve"> - Modèle de langage de dernière génération</w:t>
      </w:r>
    </w:p>
    <w:p w:rsidR="00A77265" w:rsidRDefault="00366A05">
      <w:pPr>
        <w:pStyle w:val="Titre4"/>
      </w:pPr>
      <w:bookmarkStart w:id="89" w:name="web-scraping"/>
      <w:bookmarkEnd w:id="88"/>
      <w:r>
        <w:t>Web Scraping</w:t>
      </w:r>
    </w:p>
    <w:p w:rsidR="00A77265" w:rsidRDefault="00366A05" w:rsidP="00FC0625">
      <w:pPr>
        <w:pStyle w:val="Compact"/>
        <w:numPr>
          <w:ilvl w:val="0"/>
          <w:numId w:val="39"/>
        </w:numPr>
      </w:pPr>
      <w:r>
        <w:rPr>
          <w:b/>
          <w:bCs/>
        </w:rPr>
        <w:t>Puppeteer</w:t>
      </w:r>
      <w:r>
        <w:t xml:space="preserve"> - Contrôle de navigateur Chrome headless</w:t>
      </w:r>
    </w:p>
    <w:p w:rsidR="00A77265" w:rsidRDefault="00366A05" w:rsidP="00FC0625">
      <w:pPr>
        <w:pStyle w:val="Compact"/>
        <w:numPr>
          <w:ilvl w:val="0"/>
          <w:numId w:val="39"/>
        </w:numPr>
      </w:pPr>
      <w:r>
        <w:rPr>
          <w:b/>
          <w:bCs/>
        </w:rPr>
        <w:t>Cheerio</w:t>
      </w:r>
      <w:r>
        <w:t xml:space="preserve"> </w:t>
      </w:r>
      <w:r>
        <w:t>- Parser HTML côté serveur (jQuery-like)</w:t>
      </w:r>
    </w:p>
    <w:p w:rsidR="00A77265" w:rsidRDefault="00366A05">
      <w:pPr>
        <w:pStyle w:val="Titre4"/>
      </w:pPr>
      <w:bookmarkStart w:id="90" w:name="planification"/>
      <w:bookmarkEnd w:id="89"/>
      <w:r>
        <w:t>Planification</w:t>
      </w:r>
    </w:p>
    <w:p w:rsidR="00A77265" w:rsidRPr="00D45B9D" w:rsidRDefault="00366A05" w:rsidP="00FC0625">
      <w:pPr>
        <w:pStyle w:val="Compact"/>
        <w:numPr>
          <w:ilvl w:val="0"/>
          <w:numId w:val="40"/>
        </w:numPr>
        <w:rPr>
          <w:lang w:val="fr-FR"/>
        </w:rPr>
      </w:pPr>
      <w:proofErr w:type="gramStart"/>
      <w:r w:rsidRPr="00D45B9D">
        <w:rPr>
          <w:b/>
          <w:bCs/>
          <w:lang w:val="fr-FR"/>
        </w:rPr>
        <w:t>node</w:t>
      </w:r>
      <w:proofErr w:type="gramEnd"/>
      <w:r w:rsidRPr="00D45B9D">
        <w:rPr>
          <w:b/>
          <w:bCs/>
          <w:lang w:val="fr-FR"/>
        </w:rPr>
        <w:t>-cron</w:t>
      </w:r>
      <w:r w:rsidRPr="00D45B9D">
        <w:rPr>
          <w:lang w:val="fr-FR"/>
        </w:rPr>
        <w:t xml:space="preserve"> - Gestion des tâches programmées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91" w:name="description-des-technologies"/>
      <w:bookmarkEnd w:id="82"/>
      <w:bookmarkEnd w:id="83"/>
      <w:bookmarkEnd w:id="85"/>
      <w:bookmarkEnd w:id="90"/>
      <w:r w:rsidRPr="00D45B9D">
        <w:rPr>
          <w:lang w:val="fr-FR"/>
        </w:rPr>
        <w:t>2.2 Description des Technologies</w:t>
      </w:r>
    </w:p>
    <w:p w:rsidR="00A77265" w:rsidRPr="00D45B9D" w:rsidRDefault="00366A05">
      <w:pPr>
        <w:pStyle w:val="Titre2"/>
        <w:rPr>
          <w:lang w:val="fr-FR"/>
        </w:rPr>
      </w:pPr>
      <w:bookmarkStart w:id="92" w:name="adonisjs"/>
      <w:r w:rsidRPr="00D45B9D">
        <w:rPr>
          <w:lang w:val="fr-FR"/>
        </w:rPr>
        <w:t>AdonisJS</w:t>
      </w:r>
    </w:p>
    <w:p w:rsidR="00A77265" w:rsidRPr="00D45B9D" w:rsidRDefault="00366A05">
      <w:pPr>
        <w:pStyle w:val="Titre3"/>
        <w:rPr>
          <w:lang w:val="fr-FR"/>
        </w:rPr>
      </w:pPr>
      <w:bookmarkStart w:id="93" w:name="quest-ce-quadonisjs"/>
      <w:r w:rsidRPr="00D45B9D">
        <w:rPr>
          <w:lang w:val="fr-FR"/>
        </w:rPr>
        <w:t>Qu’est-ce qu’AdonisJS ?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lang w:val="fr-FR"/>
        </w:rPr>
        <w:t xml:space="preserve">AdonisJS est un </w:t>
      </w:r>
      <w:r w:rsidRPr="00D45B9D">
        <w:rPr>
          <w:b/>
          <w:bCs/>
          <w:lang w:val="fr-FR"/>
        </w:rPr>
        <w:t>framework web Node.js</w:t>
      </w:r>
      <w:r w:rsidRPr="00D45B9D">
        <w:rPr>
          <w:lang w:val="fr-FR"/>
        </w:rPr>
        <w:t xml:space="preserve"> inspiré de Laravel, conçu pour le développement d’ap</w:t>
      </w:r>
      <w:r w:rsidRPr="00D45B9D">
        <w:rPr>
          <w:lang w:val="fr-FR"/>
        </w:rPr>
        <w:t>plications modernes et scalables.</w:t>
      </w:r>
    </w:p>
    <w:p w:rsidR="00A77265" w:rsidRDefault="00366A05">
      <w:pPr>
        <w:pStyle w:val="Titre3"/>
      </w:pPr>
      <w:bookmarkStart w:id="94" w:name="caractéristiques-principales"/>
      <w:bookmarkEnd w:id="93"/>
      <w:r>
        <w:t>Caractéristiques Principales</w:t>
      </w:r>
    </w:p>
    <w:p w:rsidR="00A77265" w:rsidRPr="00D45B9D" w:rsidRDefault="00366A05" w:rsidP="00FC0625">
      <w:pPr>
        <w:pStyle w:val="Compact"/>
        <w:numPr>
          <w:ilvl w:val="0"/>
          <w:numId w:val="41"/>
        </w:numPr>
        <w:rPr>
          <w:lang w:val="fr-FR"/>
        </w:rPr>
      </w:pPr>
      <w:r w:rsidRPr="00D45B9D">
        <w:rPr>
          <w:b/>
          <w:bCs/>
          <w:lang w:val="fr-FR"/>
        </w:rPr>
        <w:t>Convention over Configuration</w:t>
      </w:r>
      <w:r w:rsidRPr="00D45B9D">
        <w:rPr>
          <w:lang w:val="fr-FR"/>
        </w:rPr>
        <w:t xml:space="preserve"> : Structure prédéfinie optimisée</w:t>
      </w:r>
    </w:p>
    <w:p w:rsidR="00A77265" w:rsidRPr="00D45B9D" w:rsidRDefault="00366A05" w:rsidP="00FC0625">
      <w:pPr>
        <w:pStyle w:val="Compact"/>
        <w:numPr>
          <w:ilvl w:val="0"/>
          <w:numId w:val="41"/>
        </w:numPr>
        <w:rPr>
          <w:lang w:val="fr-FR"/>
        </w:rPr>
      </w:pPr>
      <w:r w:rsidRPr="00D45B9D">
        <w:rPr>
          <w:b/>
          <w:bCs/>
          <w:lang w:val="fr-FR"/>
        </w:rPr>
        <w:t>TypeScript First</w:t>
      </w:r>
      <w:r w:rsidRPr="00D45B9D">
        <w:rPr>
          <w:lang w:val="fr-FR"/>
        </w:rPr>
        <w:t xml:space="preserve"> : Support natif du typage statique</w:t>
      </w:r>
    </w:p>
    <w:p w:rsidR="00A77265" w:rsidRPr="00D45B9D" w:rsidRDefault="00366A05" w:rsidP="00FC0625">
      <w:pPr>
        <w:pStyle w:val="Compact"/>
        <w:numPr>
          <w:ilvl w:val="0"/>
          <w:numId w:val="41"/>
        </w:numPr>
        <w:rPr>
          <w:lang w:val="fr-FR"/>
        </w:rPr>
      </w:pPr>
      <w:r w:rsidRPr="00D45B9D">
        <w:rPr>
          <w:b/>
          <w:bCs/>
          <w:lang w:val="fr-FR"/>
        </w:rPr>
        <w:t>Architecture MVC</w:t>
      </w:r>
      <w:r w:rsidRPr="00D45B9D">
        <w:rPr>
          <w:lang w:val="fr-FR"/>
        </w:rPr>
        <w:t xml:space="preserve"> : Séparation claire des responsabilités</w:t>
      </w:r>
    </w:p>
    <w:p w:rsidR="00A77265" w:rsidRPr="00D45B9D" w:rsidRDefault="00366A05" w:rsidP="00FC0625">
      <w:pPr>
        <w:pStyle w:val="Compact"/>
        <w:numPr>
          <w:ilvl w:val="0"/>
          <w:numId w:val="41"/>
        </w:numPr>
        <w:rPr>
          <w:lang w:val="fr-FR"/>
        </w:rPr>
      </w:pPr>
      <w:r w:rsidRPr="00D45B9D">
        <w:rPr>
          <w:b/>
          <w:bCs/>
          <w:lang w:val="fr-FR"/>
        </w:rPr>
        <w:t>IoC Container</w:t>
      </w:r>
      <w:r w:rsidRPr="00D45B9D">
        <w:rPr>
          <w:lang w:val="fr-FR"/>
        </w:rPr>
        <w:t xml:space="preserve"> : Injec</w:t>
      </w:r>
      <w:r w:rsidRPr="00D45B9D">
        <w:rPr>
          <w:lang w:val="fr-FR"/>
        </w:rPr>
        <w:t>tion de dépendances intégrée</w:t>
      </w:r>
    </w:p>
    <w:p w:rsidR="00A77265" w:rsidRPr="00D45B9D" w:rsidRDefault="00366A05" w:rsidP="00FC0625">
      <w:pPr>
        <w:pStyle w:val="Compact"/>
        <w:numPr>
          <w:ilvl w:val="0"/>
          <w:numId w:val="41"/>
        </w:numPr>
        <w:rPr>
          <w:lang w:val="fr-FR"/>
        </w:rPr>
      </w:pPr>
      <w:r w:rsidRPr="00D45B9D">
        <w:rPr>
          <w:b/>
          <w:bCs/>
          <w:lang w:val="fr-FR"/>
        </w:rPr>
        <w:t>ORM Intégré</w:t>
      </w:r>
      <w:r w:rsidRPr="00D45B9D">
        <w:rPr>
          <w:lang w:val="fr-FR"/>
        </w:rPr>
        <w:t xml:space="preserve"> : Lucid ORM pour la gestion de base de données</w:t>
      </w:r>
    </w:p>
    <w:p w:rsidR="00A77265" w:rsidRPr="00D45B9D" w:rsidRDefault="00366A05">
      <w:pPr>
        <w:pStyle w:val="Titre3"/>
        <w:rPr>
          <w:lang w:val="fr-FR"/>
        </w:rPr>
      </w:pPr>
      <w:bookmarkStart w:id="95" w:name="avantages-pour-le-projet"/>
      <w:bookmarkEnd w:id="94"/>
      <w:r w:rsidRPr="00D45B9D">
        <w:rPr>
          <w:lang w:val="fr-FR"/>
        </w:rPr>
        <w:t>Avantages pour le Projet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CommentTok"/>
          <w:lang w:val="fr-FR"/>
        </w:rPr>
        <w:t>// Exemple de controller AdonisJS</w:t>
      </w:r>
      <w:r w:rsidRPr="00D45B9D">
        <w:rPr>
          <w:lang w:val="fr-FR"/>
        </w:rPr>
        <w:br/>
      </w:r>
      <w:r w:rsidRPr="00D45B9D">
        <w:rPr>
          <w:rStyle w:val="ImportTok"/>
          <w:lang w:val="fr-FR"/>
        </w:rPr>
        <w:t>expor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ImportTok"/>
          <w:lang w:val="fr-FR"/>
        </w:rPr>
        <w:t>defaul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class</w:t>
      </w:r>
      <w:r w:rsidRPr="00D45B9D">
        <w:rPr>
          <w:rStyle w:val="NormalTok"/>
          <w:lang w:val="fr-FR"/>
        </w:rPr>
        <w:t xml:space="preserve"> ArticlesController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index</w:t>
      </w:r>
      <w:r w:rsidRPr="00D45B9D">
        <w:rPr>
          <w:rStyle w:val="NormalTok"/>
          <w:lang w:val="fr-FR"/>
        </w:rPr>
        <w:t>({ request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response }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HttpContext)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articles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ntrolFlowTok"/>
          <w:lang w:val="fr-FR"/>
        </w:rPr>
        <w:t>awai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this</w:t>
      </w:r>
      <w:r w:rsidRPr="00D45B9D">
        <w:rPr>
          <w:rStyle w:val="OperatorTok"/>
          <w:lang w:val="fr-FR"/>
        </w:rPr>
        <w:t>.</w:t>
      </w:r>
      <w:r w:rsidRPr="00D45B9D">
        <w:rPr>
          <w:rStyle w:val="AttributeTok"/>
          <w:lang w:val="fr-FR"/>
        </w:rPr>
        <w:t>supabaseService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getArticles</w:t>
      </w:r>
      <w:r w:rsidRPr="00D45B9D">
        <w:rPr>
          <w:rStyle w:val="NormalTok"/>
          <w:lang w:val="fr-FR"/>
        </w:rPr>
        <w:t>(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ControlFlowTok"/>
          <w:lang w:val="fr-FR"/>
        </w:rPr>
        <w:t>return</w:t>
      </w:r>
      <w:r w:rsidRPr="00D45B9D">
        <w:rPr>
          <w:rStyle w:val="NormalTok"/>
          <w:lang w:val="fr-FR"/>
        </w:rPr>
        <w:t xml:space="preserve"> response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ok</w:t>
      </w:r>
      <w:r w:rsidRPr="00D45B9D">
        <w:rPr>
          <w:rStyle w:val="NormalTok"/>
          <w:lang w:val="fr-FR"/>
        </w:rPr>
        <w:t>({ success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true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data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articles }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}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>}</w:t>
      </w:r>
    </w:p>
    <w:p w:rsidR="00A77265" w:rsidRDefault="00366A05" w:rsidP="00FC0625">
      <w:pPr>
        <w:pStyle w:val="Compact"/>
        <w:numPr>
          <w:ilvl w:val="0"/>
          <w:numId w:val="42"/>
        </w:numPr>
      </w:pPr>
      <w:r>
        <w:t>Code structuré et maintenable</w:t>
      </w:r>
    </w:p>
    <w:p w:rsidR="00A77265" w:rsidRDefault="00366A05" w:rsidP="00FC0625">
      <w:pPr>
        <w:pStyle w:val="Compact"/>
        <w:numPr>
          <w:ilvl w:val="0"/>
          <w:numId w:val="42"/>
        </w:numPr>
      </w:pPr>
      <w:r>
        <w:t>Gestion d’erreurs intégrée</w:t>
      </w:r>
    </w:p>
    <w:p w:rsidR="00A77265" w:rsidRDefault="00366A05" w:rsidP="00FC0625">
      <w:pPr>
        <w:pStyle w:val="Compact"/>
        <w:numPr>
          <w:ilvl w:val="0"/>
          <w:numId w:val="42"/>
        </w:numPr>
      </w:pPr>
      <w:r>
        <w:t>Validation automatique des données</w:t>
      </w:r>
    </w:p>
    <w:p w:rsidR="00A77265" w:rsidRDefault="00366A05" w:rsidP="00FC0625">
      <w:pPr>
        <w:pStyle w:val="Compact"/>
        <w:numPr>
          <w:ilvl w:val="0"/>
          <w:numId w:val="42"/>
        </w:numPr>
      </w:pPr>
      <w:r>
        <w:t>Middleware et routes organisés</w:t>
      </w:r>
    </w:p>
    <w:p w:rsidR="00A77265" w:rsidRDefault="00366A05">
      <w:pPr>
        <w:pStyle w:val="Titre2"/>
      </w:pPr>
      <w:bookmarkStart w:id="96" w:name="supabase"/>
      <w:bookmarkEnd w:id="92"/>
      <w:bookmarkEnd w:id="95"/>
      <w:r>
        <w:t>Supabase</w:t>
      </w:r>
    </w:p>
    <w:p w:rsidR="00A77265" w:rsidRDefault="00366A05">
      <w:pPr>
        <w:pStyle w:val="Titre3"/>
      </w:pPr>
      <w:bookmarkStart w:id="97" w:name="quest-ce-que-supabase"/>
      <w:r>
        <w:t>Qu’est-</w:t>
      </w:r>
      <w:r>
        <w:t>ce que Supabase ?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lang w:val="fr-FR"/>
        </w:rPr>
        <w:t xml:space="preserve">Supabase est une </w:t>
      </w:r>
      <w:r w:rsidRPr="00D45B9D">
        <w:rPr>
          <w:b/>
          <w:bCs/>
          <w:lang w:val="fr-FR"/>
        </w:rPr>
        <w:t>alternative open-source à Firebase</w:t>
      </w:r>
      <w:r w:rsidRPr="00D45B9D">
        <w:rPr>
          <w:lang w:val="fr-FR"/>
        </w:rPr>
        <w:t xml:space="preserve"> basée sur PostgreSQL, offrant une base de données managée avec API REST auto-générée.</w:t>
      </w:r>
    </w:p>
    <w:p w:rsidR="00A77265" w:rsidRDefault="00366A05">
      <w:pPr>
        <w:pStyle w:val="Titre3"/>
      </w:pPr>
      <w:bookmarkStart w:id="98" w:name="fonctionnalités-utilisées"/>
      <w:bookmarkEnd w:id="97"/>
      <w:r>
        <w:t>Fonctionnalités Utilisées</w:t>
      </w:r>
    </w:p>
    <w:p w:rsidR="00A77265" w:rsidRDefault="00366A05" w:rsidP="00FC0625">
      <w:pPr>
        <w:pStyle w:val="Compact"/>
        <w:numPr>
          <w:ilvl w:val="0"/>
          <w:numId w:val="43"/>
        </w:numPr>
      </w:pPr>
      <w:r>
        <w:rPr>
          <w:b/>
          <w:bCs/>
        </w:rPr>
        <w:t>Base PostgreSQL</w:t>
      </w:r>
      <w:r>
        <w:t xml:space="preserve"> : Robustesse et performance</w:t>
      </w:r>
    </w:p>
    <w:p w:rsidR="00A77265" w:rsidRPr="00D45B9D" w:rsidRDefault="00366A05" w:rsidP="00FC0625">
      <w:pPr>
        <w:pStyle w:val="Compact"/>
        <w:numPr>
          <w:ilvl w:val="0"/>
          <w:numId w:val="43"/>
        </w:numPr>
        <w:rPr>
          <w:lang w:val="fr-FR"/>
        </w:rPr>
      </w:pPr>
      <w:r w:rsidRPr="00D45B9D">
        <w:rPr>
          <w:b/>
          <w:bCs/>
          <w:lang w:val="fr-FR"/>
        </w:rPr>
        <w:t>API REST Automatique</w:t>
      </w:r>
      <w:r w:rsidRPr="00D45B9D">
        <w:rPr>
          <w:lang w:val="fr-FR"/>
        </w:rPr>
        <w:t xml:space="preserve"> </w:t>
      </w:r>
      <w:r w:rsidRPr="00D45B9D">
        <w:rPr>
          <w:lang w:val="fr-FR"/>
        </w:rPr>
        <w:t>: CRUD généré automatiquement</w:t>
      </w:r>
    </w:p>
    <w:p w:rsidR="00A77265" w:rsidRPr="00D45B9D" w:rsidRDefault="00366A05" w:rsidP="00FC0625">
      <w:pPr>
        <w:pStyle w:val="Compact"/>
        <w:numPr>
          <w:ilvl w:val="0"/>
          <w:numId w:val="43"/>
        </w:numPr>
        <w:rPr>
          <w:lang w:val="fr-FR"/>
        </w:rPr>
      </w:pPr>
      <w:r w:rsidRPr="00D45B9D">
        <w:rPr>
          <w:b/>
          <w:bCs/>
          <w:lang w:val="fr-FR"/>
        </w:rPr>
        <w:t>Indexes Optimisés</w:t>
      </w:r>
      <w:r w:rsidRPr="00D45B9D">
        <w:rPr>
          <w:lang w:val="fr-FR"/>
        </w:rPr>
        <w:t xml:space="preserve"> : Recherche et tri performants</w:t>
      </w:r>
    </w:p>
    <w:p w:rsidR="00A77265" w:rsidRPr="00D45B9D" w:rsidRDefault="00366A05" w:rsidP="00FC0625">
      <w:pPr>
        <w:pStyle w:val="Compact"/>
        <w:numPr>
          <w:ilvl w:val="0"/>
          <w:numId w:val="43"/>
        </w:numPr>
        <w:rPr>
          <w:lang w:val="fr-FR"/>
        </w:rPr>
      </w:pPr>
      <w:r w:rsidRPr="00D45B9D">
        <w:rPr>
          <w:b/>
          <w:bCs/>
          <w:lang w:val="fr-FR"/>
        </w:rPr>
        <w:t>Row Level Security</w:t>
      </w:r>
      <w:r w:rsidRPr="00D45B9D">
        <w:rPr>
          <w:lang w:val="fr-FR"/>
        </w:rPr>
        <w:t xml:space="preserve"> : Sécurité au niveau des lignes</w:t>
      </w:r>
    </w:p>
    <w:p w:rsidR="00A77265" w:rsidRDefault="00366A05">
      <w:pPr>
        <w:pStyle w:val="Titre3"/>
      </w:pPr>
      <w:bookmarkStart w:id="99" w:name="avantages"/>
      <w:bookmarkEnd w:id="98"/>
      <w:r>
        <w:t>Avantages</w:t>
      </w:r>
    </w:p>
    <w:p w:rsidR="00A77265" w:rsidRDefault="00366A05">
      <w:pPr>
        <w:pStyle w:val="SourceCode"/>
      </w:pPr>
      <w:r>
        <w:rPr>
          <w:rStyle w:val="CommentTok"/>
        </w:rPr>
        <w:t>-- Structure de table optimisé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rticles (</w:t>
      </w:r>
      <w:r>
        <w:br/>
      </w:r>
      <w:r>
        <w:rPr>
          <w:rStyle w:val="NormalTok"/>
        </w:rPr>
        <w:t xml:space="preserve">  _id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ource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rl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ontent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createdAt"</w:t>
      </w:r>
      <w:r>
        <w:rPr>
          <w:rStyle w:val="NormalTok"/>
        </w:rPr>
        <w:t xml:space="preserve">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dex pour performanc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rticles_source </w:t>
      </w:r>
      <w:r>
        <w:rPr>
          <w:rStyle w:val="KeywordTok"/>
        </w:rPr>
        <w:t>ON</w:t>
      </w:r>
      <w:r>
        <w:rPr>
          <w:rStyle w:val="NormalTok"/>
        </w:rPr>
        <w:t xml:space="preserve"> articles(</w:t>
      </w:r>
      <w:r>
        <w:rPr>
          <w:rStyle w:val="KeywordTok"/>
        </w:rPr>
        <w:t>sou</w:t>
      </w:r>
      <w:r>
        <w:rPr>
          <w:rStyle w:val="KeywordTok"/>
        </w:rPr>
        <w:t>rc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rticles_created_at </w:t>
      </w:r>
      <w:r>
        <w:rPr>
          <w:rStyle w:val="KeywordTok"/>
        </w:rPr>
        <w:t>ON</w:t>
      </w:r>
      <w:r>
        <w:rPr>
          <w:rStyle w:val="NormalTok"/>
        </w:rPr>
        <w:t xml:space="preserve"> articles(</w:t>
      </w:r>
      <w:r>
        <w:rPr>
          <w:rStyle w:val="OtherTok"/>
        </w:rPr>
        <w:t>"createdAt"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);</w:t>
      </w:r>
    </w:p>
    <w:p w:rsidR="00A77265" w:rsidRDefault="00366A05" w:rsidP="00FC0625">
      <w:pPr>
        <w:pStyle w:val="Compact"/>
        <w:numPr>
          <w:ilvl w:val="0"/>
          <w:numId w:val="44"/>
        </w:numPr>
      </w:pPr>
      <w:r>
        <w:t>Setup rapide sans administration serveur</w:t>
      </w:r>
    </w:p>
    <w:p w:rsidR="00A77265" w:rsidRDefault="00366A05" w:rsidP="00FC0625">
      <w:pPr>
        <w:pStyle w:val="Compact"/>
        <w:numPr>
          <w:ilvl w:val="0"/>
          <w:numId w:val="44"/>
        </w:numPr>
      </w:pPr>
      <w:r>
        <w:t>Scaling automatique</w:t>
      </w:r>
    </w:p>
    <w:p w:rsidR="00A77265" w:rsidRDefault="00366A05" w:rsidP="00FC0625">
      <w:pPr>
        <w:pStyle w:val="Compact"/>
        <w:numPr>
          <w:ilvl w:val="0"/>
          <w:numId w:val="44"/>
        </w:numPr>
      </w:pPr>
      <w:r>
        <w:t>Sauvegardes intégrées</w:t>
      </w:r>
    </w:p>
    <w:p w:rsidR="00A77265" w:rsidRDefault="00366A05" w:rsidP="00FC0625">
      <w:pPr>
        <w:pStyle w:val="Compact"/>
        <w:numPr>
          <w:ilvl w:val="0"/>
          <w:numId w:val="44"/>
        </w:numPr>
      </w:pPr>
      <w:r>
        <w:t>Interface d’administration web</w:t>
      </w:r>
    </w:p>
    <w:p w:rsidR="00A77265" w:rsidRDefault="00366A05">
      <w:pPr>
        <w:pStyle w:val="Titre2"/>
      </w:pPr>
      <w:bookmarkStart w:id="100" w:name="google-gemini"/>
      <w:bookmarkEnd w:id="96"/>
      <w:bookmarkEnd w:id="99"/>
      <w:r>
        <w:t>Google Gemini</w:t>
      </w:r>
    </w:p>
    <w:p w:rsidR="00A77265" w:rsidRPr="00D45B9D" w:rsidRDefault="00366A05">
      <w:pPr>
        <w:pStyle w:val="Titre3"/>
        <w:rPr>
          <w:lang w:val="fr-FR"/>
        </w:rPr>
      </w:pPr>
      <w:bookmarkStart w:id="101" w:name="quest-ce-que-google-gemini"/>
      <w:r w:rsidRPr="00D45B9D">
        <w:rPr>
          <w:lang w:val="fr-FR"/>
        </w:rPr>
        <w:t>Qu’est-ce que Google Gemini ?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lang w:val="fr-FR"/>
        </w:rPr>
        <w:t xml:space="preserve">Gemini est le </w:t>
      </w:r>
      <w:r w:rsidRPr="00D45B9D">
        <w:rPr>
          <w:b/>
          <w:bCs/>
          <w:lang w:val="fr-FR"/>
        </w:rPr>
        <w:t>modèle de langage de dernière génération</w:t>
      </w:r>
      <w:r w:rsidRPr="00D45B9D">
        <w:rPr>
          <w:lang w:val="fr-FR"/>
        </w:rPr>
        <w:t xml:space="preserve"> de Google, conçu pour comprendre et générer du texte de haute qualité.</w:t>
      </w:r>
    </w:p>
    <w:p w:rsidR="00A77265" w:rsidRDefault="00366A05">
      <w:pPr>
        <w:pStyle w:val="Titre3"/>
      </w:pPr>
      <w:bookmarkStart w:id="102" w:name="capacités-utilisées"/>
      <w:bookmarkEnd w:id="101"/>
      <w:r>
        <w:t>Capacités Utilisées</w:t>
      </w:r>
    </w:p>
    <w:p w:rsidR="00A77265" w:rsidRPr="00D45B9D" w:rsidRDefault="00366A05" w:rsidP="00FC0625">
      <w:pPr>
        <w:pStyle w:val="Compact"/>
        <w:numPr>
          <w:ilvl w:val="0"/>
          <w:numId w:val="45"/>
        </w:numPr>
        <w:rPr>
          <w:lang w:val="fr-FR"/>
        </w:rPr>
      </w:pPr>
      <w:r w:rsidRPr="00D45B9D">
        <w:rPr>
          <w:b/>
          <w:bCs/>
          <w:lang w:val="fr-FR"/>
        </w:rPr>
        <w:t>Résumé automatique</w:t>
      </w:r>
      <w:r w:rsidRPr="00D45B9D">
        <w:rPr>
          <w:lang w:val="fr-FR"/>
        </w:rPr>
        <w:t xml:space="preserve"> : Synthèse intelligente de contenu</w:t>
      </w:r>
    </w:p>
    <w:p w:rsidR="00A77265" w:rsidRDefault="00366A05" w:rsidP="00FC0625">
      <w:pPr>
        <w:pStyle w:val="Compact"/>
        <w:numPr>
          <w:ilvl w:val="0"/>
          <w:numId w:val="45"/>
        </w:numPr>
      </w:pPr>
      <w:r>
        <w:rPr>
          <w:b/>
          <w:bCs/>
        </w:rPr>
        <w:t>Compréhension contextuelle</w:t>
      </w:r>
      <w:r>
        <w:t xml:space="preserve"> : Analyse sémantique avancée</w:t>
      </w:r>
    </w:p>
    <w:p w:rsidR="00A77265" w:rsidRPr="00D45B9D" w:rsidRDefault="00366A05" w:rsidP="00FC0625">
      <w:pPr>
        <w:pStyle w:val="Compact"/>
        <w:numPr>
          <w:ilvl w:val="0"/>
          <w:numId w:val="45"/>
        </w:numPr>
        <w:rPr>
          <w:lang w:val="fr-FR"/>
        </w:rPr>
      </w:pPr>
      <w:r w:rsidRPr="00D45B9D">
        <w:rPr>
          <w:b/>
          <w:bCs/>
          <w:lang w:val="fr-FR"/>
        </w:rPr>
        <w:t>Génération coh</w:t>
      </w:r>
      <w:r w:rsidRPr="00D45B9D">
        <w:rPr>
          <w:b/>
          <w:bCs/>
          <w:lang w:val="fr-FR"/>
        </w:rPr>
        <w:t>érente</w:t>
      </w:r>
      <w:r w:rsidRPr="00D45B9D">
        <w:rPr>
          <w:lang w:val="fr-FR"/>
        </w:rPr>
        <w:t xml:space="preserve"> : Résumés fluides et informatifs</w:t>
      </w:r>
    </w:p>
    <w:p w:rsidR="00A77265" w:rsidRPr="00D45B9D" w:rsidRDefault="00366A05">
      <w:pPr>
        <w:pStyle w:val="Titre3"/>
        <w:rPr>
          <w:lang w:val="fr-FR"/>
        </w:rPr>
      </w:pPr>
      <w:bookmarkStart w:id="103" w:name="implémentation"/>
      <w:bookmarkEnd w:id="102"/>
      <w:r w:rsidRPr="00D45B9D">
        <w:rPr>
          <w:lang w:val="fr-FR"/>
        </w:rPr>
        <w:t>Implémentation</w:t>
      </w:r>
    </w:p>
    <w:p w:rsidR="00A77265" w:rsidRDefault="00366A05">
      <w:pPr>
        <w:pStyle w:val="SourceCode"/>
      </w:pPr>
      <w:r w:rsidRPr="00D45B9D">
        <w:rPr>
          <w:rStyle w:val="ImportTok"/>
          <w:lang w:val="fr-FR"/>
        </w:rPr>
        <w:t>expor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class</w:t>
      </w:r>
      <w:r w:rsidRPr="00D45B9D">
        <w:rPr>
          <w:rStyle w:val="NormalTok"/>
          <w:lang w:val="fr-FR"/>
        </w:rPr>
        <w:t xml:space="preserve"> AIService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generateSummary</w:t>
      </w:r>
      <w:r w:rsidRPr="00D45B9D">
        <w:rPr>
          <w:rStyle w:val="NormalTok"/>
          <w:lang w:val="fr-FR"/>
        </w:rPr>
        <w:t>(content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title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>)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BuiltInTok"/>
          <w:lang w:val="fr-FR"/>
        </w:rPr>
        <w:t>Promise</w:t>
      </w:r>
      <w:r w:rsidRPr="00D45B9D">
        <w:rPr>
          <w:rStyle w:val="OperatorTok"/>
          <w:lang w:val="fr-FR"/>
        </w:rPr>
        <w:t>&lt;</w:t>
      </w:r>
      <w:r w:rsidRPr="00D45B9D">
        <w:rPr>
          <w:rStyle w:val="DataTypeTok"/>
          <w:lang w:val="fr-FR"/>
        </w:rPr>
        <w:t>string</w:t>
      </w:r>
      <w:r w:rsidRPr="00D45B9D">
        <w:rPr>
          <w:rStyle w:val="OperatorTok"/>
          <w:lang w:val="fr-FR"/>
        </w:rPr>
        <w:t>&gt;</w:t>
      </w:r>
      <w:r w:rsidRPr="00D45B9D">
        <w:rPr>
          <w:rStyle w:val="NormalTok"/>
          <w:lang w:val="fr-FR"/>
        </w:rPr>
        <w:t xml:space="preserve">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prompt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VerbatimStringTok"/>
          <w:lang w:val="fr-FR"/>
        </w:rPr>
        <w:t>`Résume cet article en 150 mots maximum...`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ge</w:t>
      </w:r>
      <w:r>
        <w:rPr>
          <w:rStyle w:val="FunctionTok"/>
        </w:rPr>
        <w:t>nerateContent</w:t>
      </w:r>
      <w:r>
        <w:rPr>
          <w:rStyle w:val="NormalTok"/>
        </w:rPr>
        <w:t>(promp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A77265" w:rsidRDefault="00366A05">
      <w:pPr>
        <w:pStyle w:val="Titre3"/>
      </w:pPr>
      <w:bookmarkStart w:id="104" w:name="avantages-1"/>
      <w:bookmarkEnd w:id="103"/>
      <w:r>
        <w:t>Avantages</w:t>
      </w:r>
    </w:p>
    <w:p w:rsidR="00A77265" w:rsidRPr="00D45B9D" w:rsidRDefault="00366A05" w:rsidP="00FC0625">
      <w:pPr>
        <w:pStyle w:val="Compact"/>
        <w:numPr>
          <w:ilvl w:val="0"/>
          <w:numId w:val="46"/>
        </w:numPr>
        <w:rPr>
          <w:lang w:val="fr-FR"/>
        </w:rPr>
      </w:pPr>
      <w:r w:rsidRPr="00D45B9D">
        <w:rPr>
          <w:b/>
          <w:bCs/>
          <w:lang w:val="fr-FR"/>
        </w:rPr>
        <w:t>Qualité élevée</w:t>
      </w:r>
      <w:r w:rsidRPr="00D45B9D">
        <w:rPr>
          <w:lang w:val="fr-FR"/>
        </w:rPr>
        <w:t xml:space="preserve"> : Résumés comparables à un humain</w:t>
      </w:r>
    </w:p>
    <w:p w:rsidR="00A77265" w:rsidRDefault="00366A05" w:rsidP="00FC0625">
      <w:pPr>
        <w:pStyle w:val="Compact"/>
        <w:numPr>
          <w:ilvl w:val="0"/>
          <w:numId w:val="46"/>
        </w:numPr>
      </w:pPr>
      <w:r>
        <w:rPr>
          <w:b/>
          <w:bCs/>
        </w:rPr>
        <w:t>Coût maîtrisé</w:t>
      </w:r>
      <w:r>
        <w:t xml:space="preserve"> : Tier gratuit généreux</w:t>
      </w:r>
    </w:p>
    <w:p w:rsidR="00A77265" w:rsidRDefault="00366A05" w:rsidP="00FC0625">
      <w:pPr>
        <w:pStyle w:val="Compact"/>
        <w:numPr>
          <w:ilvl w:val="0"/>
          <w:numId w:val="46"/>
        </w:numPr>
      </w:pPr>
      <w:r>
        <w:rPr>
          <w:b/>
          <w:bCs/>
        </w:rPr>
        <w:t>Fiabilité</w:t>
      </w:r>
      <w:r>
        <w:t xml:space="preserve"> : Infrastructure Google</w:t>
      </w:r>
    </w:p>
    <w:p w:rsidR="00A77265" w:rsidRDefault="00366A05" w:rsidP="00FC0625">
      <w:pPr>
        <w:pStyle w:val="Compact"/>
        <w:numPr>
          <w:ilvl w:val="0"/>
          <w:numId w:val="46"/>
        </w:numPr>
      </w:pPr>
      <w:r>
        <w:rPr>
          <w:b/>
          <w:bCs/>
        </w:rPr>
        <w:t>Facilité d’intégration</w:t>
      </w:r>
      <w:r>
        <w:t xml:space="preserve"> : API simple</w:t>
      </w:r>
    </w:p>
    <w:p w:rsidR="00A77265" w:rsidRDefault="00366A05">
      <w:pPr>
        <w:pStyle w:val="Titre2"/>
      </w:pPr>
      <w:bookmarkStart w:id="105" w:name="puppeteer-cheerio"/>
      <w:bookmarkEnd w:id="100"/>
      <w:bookmarkEnd w:id="104"/>
      <w:r>
        <w:t>Puppeteer &amp; Cheerio</w:t>
      </w:r>
    </w:p>
    <w:p w:rsidR="00A77265" w:rsidRDefault="00366A05">
      <w:pPr>
        <w:pStyle w:val="Titre3"/>
      </w:pPr>
      <w:bookmarkStart w:id="106" w:name="puppeteer"/>
      <w:r>
        <w:t>Puppeteer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b/>
          <w:bCs/>
          <w:lang w:val="fr-FR"/>
        </w:rPr>
        <w:t>Contrôleur de navigateur</w:t>
      </w:r>
      <w:r w:rsidRPr="00D45B9D">
        <w:rPr>
          <w:lang w:val="fr-FR"/>
        </w:rPr>
        <w:t xml:space="preserve"> Chrome headless pour le scraping de sites JavaScript.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browser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ntrolFlowTok"/>
          <w:lang w:val="fr-FR"/>
        </w:rPr>
        <w:t>await</w:t>
      </w:r>
      <w:r w:rsidRPr="00D45B9D">
        <w:rPr>
          <w:rStyle w:val="NormalTok"/>
          <w:lang w:val="fr-FR"/>
        </w:rPr>
        <w:t xml:space="preserve"> puppeteer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launch</w:t>
      </w:r>
      <w:r w:rsidRPr="00D45B9D">
        <w:rPr>
          <w:rStyle w:val="NormalTok"/>
          <w:lang w:val="fr-FR"/>
        </w:rPr>
        <w:t>()</w:t>
      </w:r>
      <w:r w:rsidRPr="00D45B9D">
        <w:rPr>
          <w:lang w:val="fr-FR"/>
        </w:rPr>
        <w:br/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page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ntrolFlowTok"/>
          <w:lang w:val="fr-FR"/>
        </w:rPr>
        <w:t>await</w:t>
      </w:r>
      <w:r w:rsidRPr="00D45B9D">
        <w:rPr>
          <w:rStyle w:val="NormalTok"/>
          <w:lang w:val="fr-FR"/>
        </w:rPr>
        <w:t xml:space="preserve"> browser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newPage</w:t>
      </w:r>
      <w:r w:rsidRPr="00D45B9D">
        <w:rPr>
          <w:rStyle w:val="NormalTok"/>
          <w:lang w:val="fr-FR"/>
        </w:rPr>
        <w:t>()</w:t>
      </w:r>
      <w:r w:rsidRPr="00D45B9D">
        <w:rPr>
          <w:lang w:val="fr-FR"/>
        </w:rPr>
        <w:br/>
      </w:r>
      <w:r w:rsidRPr="00D45B9D">
        <w:rPr>
          <w:rStyle w:val="ControlFlowTok"/>
          <w:lang w:val="fr-FR"/>
        </w:rPr>
        <w:t>await</w:t>
      </w:r>
      <w:r w:rsidRPr="00D45B9D">
        <w:rPr>
          <w:rStyle w:val="NormalTok"/>
          <w:lang w:val="fr-FR"/>
        </w:rPr>
        <w:t xml:space="preserve"> page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goto</w:t>
      </w:r>
      <w:r w:rsidRPr="00D45B9D">
        <w:rPr>
          <w:rStyle w:val="NormalTok"/>
          <w:lang w:val="fr-FR"/>
        </w:rPr>
        <w:t>(url)</w:t>
      </w:r>
      <w:r w:rsidRPr="00D45B9D">
        <w:rPr>
          <w:lang w:val="fr-FR"/>
        </w:rPr>
        <w:br/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content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ntrolFlowTok"/>
          <w:lang w:val="fr-FR"/>
        </w:rPr>
        <w:t>await</w:t>
      </w:r>
      <w:r w:rsidRPr="00D45B9D">
        <w:rPr>
          <w:rStyle w:val="NormalTok"/>
          <w:lang w:val="fr-FR"/>
        </w:rPr>
        <w:t xml:space="preserve"> page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content</w:t>
      </w:r>
      <w:r w:rsidRPr="00D45B9D">
        <w:rPr>
          <w:rStyle w:val="NormalTok"/>
          <w:lang w:val="fr-FR"/>
        </w:rPr>
        <w:t>()</w:t>
      </w:r>
    </w:p>
    <w:p w:rsidR="00A77265" w:rsidRPr="00D45B9D" w:rsidRDefault="00366A05">
      <w:pPr>
        <w:pStyle w:val="Titre3"/>
        <w:rPr>
          <w:lang w:val="fr-FR"/>
        </w:rPr>
      </w:pPr>
      <w:bookmarkStart w:id="107" w:name="cheerio"/>
      <w:bookmarkEnd w:id="106"/>
      <w:r w:rsidRPr="00D45B9D">
        <w:rPr>
          <w:lang w:val="fr-FR"/>
        </w:rPr>
        <w:t>Cheerio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b/>
          <w:bCs/>
          <w:lang w:val="fr-FR"/>
        </w:rPr>
        <w:t>Parser HTML</w:t>
      </w:r>
      <w:r w:rsidRPr="00D45B9D">
        <w:rPr>
          <w:lang w:val="fr-FR"/>
        </w:rPr>
        <w:t xml:space="preserve"> côté serveu</w:t>
      </w:r>
      <w:r w:rsidRPr="00D45B9D">
        <w:rPr>
          <w:lang w:val="fr-FR"/>
        </w:rPr>
        <w:t>r avec syntaxe jQuery pour l’extraction de données.</w:t>
      </w:r>
    </w:p>
    <w:p w:rsidR="00A77265" w:rsidRDefault="00366A05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$ </w:t>
      </w:r>
      <w:r>
        <w:rPr>
          <w:rStyle w:val="OperatorTok"/>
        </w:rPr>
        <w:t>=</w:t>
      </w:r>
      <w:r>
        <w:rPr>
          <w:rStyle w:val="NormalTok"/>
        </w:rPr>
        <w:t xml:space="preserve"> cheerio</w:t>
      </w:r>
      <w:r>
        <w:rPr>
          <w:rStyle w:val="OperatorTok"/>
        </w:rPr>
        <w:t>.</w:t>
      </w:r>
      <w:r>
        <w:rPr>
          <w:rStyle w:val="FunctionTok"/>
        </w:rPr>
        <w:t>load</w:t>
      </w:r>
      <w:r>
        <w:rPr>
          <w:rStyle w:val="NormalTok"/>
        </w:rPr>
        <w:t>(html)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h1.article-title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.article-content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)</w:t>
      </w:r>
    </w:p>
    <w:p w:rsidR="00A77265" w:rsidRDefault="00366A05">
      <w:pPr>
        <w:pStyle w:val="Titre3"/>
      </w:pPr>
      <w:bookmarkStart w:id="108" w:name="avantages-combinés"/>
      <w:bookmarkEnd w:id="107"/>
      <w:r>
        <w:t>Avantages Combinés</w:t>
      </w:r>
    </w:p>
    <w:p w:rsidR="00A77265" w:rsidRPr="00D45B9D" w:rsidRDefault="00366A05" w:rsidP="00FC0625">
      <w:pPr>
        <w:pStyle w:val="Compact"/>
        <w:numPr>
          <w:ilvl w:val="0"/>
          <w:numId w:val="47"/>
        </w:numPr>
        <w:rPr>
          <w:lang w:val="fr-FR"/>
        </w:rPr>
      </w:pPr>
      <w:r w:rsidRPr="00D45B9D">
        <w:rPr>
          <w:lang w:val="fr-FR"/>
        </w:rPr>
        <w:t>Gestion des sites modernes (SPA, JavaScript)</w:t>
      </w:r>
    </w:p>
    <w:p w:rsidR="00A77265" w:rsidRDefault="00366A05" w:rsidP="00FC0625">
      <w:pPr>
        <w:pStyle w:val="Compact"/>
        <w:numPr>
          <w:ilvl w:val="0"/>
          <w:numId w:val="47"/>
        </w:numPr>
      </w:pPr>
      <w:r>
        <w:t>Extraction précise de d</w:t>
      </w:r>
      <w:r>
        <w:t>onnées structurées</w:t>
      </w:r>
    </w:p>
    <w:p w:rsidR="00A77265" w:rsidRDefault="00366A05" w:rsidP="00FC0625">
      <w:pPr>
        <w:pStyle w:val="Compact"/>
        <w:numPr>
          <w:ilvl w:val="0"/>
          <w:numId w:val="47"/>
        </w:numPr>
      </w:pPr>
      <w:r>
        <w:t>Performance optimisée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09" w:name="architecture-système"/>
      <w:bookmarkEnd w:id="91"/>
      <w:bookmarkEnd w:id="105"/>
      <w:bookmarkEnd w:id="108"/>
      <w:r w:rsidRPr="00D45B9D">
        <w:rPr>
          <w:lang w:val="fr-FR"/>
        </w:rPr>
        <w:t>2.3 Architecture Système</w:t>
      </w:r>
    </w:p>
    <w:p w:rsidR="00A77265" w:rsidRPr="00D45B9D" w:rsidRDefault="00366A05">
      <w:pPr>
        <w:pStyle w:val="Titre2"/>
        <w:rPr>
          <w:lang w:val="fr-FR"/>
        </w:rPr>
      </w:pPr>
      <w:bookmarkStart w:id="110" w:name="architecture-en-couches"/>
      <w:r w:rsidRPr="00D45B9D">
        <w:rPr>
          <w:lang w:val="fr-FR"/>
        </w:rPr>
        <w:t>Architecture en Couches</w:t>
      </w:r>
    </w:p>
    <w:p w:rsidR="00A77265" w:rsidRPr="00D45B9D" w:rsidRDefault="00366A05">
      <w:pPr>
        <w:pStyle w:val="Titre3"/>
        <w:rPr>
          <w:lang w:val="fr-FR"/>
        </w:rPr>
      </w:pPr>
      <w:bookmarkStart w:id="111" w:name="couche-présentation-api-layer"/>
      <w:r w:rsidRPr="00D45B9D">
        <w:rPr>
          <w:lang w:val="fr-FR"/>
        </w:rPr>
        <w:t>Couche Présentation (API Layer)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CommentTok"/>
          <w:lang w:val="fr-FR"/>
        </w:rPr>
        <w:t>// ArticlesController - Point d'entrée API</w:t>
      </w:r>
      <w:r w:rsidRPr="00D45B9D">
        <w:rPr>
          <w:lang w:val="fr-FR"/>
        </w:rPr>
        <w:br/>
      </w:r>
      <w:r w:rsidRPr="00D45B9D">
        <w:rPr>
          <w:rStyle w:val="ImportTok"/>
          <w:lang w:val="fr-FR"/>
        </w:rPr>
        <w:t>expor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ImportTok"/>
          <w:lang w:val="fr-FR"/>
        </w:rPr>
        <w:t>defaul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class</w:t>
      </w:r>
      <w:r w:rsidRPr="00D45B9D">
        <w:rPr>
          <w:rStyle w:val="NormalTok"/>
          <w:lang w:val="fr-FR"/>
        </w:rPr>
        <w:t xml:space="preserve"> ArticlesController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index</w:t>
      </w:r>
      <w:r w:rsidRPr="00D45B9D">
        <w:rPr>
          <w:rStyle w:val="NormalTok"/>
          <w:lang w:val="fr-FR"/>
        </w:rPr>
        <w:t xml:space="preserve">() </w:t>
      </w:r>
      <w:r w:rsidRPr="00D45B9D">
        <w:rPr>
          <w:rStyle w:val="CommentTok"/>
          <w:lang w:val="fr-FR"/>
        </w:rPr>
        <w:t>// GET /api/articles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search</w:t>
      </w:r>
      <w:r w:rsidRPr="00D45B9D">
        <w:rPr>
          <w:rStyle w:val="NormalTok"/>
          <w:lang w:val="fr-FR"/>
        </w:rPr>
        <w:t xml:space="preserve">() </w:t>
      </w:r>
      <w:r w:rsidRPr="00D45B9D">
        <w:rPr>
          <w:rStyle w:val="CommentTok"/>
          <w:lang w:val="fr-FR"/>
        </w:rPr>
        <w:t>// GET /api/articles/search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bySource</w:t>
      </w:r>
      <w:r w:rsidRPr="00D45B9D">
        <w:rPr>
          <w:rStyle w:val="NormalTok"/>
          <w:lang w:val="fr-FR"/>
        </w:rPr>
        <w:t xml:space="preserve">() </w:t>
      </w:r>
      <w:r w:rsidRPr="00D45B9D">
        <w:rPr>
          <w:rStyle w:val="CommentTok"/>
          <w:lang w:val="fr-FR"/>
        </w:rPr>
        <w:t>// GET /api/articles/source/:source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latest</w:t>
      </w:r>
      <w:r w:rsidRPr="00D45B9D">
        <w:rPr>
          <w:rStyle w:val="NormalTok"/>
          <w:lang w:val="fr-FR"/>
        </w:rPr>
        <w:t xml:space="preserve">() </w:t>
      </w:r>
      <w:r w:rsidRPr="00D45B9D">
        <w:rPr>
          <w:rStyle w:val="CommentTok"/>
          <w:lang w:val="fr-FR"/>
        </w:rPr>
        <w:t>// GET /api/articles/latest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scrape</w:t>
      </w:r>
      <w:r w:rsidRPr="00D45B9D">
        <w:rPr>
          <w:rStyle w:val="NormalTok"/>
          <w:lang w:val="fr-FR"/>
        </w:rPr>
        <w:t xml:space="preserve">() </w:t>
      </w:r>
      <w:r w:rsidRPr="00D45B9D">
        <w:rPr>
          <w:rStyle w:val="CommentTok"/>
          <w:lang w:val="fr-FR"/>
        </w:rPr>
        <w:t>// POST /api/scrape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status</w:t>
      </w:r>
      <w:r w:rsidRPr="00D45B9D">
        <w:rPr>
          <w:rStyle w:val="NormalTok"/>
          <w:lang w:val="fr-FR"/>
        </w:rPr>
        <w:t xml:space="preserve">() </w:t>
      </w:r>
      <w:r w:rsidRPr="00D45B9D">
        <w:rPr>
          <w:rStyle w:val="CommentTok"/>
          <w:lang w:val="fr-FR"/>
        </w:rPr>
        <w:t>// GET /api/status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>}</w:t>
      </w:r>
    </w:p>
    <w:p w:rsidR="00A77265" w:rsidRDefault="00366A05">
      <w:pPr>
        <w:pStyle w:val="FirstParagraph"/>
      </w:pPr>
      <w:proofErr w:type="gramStart"/>
      <w:r>
        <w:rPr>
          <w:b/>
          <w:bCs/>
        </w:rPr>
        <w:t>Responsabilités</w:t>
      </w:r>
      <w:r>
        <w:t xml:space="preserve"> :</w:t>
      </w:r>
      <w:proofErr w:type="gramEnd"/>
    </w:p>
    <w:p w:rsidR="00A77265" w:rsidRDefault="00366A05" w:rsidP="00FC0625">
      <w:pPr>
        <w:pStyle w:val="Compact"/>
        <w:numPr>
          <w:ilvl w:val="0"/>
          <w:numId w:val="48"/>
        </w:numPr>
      </w:pPr>
      <w:r>
        <w:t>Validation des paramètres</w:t>
      </w:r>
    </w:p>
    <w:p w:rsidR="00A77265" w:rsidRDefault="00366A05" w:rsidP="00FC0625">
      <w:pPr>
        <w:pStyle w:val="Compact"/>
        <w:numPr>
          <w:ilvl w:val="0"/>
          <w:numId w:val="48"/>
        </w:numPr>
      </w:pPr>
      <w:r>
        <w:t>Formatage des réponses JSON</w:t>
      </w:r>
    </w:p>
    <w:p w:rsidR="00A77265" w:rsidRDefault="00366A05" w:rsidP="00FC0625">
      <w:pPr>
        <w:pStyle w:val="Compact"/>
        <w:numPr>
          <w:ilvl w:val="0"/>
          <w:numId w:val="48"/>
        </w:numPr>
      </w:pPr>
      <w:r>
        <w:t>Gestion des codes HTTP</w:t>
      </w:r>
    </w:p>
    <w:p w:rsidR="00A77265" w:rsidRPr="00D45B9D" w:rsidRDefault="00366A05">
      <w:pPr>
        <w:pStyle w:val="Titre3"/>
        <w:rPr>
          <w:lang w:val="fr-FR"/>
        </w:rPr>
      </w:pPr>
      <w:bookmarkStart w:id="112" w:name="couche-logique-métier-business-layer"/>
      <w:bookmarkEnd w:id="111"/>
      <w:r w:rsidRPr="00D45B9D">
        <w:rPr>
          <w:lang w:val="fr-FR"/>
        </w:rPr>
        <w:t>Couche Logique Métier (Business Layer)</w:t>
      </w:r>
    </w:p>
    <w:p w:rsidR="00A77265" w:rsidRDefault="00366A05">
      <w:pPr>
        <w:pStyle w:val="Titre4"/>
      </w:pPr>
      <w:bookmarkStart w:id="113" w:name="supabaseservice"/>
      <w:r>
        <w:t>SupabaseService</w:t>
      </w:r>
    </w:p>
    <w:p w:rsidR="00A77265" w:rsidRDefault="00366A0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upabase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createArticle</w:t>
      </w:r>
      <w:r>
        <w:rPr>
          <w:rStyle w:val="NormalTok"/>
        </w:rPr>
        <w:t>(data</w:t>
      </w:r>
      <w:r>
        <w:rPr>
          <w:rStyle w:val="OperatorTok"/>
        </w:rPr>
        <w:t>:</w:t>
      </w:r>
      <w:r>
        <w:rPr>
          <w:rStyle w:val="NormalTok"/>
        </w:rPr>
        <w:t xml:space="preserve"> Article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Articles</w:t>
      </w:r>
      <w:r>
        <w:rPr>
          <w:rStyle w:val="NormalTok"/>
        </w:rPr>
        <w:t>(lim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,</w:t>
      </w:r>
      <w:r>
        <w:rPr>
          <w:rStyle w:val="NormalTok"/>
        </w:rPr>
        <w:t xml:space="preserve"> offs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searchArticles</w:t>
      </w:r>
      <w:r>
        <w:rPr>
          <w:rStyle w:val="NormalTok"/>
        </w:rPr>
        <w:t>(que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lim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ArticlesBySource</w:t>
      </w:r>
      <w:r>
        <w:rPr>
          <w:rStyle w:val="NormalTok"/>
        </w:rPr>
        <w:t>(sour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lim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A77265" w:rsidRDefault="00366A05">
      <w:pPr>
        <w:pStyle w:val="Titre4"/>
      </w:pPr>
      <w:bookmarkStart w:id="114" w:name="scraperservice"/>
      <w:bookmarkEnd w:id="113"/>
      <w:r>
        <w:t>ScraperService</w:t>
      </w:r>
    </w:p>
    <w:p w:rsidR="00A77265" w:rsidRDefault="00366A0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craper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scrapeAllSources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scrapeTheVerge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ScrapedArticle[]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scrapeCNET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</w:t>
      </w:r>
      <w:r>
        <w:rPr>
          <w:rStyle w:val="BuiltInTok"/>
        </w:rPr>
        <w:t>omise</w:t>
      </w:r>
      <w:r>
        <w:rPr>
          <w:rStyle w:val="OperatorTok"/>
        </w:rPr>
        <w:t>&lt;</w:t>
      </w:r>
      <w:r>
        <w:rPr>
          <w:rStyle w:val="NormalTok"/>
        </w:rPr>
        <w:t>ScrapedArticle[]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scrapeWired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ScrapedArticle[]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}</w:t>
      </w:r>
    </w:p>
    <w:p w:rsidR="00A77265" w:rsidRDefault="00366A05">
      <w:pPr>
        <w:pStyle w:val="Titre4"/>
      </w:pPr>
      <w:bookmarkStart w:id="115" w:name="aiservice"/>
      <w:bookmarkEnd w:id="114"/>
      <w:r>
        <w:t>AIService</w:t>
      </w:r>
    </w:p>
    <w:p w:rsidR="00A77265" w:rsidRDefault="00366A0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I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nerateSummary</w:t>
      </w:r>
      <w:r>
        <w:rPr>
          <w:rStyle w:val="NormalTok"/>
        </w:rPr>
        <w:t>(cont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string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}</w:t>
      </w:r>
    </w:p>
    <w:p w:rsidR="00A77265" w:rsidRDefault="00366A05">
      <w:pPr>
        <w:pStyle w:val="Titre4"/>
      </w:pPr>
      <w:bookmarkStart w:id="116" w:name="cronservice"/>
      <w:bookmarkEnd w:id="115"/>
      <w:r>
        <w:t>CronService</w:t>
      </w:r>
    </w:p>
    <w:p w:rsidR="00A77265" w:rsidRDefault="00366A0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ron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runManualScrape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Status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{ isRunn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</w:p>
    <w:p w:rsidR="00A77265" w:rsidRPr="00D45B9D" w:rsidRDefault="00366A05">
      <w:pPr>
        <w:pStyle w:val="Titre3"/>
        <w:rPr>
          <w:lang w:val="fr-FR"/>
        </w:rPr>
      </w:pPr>
      <w:bookmarkStart w:id="117" w:name="flux-de-données-1"/>
      <w:bookmarkEnd w:id="112"/>
      <w:bookmarkEnd w:id="116"/>
      <w:r w:rsidRPr="00D45B9D">
        <w:rPr>
          <w:lang w:val="fr-FR"/>
        </w:rPr>
        <w:t>Flux de Données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VerbatimChar"/>
          <w:lang w:val="fr-FR"/>
        </w:rPr>
        <w:t>1. CronService → déclenche scraping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2. ScraperService → collecte articles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3. AIService → génère résumés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4. SupabaseService → stocke en base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5. ArticlesController → expose via API</w:t>
      </w:r>
    </w:p>
    <w:p w:rsidR="00A77265" w:rsidRPr="00D45B9D" w:rsidRDefault="00366A05">
      <w:pPr>
        <w:pStyle w:val="Titre2"/>
        <w:rPr>
          <w:lang w:val="fr-FR"/>
        </w:rPr>
      </w:pPr>
      <w:bookmarkStart w:id="118" w:name="modèle-de-données"/>
      <w:bookmarkEnd w:id="110"/>
      <w:bookmarkEnd w:id="117"/>
      <w:r w:rsidRPr="00D45B9D">
        <w:rPr>
          <w:lang w:val="fr-FR"/>
        </w:rPr>
        <w:t>Modèle de Données</w:t>
      </w:r>
    </w:p>
    <w:p w:rsidR="00A77265" w:rsidRPr="00D45B9D" w:rsidRDefault="00366A05">
      <w:pPr>
        <w:pStyle w:val="Titre3"/>
        <w:rPr>
          <w:lang w:val="fr-FR"/>
        </w:rPr>
      </w:pPr>
      <w:bookmarkStart w:id="119" w:name="structure-article"/>
      <w:r w:rsidRPr="00D45B9D">
        <w:rPr>
          <w:lang w:val="fr-FR"/>
        </w:rPr>
        <w:t>Structure Article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KeywordTok"/>
          <w:lang w:val="fr-FR"/>
        </w:rPr>
        <w:t>interface</w:t>
      </w:r>
      <w:r w:rsidRPr="00D45B9D">
        <w:rPr>
          <w:rStyle w:val="NormalTok"/>
          <w:lang w:val="fr-FR"/>
        </w:rPr>
        <w:t xml:space="preserve"> ArticleData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_id</w:t>
      </w:r>
      <w:r w:rsidRPr="00D45B9D">
        <w:rPr>
          <w:rStyle w:val="OperatorTok"/>
          <w:lang w:val="fr-FR"/>
        </w:rPr>
        <w:t>?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mmentTok"/>
          <w:lang w:val="fr-FR"/>
        </w:rPr>
        <w:t>// UUID unique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title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mmentTok"/>
          <w:lang w:val="fr-FR"/>
        </w:rPr>
        <w:t>// Titre de l'article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source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mmentTok"/>
          <w:lang w:val="fr-FR"/>
        </w:rPr>
        <w:t>// Source (The Verge, CNET, Wired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url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mmentTok"/>
          <w:lang w:val="fr-FR"/>
        </w:rPr>
        <w:t>// URL originale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cont</w:t>
      </w:r>
      <w:r w:rsidRPr="00D45B9D">
        <w:rPr>
          <w:rStyle w:val="NormalTok"/>
          <w:lang w:val="fr-FR"/>
        </w:rPr>
        <w:t>ent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mmentTok"/>
          <w:lang w:val="fr-FR"/>
        </w:rPr>
        <w:t>// Contenu complet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summary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mmentTok"/>
          <w:lang w:val="fr-FR"/>
        </w:rPr>
        <w:t>// Résumé IA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createdAt</w:t>
      </w:r>
      <w:r w:rsidRPr="00D45B9D">
        <w:rPr>
          <w:rStyle w:val="OperatorTok"/>
          <w:lang w:val="fr-FR"/>
        </w:rPr>
        <w:t>?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BuiltInTok"/>
          <w:lang w:val="fr-FR"/>
        </w:rPr>
        <w:t>Date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CommentTok"/>
          <w:lang w:val="fr-FR"/>
        </w:rPr>
        <w:t>// Date de création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>}</w:t>
      </w:r>
    </w:p>
    <w:p w:rsidR="00A77265" w:rsidRDefault="00366A05">
      <w:pPr>
        <w:pStyle w:val="Titre3"/>
      </w:pPr>
      <w:bookmarkStart w:id="120" w:name="relations-et-index"/>
      <w:bookmarkEnd w:id="119"/>
      <w:r>
        <w:t xml:space="preserve">Relations </w:t>
      </w:r>
      <w:proofErr w:type="gramStart"/>
      <w:r>
        <w:t>et</w:t>
      </w:r>
      <w:proofErr w:type="gramEnd"/>
      <w:r>
        <w:t xml:space="preserve"> Index</w:t>
      </w:r>
    </w:p>
    <w:p w:rsidR="00A77265" w:rsidRPr="00D45B9D" w:rsidRDefault="00366A05" w:rsidP="00FC0625">
      <w:pPr>
        <w:pStyle w:val="Compact"/>
        <w:numPr>
          <w:ilvl w:val="0"/>
          <w:numId w:val="49"/>
        </w:numPr>
        <w:rPr>
          <w:lang w:val="fr-FR"/>
        </w:rPr>
      </w:pPr>
      <w:r w:rsidRPr="00D45B9D">
        <w:rPr>
          <w:b/>
          <w:bCs/>
          <w:lang w:val="fr-FR"/>
        </w:rPr>
        <w:t>Index par source</w:t>
      </w:r>
      <w:r w:rsidRPr="00D45B9D">
        <w:rPr>
          <w:lang w:val="fr-FR"/>
        </w:rPr>
        <w:t xml:space="preserve"> : Recherche rapide par site</w:t>
      </w:r>
    </w:p>
    <w:p w:rsidR="00A77265" w:rsidRPr="00D45B9D" w:rsidRDefault="00366A05" w:rsidP="00FC0625">
      <w:pPr>
        <w:pStyle w:val="Compact"/>
        <w:numPr>
          <w:ilvl w:val="0"/>
          <w:numId w:val="49"/>
        </w:numPr>
        <w:rPr>
          <w:lang w:val="fr-FR"/>
        </w:rPr>
      </w:pPr>
      <w:r w:rsidRPr="00D45B9D">
        <w:rPr>
          <w:b/>
          <w:bCs/>
          <w:lang w:val="fr-FR"/>
        </w:rPr>
        <w:t>Index temporel</w:t>
      </w:r>
      <w:r w:rsidRPr="00D45B9D">
        <w:rPr>
          <w:lang w:val="fr-FR"/>
        </w:rPr>
        <w:t xml:space="preserve"> : Tri par date de publication</w:t>
      </w:r>
    </w:p>
    <w:p w:rsidR="00A77265" w:rsidRPr="00D45B9D" w:rsidRDefault="00366A05" w:rsidP="00FC0625">
      <w:pPr>
        <w:pStyle w:val="Compact"/>
        <w:numPr>
          <w:ilvl w:val="0"/>
          <w:numId w:val="49"/>
        </w:numPr>
        <w:rPr>
          <w:lang w:val="fr-FR"/>
        </w:rPr>
      </w:pPr>
      <w:r w:rsidRPr="00D45B9D">
        <w:rPr>
          <w:b/>
          <w:bCs/>
          <w:lang w:val="fr-FR"/>
        </w:rPr>
        <w:t>Index URL unique</w:t>
      </w:r>
      <w:r w:rsidRPr="00D45B9D">
        <w:rPr>
          <w:lang w:val="fr-FR"/>
        </w:rPr>
        <w:t xml:space="preserve"> : Prévention des doublons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21" w:name="chapitre-3-conception-et-réalisation"/>
      <w:bookmarkEnd w:id="109"/>
      <w:bookmarkEnd w:id="118"/>
      <w:bookmarkEnd w:id="120"/>
      <w:r w:rsidRPr="00D45B9D">
        <w:rPr>
          <w:lang w:val="fr-FR"/>
        </w:rPr>
        <w:t>Chapitre 3 : Conception et Réalisation</w:t>
      </w:r>
    </w:p>
    <w:p w:rsidR="00A77265" w:rsidRPr="00D45B9D" w:rsidRDefault="00366A05">
      <w:pPr>
        <w:pStyle w:val="Titre2"/>
        <w:rPr>
          <w:lang w:val="fr-FR"/>
        </w:rPr>
      </w:pPr>
      <w:bookmarkStart w:id="122" w:name="modélisation-des-données"/>
      <w:r w:rsidRPr="00D45B9D">
        <w:rPr>
          <w:lang w:val="fr-FR"/>
        </w:rPr>
        <w:t>3.1 Modélisation des Données</w:t>
      </w:r>
    </w:p>
    <w:p w:rsidR="00A77265" w:rsidRDefault="00366A05">
      <w:pPr>
        <w:pStyle w:val="Titre3"/>
      </w:pPr>
      <w:bookmarkStart w:id="123" w:name="schéma-de-base-de-données"/>
      <w:r>
        <w:t>Schéma de Base de Données</w:t>
      </w:r>
    </w:p>
    <w:p w:rsidR="00A77265" w:rsidRDefault="00366A05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rticles (</w:t>
      </w:r>
      <w:r>
        <w:br/>
      </w:r>
      <w:r>
        <w:rPr>
          <w:rStyle w:val="NormalTok"/>
        </w:rPr>
        <w:t xml:space="preserve">  _id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ource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rl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ontent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createdAt"</w:t>
      </w:r>
      <w:r>
        <w:rPr>
          <w:rStyle w:val="NormalTok"/>
        </w:rPr>
        <w:t xml:space="preserve">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"updatedAt"</w:t>
      </w:r>
      <w:r>
        <w:rPr>
          <w:rStyle w:val="NormalTok"/>
        </w:rPr>
        <w:t xml:space="preserve">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DataTypeTok"/>
        </w:rPr>
        <w:t>ZONE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Optimisations performanc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rticles_source </w:t>
      </w:r>
      <w:r>
        <w:rPr>
          <w:rStyle w:val="KeywordTok"/>
        </w:rPr>
        <w:t>ON</w:t>
      </w:r>
      <w:r>
        <w:rPr>
          <w:rStyle w:val="NormalTok"/>
        </w:rPr>
        <w:t xml:space="preserve"> articles(</w:t>
      </w:r>
      <w:r>
        <w:rPr>
          <w:rStyle w:val="KeywordTok"/>
        </w:rPr>
        <w:t>sourc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rticles_created_at </w:t>
      </w:r>
      <w:r>
        <w:rPr>
          <w:rStyle w:val="KeywordTok"/>
        </w:rPr>
        <w:t>ON</w:t>
      </w:r>
      <w:r>
        <w:rPr>
          <w:rStyle w:val="NormalTok"/>
        </w:rPr>
        <w:t xml:space="preserve"> articles(</w:t>
      </w:r>
      <w:r>
        <w:rPr>
          <w:rStyle w:val="OtherTok"/>
        </w:rPr>
        <w:t>"createdAt"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dx_articles_url </w:t>
      </w:r>
      <w:r>
        <w:rPr>
          <w:rStyle w:val="KeywordTok"/>
        </w:rPr>
        <w:t>ON</w:t>
      </w:r>
      <w:r>
        <w:rPr>
          <w:rStyle w:val="NormalTok"/>
        </w:rPr>
        <w:t xml:space="preserve"> articles(url);</w:t>
      </w:r>
    </w:p>
    <w:p w:rsidR="00A77265" w:rsidRDefault="00366A05">
      <w:pPr>
        <w:pStyle w:val="Titre3"/>
      </w:pPr>
      <w:bookmarkStart w:id="124" w:name="contraintes-et-règles"/>
      <w:bookmarkEnd w:id="123"/>
      <w:r>
        <w:t>Contraintes et Règles</w:t>
      </w:r>
    </w:p>
    <w:p w:rsidR="00A77265" w:rsidRPr="00D45B9D" w:rsidRDefault="00366A05" w:rsidP="00FC0625">
      <w:pPr>
        <w:pStyle w:val="Compact"/>
        <w:numPr>
          <w:ilvl w:val="0"/>
          <w:numId w:val="50"/>
        </w:numPr>
        <w:rPr>
          <w:lang w:val="fr-FR"/>
        </w:rPr>
      </w:pPr>
      <w:r w:rsidRPr="00D45B9D">
        <w:rPr>
          <w:b/>
          <w:bCs/>
          <w:lang w:val="fr-FR"/>
        </w:rPr>
        <w:t>Unicité URL</w:t>
      </w:r>
      <w:r w:rsidRPr="00D45B9D">
        <w:rPr>
          <w:lang w:val="fr-FR"/>
        </w:rPr>
        <w:t xml:space="preserve"> : Prévient les doublons automatiquement</w:t>
      </w:r>
    </w:p>
    <w:p w:rsidR="00A77265" w:rsidRPr="00D45B9D" w:rsidRDefault="00366A05" w:rsidP="00FC0625">
      <w:pPr>
        <w:pStyle w:val="Compact"/>
        <w:numPr>
          <w:ilvl w:val="0"/>
          <w:numId w:val="50"/>
        </w:numPr>
        <w:rPr>
          <w:lang w:val="fr-FR"/>
        </w:rPr>
      </w:pPr>
      <w:r w:rsidRPr="00D45B9D">
        <w:rPr>
          <w:b/>
          <w:bCs/>
          <w:lang w:val="fr-FR"/>
        </w:rPr>
        <w:t>Champs obligatoires</w:t>
      </w:r>
      <w:r w:rsidRPr="00D45B9D">
        <w:rPr>
          <w:lang w:val="fr-FR"/>
        </w:rPr>
        <w:t xml:space="preserve"> : Assure l’intégrité des données</w:t>
      </w:r>
    </w:p>
    <w:p w:rsidR="00A77265" w:rsidRDefault="00366A05" w:rsidP="00FC0625">
      <w:pPr>
        <w:pStyle w:val="Compact"/>
        <w:numPr>
          <w:ilvl w:val="0"/>
          <w:numId w:val="50"/>
        </w:numPr>
      </w:pPr>
      <w:r>
        <w:rPr>
          <w:b/>
          <w:bCs/>
        </w:rPr>
        <w:t>Timestamps automatiques</w:t>
      </w:r>
      <w:r>
        <w:t xml:space="preserve"> </w:t>
      </w:r>
      <w:r>
        <w:t>: Traçabilité complète</w:t>
      </w:r>
    </w:p>
    <w:p w:rsidR="00A77265" w:rsidRPr="00D45B9D" w:rsidRDefault="00366A05" w:rsidP="00FC0625">
      <w:pPr>
        <w:pStyle w:val="Compact"/>
        <w:numPr>
          <w:ilvl w:val="0"/>
          <w:numId w:val="50"/>
        </w:numPr>
        <w:rPr>
          <w:lang w:val="fr-FR"/>
        </w:rPr>
      </w:pPr>
      <w:r w:rsidRPr="00D45B9D">
        <w:rPr>
          <w:b/>
          <w:bCs/>
          <w:lang w:val="fr-FR"/>
        </w:rPr>
        <w:t>Politiques de sécurité</w:t>
      </w:r>
      <w:r w:rsidRPr="00D45B9D">
        <w:rPr>
          <w:lang w:val="fr-FR"/>
        </w:rPr>
        <w:t xml:space="preserve"> : Row Level Security activée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25" w:name="services-métier"/>
      <w:bookmarkEnd w:id="121"/>
      <w:bookmarkEnd w:id="122"/>
      <w:bookmarkEnd w:id="124"/>
      <w:r w:rsidRPr="00D45B9D">
        <w:rPr>
          <w:lang w:val="fr-FR"/>
        </w:rPr>
        <w:t>3.2 Services Métier</w:t>
      </w:r>
    </w:p>
    <w:p w:rsidR="00A77265" w:rsidRPr="00D45B9D" w:rsidRDefault="00366A05">
      <w:pPr>
        <w:pStyle w:val="Titre2"/>
        <w:rPr>
          <w:lang w:val="fr-FR"/>
        </w:rPr>
      </w:pPr>
      <w:bookmarkStart w:id="126" w:name="scraperservice---collecteur-darticles"/>
      <w:r w:rsidRPr="00D45B9D">
        <w:rPr>
          <w:lang w:val="fr-FR"/>
        </w:rPr>
        <w:t>ScraperService - Collecteur d’Articles</w:t>
      </w:r>
    </w:p>
    <w:p w:rsidR="00A77265" w:rsidRPr="00D45B9D" w:rsidRDefault="00366A05">
      <w:pPr>
        <w:pStyle w:val="Titre3"/>
        <w:rPr>
          <w:lang w:val="fr-FR"/>
        </w:rPr>
      </w:pPr>
      <w:bookmarkStart w:id="127" w:name="fonctionnement"/>
      <w:r w:rsidRPr="00D45B9D">
        <w:rPr>
          <w:lang w:val="fr-FR"/>
        </w:rPr>
        <w:t>Fonctionnement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ImportTok"/>
          <w:lang w:val="fr-FR"/>
        </w:rPr>
        <w:t>expor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class</w:t>
      </w:r>
      <w:r w:rsidRPr="00D45B9D">
        <w:rPr>
          <w:rStyle w:val="NormalTok"/>
          <w:lang w:val="fr-FR"/>
        </w:rPr>
        <w:t xml:space="preserve"> ScraperService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scrapeAllSources</w:t>
      </w:r>
      <w:r w:rsidRPr="00D45B9D">
        <w:rPr>
          <w:rStyle w:val="NormalTok"/>
          <w:lang w:val="fr-FR"/>
        </w:rPr>
        <w:t>()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BuiltInTok"/>
          <w:lang w:val="fr-FR"/>
        </w:rPr>
        <w:t>Promise</w:t>
      </w:r>
      <w:r w:rsidRPr="00D45B9D">
        <w:rPr>
          <w:rStyle w:val="OperatorTok"/>
          <w:lang w:val="fr-FR"/>
        </w:rPr>
        <w:t>&lt;</w:t>
      </w:r>
      <w:r w:rsidRPr="00D45B9D">
        <w:rPr>
          <w:rStyle w:val="DataTypeTok"/>
          <w:lang w:val="fr-FR"/>
        </w:rPr>
        <w:t>void</w:t>
      </w:r>
      <w:r w:rsidRPr="00D45B9D">
        <w:rPr>
          <w:rStyle w:val="OperatorTok"/>
          <w:lang w:val="fr-FR"/>
        </w:rPr>
        <w:t>&gt;</w:t>
      </w:r>
      <w:r w:rsidRPr="00D45B9D">
        <w:rPr>
          <w:rStyle w:val="NormalTok"/>
          <w:lang w:val="fr-FR"/>
        </w:rPr>
        <w:t xml:space="preserve">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sources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[</w:t>
      </w:r>
      <w:r w:rsidRPr="00D45B9D">
        <w:rPr>
          <w:rStyle w:val="StringTok"/>
          <w:lang w:val="fr-FR"/>
        </w:rPr>
        <w:t>'theVerge'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StringTok"/>
          <w:lang w:val="fr-FR"/>
        </w:rPr>
        <w:t>'cnet'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StringTok"/>
          <w:lang w:val="fr-FR"/>
        </w:rPr>
        <w:t>'wired'</w:t>
      </w:r>
      <w:r w:rsidRPr="00D45B9D">
        <w:rPr>
          <w:rStyle w:val="NormalTok"/>
          <w:lang w:val="fr-FR"/>
        </w:rPr>
        <w:t>]</w:t>
      </w:r>
      <w:r w:rsidRPr="00D45B9D">
        <w:rPr>
          <w:lang w:val="fr-FR"/>
        </w:rPr>
        <w:br/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ControlFlowTok"/>
          <w:lang w:val="fr-FR"/>
        </w:rPr>
        <w:t>for</w:t>
      </w:r>
      <w:r w:rsidRPr="00D45B9D">
        <w:rPr>
          <w:rStyle w:val="NormalTok"/>
          <w:lang w:val="fr-FR"/>
        </w:rPr>
        <w:t xml:space="preserve"> (</w:t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source </w:t>
      </w:r>
      <w:r w:rsidRPr="00D45B9D">
        <w:rPr>
          <w:rStyle w:val="KeywordTok"/>
          <w:lang w:val="fr-FR"/>
        </w:rPr>
        <w:t>of</w:t>
      </w:r>
      <w:r w:rsidRPr="00D45B9D">
        <w:rPr>
          <w:rStyle w:val="NormalTok"/>
          <w:lang w:val="fr-FR"/>
        </w:rPr>
        <w:t xml:space="preserve"> sources)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  </w:t>
      </w:r>
      <w:r w:rsidRPr="00D45B9D">
        <w:rPr>
          <w:rStyle w:val="ControlFlowTok"/>
          <w:lang w:val="fr-FR"/>
        </w:rPr>
        <w:t>try</w:t>
      </w:r>
      <w:r w:rsidRPr="00D45B9D">
        <w:rPr>
          <w:rStyle w:val="NormalTok"/>
          <w:lang w:val="fr-FR"/>
        </w:rPr>
        <w:t xml:space="preserve">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    </w:t>
      </w:r>
      <w:r w:rsidRPr="00D45B9D">
        <w:rPr>
          <w:rStyle w:val="ControlFlowTok"/>
          <w:lang w:val="fr-FR"/>
        </w:rPr>
        <w:t>awai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this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scrapeSource</w:t>
      </w:r>
      <w:r w:rsidRPr="00D45B9D">
        <w:rPr>
          <w:rStyle w:val="NormalTok"/>
          <w:lang w:val="fr-FR"/>
        </w:rPr>
        <w:t>(source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  } </w:t>
      </w:r>
      <w:r w:rsidRPr="00D45B9D">
        <w:rPr>
          <w:rStyle w:val="ControlFlowTok"/>
          <w:lang w:val="fr-FR"/>
        </w:rPr>
        <w:t>catch</w:t>
      </w:r>
      <w:r w:rsidRPr="00D45B9D">
        <w:rPr>
          <w:rStyle w:val="NormalTok"/>
          <w:lang w:val="fr-FR"/>
        </w:rPr>
        <w:t xml:space="preserve"> (error)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    </w:t>
      </w:r>
      <w:r w:rsidRPr="00D45B9D">
        <w:rPr>
          <w:rStyle w:val="BuiltInTok"/>
          <w:lang w:val="fr-FR"/>
        </w:rPr>
        <w:t>console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error</w:t>
      </w:r>
      <w:r w:rsidRPr="00D45B9D">
        <w:rPr>
          <w:rStyle w:val="NormalTok"/>
          <w:lang w:val="fr-FR"/>
        </w:rPr>
        <w:t>(</w:t>
      </w:r>
      <w:r w:rsidRPr="00D45B9D">
        <w:rPr>
          <w:rStyle w:val="VerbatimStringTok"/>
          <w:lang w:val="fr-FR"/>
        </w:rPr>
        <w:t xml:space="preserve">`Erreur </w:t>
      </w:r>
      <w:r w:rsidRPr="00D45B9D">
        <w:rPr>
          <w:rStyle w:val="SpecialCharTok"/>
          <w:lang w:val="fr-FR"/>
        </w:rPr>
        <w:t>${</w:t>
      </w:r>
      <w:r w:rsidRPr="00D45B9D">
        <w:rPr>
          <w:rStyle w:val="NormalTok"/>
          <w:lang w:val="fr-FR"/>
        </w:rPr>
        <w:t>source</w:t>
      </w:r>
      <w:r w:rsidRPr="00D45B9D">
        <w:rPr>
          <w:rStyle w:val="SpecialCharTok"/>
          <w:lang w:val="fr-FR"/>
        </w:rPr>
        <w:t>}</w:t>
      </w:r>
      <w:r w:rsidRPr="00D45B9D">
        <w:rPr>
          <w:rStyle w:val="VerbatimStringTok"/>
          <w:lang w:val="fr-FR"/>
        </w:rPr>
        <w:t>:`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error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  }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}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}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>}</w:t>
      </w:r>
    </w:p>
    <w:p w:rsidR="00A77265" w:rsidRDefault="00366A05">
      <w:pPr>
        <w:pStyle w:val="Titre3"/>
      </w:pPr>
      <w:bookmarkStart w:id="128" w:name="stratégies-par-source"/>
      <w:bookmarkEnd w:id="127"/>
      <w:r>
        <w:t>Stratégies par Source</w:t>
      </w:r>
    </w:p>
    <w:p w:rsidR="00A77265" w:rsidRDefault="00366A05">
      <w:pPr>
        <w:pStyle w:val="Titre4"/>
      </w:pPr>
      <w:bookmarkStart w:id="129" w:name="the-verge"/>
      <w:r>
        <w:t>The Verge</w:t>
      </w:r>
    </w:p>
    <w:p w:rsidR="00A77265" w:rsidRDefault="00366A05" w:rsidP="00FC0625">
      <w:pPr>
        <w:pStyle w:val="Compact"/>
        <w:numPr>
          <w:ilvl w:val="0"/>
          <w:numId w:val="51"/>
        </w:numPr>
      </w:pPr>
      <w:r>
        <w:t xml:space="preserve">URL : </w:t>
      </w:r>
      <w:r>
        <w:rPr>
          <w:rStyle w:val="VerbatimChar"/>
        </w:rPr>
        <w:t>https://www.theverge.com/tech</w:t>
      </w:r>
    </w:p>
    <w:p w:rsidR="00A77265" w:rsidRDefault="00366A05" w:rsidP="00FC0625">
      <w:pPr>
        <w:pStyle w:val="Compact"/>
        <w:numPr>
          <w:ilvl w:val="0"/>
          <w:numId w:val="51"/>
        </w:numPr>
      </w:pPr>
      <w:r>
        <w:t xml:space="preserve">Sélecteur titre : </w:t>
      </w:r>
      <w:r>
        <w:rPr>
          <w:rStyle w:val="VerbatimChar"/>
        </w:rPr>
        <w:t>h2.font-polysans</w:t>
      </w:r>
    </w:p>
    <w:p w:rsidR="00A77265" w:rsidRPr="00D45B9D" w:rsidRDefault="00366A05" w:rsidP="00FC0625">
      <w:pPr>
        <w:pStyle w:val="Compact"/>
        <w:numPr>
          <w:ilvl w:val="0"/>
          <w:numId w:val="51"/>
        </w:numPr>
        <w:rPr>
          <w:lang w:val="fr-FR"/>
        </w:rPr>
      </w:pPr>
      <w:r w:rsidRPr="00D45B9D">
        <w:rPr>
          <w:lang w:val="fr-FR"/>
        </w:rPr>
        <w:t xml:space="preserve">Sélecteur contenu </w:t>
      </w:r>
      <w:proofErr w:type="gramStart"/>
      <w:r w:rsidRPr="00D45B9D">
        <w:rPr>
          <w:lang w:val="fr-FR"/>
        </w:rPr>
        <w:t xml:space="preserve">: </w:t>
      </w:r>
      <w:r w:rsidRPr="00D45B9D">
        <w:rPr>
          <w:rStyle w:val="VerbatimChar"/>
          <w:lang w:val="fr-FR"/>
        </w:rPr>
        <w:t>.duet</w:t>
      </w:r>
      <w:proofErr w:type="gramEnd"/>
      <w:r w:rsidRPr="00D45B9D">
        <w:rPr>
          <w:rStyle w:val="VerbatimChar"/>
          <w:lang w:val="fr-FR"/>
        </w:rPr>
        <w:t>--article--article-body</w:t>
      </w:r>
    </w:p>
    <w:p w:rsidR="00A77265" w:rsidRDefault="00366A05">
      <w:pPr>
        <w:pStyle w:val="Titre4"/>
      </w:pPr>
      <w:bookmarkStart w:id="130" w:name="cnet"/>
      <w:bookmarkEnd w:id="129"/>
      <w:r>
        <w:t>CNET</w:t>
      </w:r>
    </w:p>
    <w:p w:rsidR="00A77265" w:rsidRDefault="00366A05" w:rsidP="00FC0625">
      <w:pPr>
        <w:pStyle w:val="Compact"/>
        <w:numPr>
          <w:ilvl w:val="0"/>
          <w:numId w:val="52"/>
        </w:numPr>
      </w:pPr>
      <w:r>
        <w:t xml:space="preserve">URL : </w:t>
      </w:r>
      <w:r>
        <w:rPr>
          <w:rStyle w:val="VerbatimChar"/>
        </w:rPr>
        <w:t>https://www.cnet.com/tech/</w:t>
      </w:r>
    </w:p>
    <w:p w:rsidR="00A77265" w:rsidRDefault="00366A05" w:rsidP="00FC0625">
      <w:pPr>
        <w:pStyle w:val="Compact"/>
        <w:numPr>
          <w:ilvl w:val="0"/>
          <w:numId w:val="52"/>
        </w:numPr>
      </w:pPr>
      <w:r>
        <w:t xml:space="preserve">Sélecteur titre : </w:t>
      </w:r>
      <w:r>
        <w:rPr>
          <w:rStyle w:val="VerbatimChar"/>
        </w:rPr>
        <w:t>h3.promo-title</w:t>
      </w:r>
    </w:p>
    <w:p w:rsidR="00A77265" w:rsidRDefault="00366A05" w:rsidP="00FC0625">
      <w:pPr>
        <w:pStyle w:val="Compact"/>
        <w:numPr>
          <w:ilvl w:val="0"/>
          <w:numId w:val="52"/>
        </w:numPr>
      </w:pPr>
      <w:r>
        <w:t xml:space="preserve">Sélecteur contenu : </w:t>
      </w:r>
      <w:r>
        <w:rPr>
          <w:rStyle w:val="VerbatimChar"/>
        </w:rPr>
        <w:t>.col-7 .article-body</w:t>
      </w:r>
    </w:p>
    <w:p w:rsidR="00A77265" w:rsidRDefault="00366A05">
      <w:pPr>
        <w:pStyle w:val="Titre4"/>
      </w:pPr>
      <w:bookmarkStart w:id="131" w:name="wired"/>
      <w:bookmarkEnd w:id="130"/>
      <w:r>
        <w:t>Wired</w:t>
      </w:r>
    </w:p>
    <w:p w:rsidR="00A77265" w:rsidRDefault="00366A05" w:rsidP="00FC0625">
      <w:pPr>
        <w:pStyle w:val="Compact"/>
        <w:numPr>
          <w:ilvl w:val="0"/>
          <w:numId w:val="53"/>
        </w:numPr>
      </w:pPr>
      <w:r>
        <w:t xml:space="preserve">URL : </w:t>
      </w:r>
      <w:r>
        <w:rPr>
          <w:rStyle w:val="VerbatimChar"/>
        </w:rPr>
        <w:t>https://www.wired.</w:t>
      </w:r>
      <w:r>
        <w:rPr>
          <w:rStyle w:val="VerbatimChar"/>
        </w:rPr>
        <w:t>com/category/gear/</w:t>
      </w:r>
    </w:p>
    <w:p w:rsidR="00A77265" w:rsidRPr="00D45B9D" w:rsidRDefault="00366A05" w:rsidP="00FC0625">
      <w:pPr>
        <w:pStyle w:val="Compact"/>
        <w:numPr>
          <w:ilvl w:val="0"/>
          <w:numId w:val="53"/>
        </w:numPr>
        <w:rPr>
          <w:lang w:val="fr-FR"/>
        </w:rPr>
      </w:pPr>
      <w:r w:rsidRPr="00D45B9D">
        <w:rPr>
          <w:lang w:val="fr-FR"/>
        </w:rPr>
        <w:t xml:space="preserve">Sélecteur titre : </w:t>
      </w:r>
      <w:r w:rsidRPr="00D45B9D">
        <w:rPr>
          <w:rStyle w:val="VerbatimChar"/>
          <w:lang w:val="fr-FR"/>
        </w:rPr>
        <w:t>h</w:t>
      </w:r>
      <w:proofErr w:type="gramStart"/>
      <w:r w:rsidRPr="00D45B9D">
        <w:rPr>
          <w:rStyle w:val="VerbatimChar"/>
          <w:lang w:val="fr-FR"/>
        </w:rPr>
        <w:t>3.archive</w:t>
      </w:r>
      <w:proofErr w:type="gramEnd"/>
      <w:r w:rsidRPr="00D45B9D">
        <w:rPr>
          <w:rStyle w:val="VerbatimChar"/>
          <w:lang w:val="fr-FR"/>
        </w:rPr>
        <w:t>-item-component</w:t>
      </w:r>
    </w:p>
    <w:p w:rsidR="00A77265" w:rsidRDefault="00366A05" w:rsidP="00FC0625">
      <w:pPr>
        <w:pStyle w:val="Compact"/>
        <w:numPr>
          <w:ilvl w:val="0"/>
          <w:numId w:val="53"/>
        </w:numPr>
      </w:pPr>
      <w:r>
        <w:t xml:space="preserve">Sélecteur contenu : </w:t>
      </w:r>
      <w:r>
        <w:rPr>
          <w:rStyle w:val="VerbatimChar"/>
        </w:rPr>
        <w:t>.body-text</w:t>
      </w:r>
    </w:p>
    <w:p w:rsidR="00A77265" w:rsidRDefault="00366A05">
      <w:pPr>
        <w:pStyle w:val="Titre2"/>
      </w:pPr>
      <w:bookmarkStart w:id="132" w:name="aiservice---processeur-intelligent"/>
      <w:bookmarkEnd w:id="126"/>
      <w:bookmarkEnd w:id="128"/>
      <w:bookmarkEnd w:id="131"/>
      <w:r>
        <w:t>AIService - Processeur Intelligent</w:t>
      </w:r>
    </w:p>
    <w:p w:rsidR="00A77265" w:rsidRDefault="00366A05">
      <w:pPr>
        <w:pStyle w:val="Titre3"/>
      </w:pPr>
      <w:bookmarkStart w:id="133" w:name="génération-de-résumés"/>
      <w:r>
        <w:t>Génération de Résumés</w:t>
      </w:r>
    </w:p>
    <w:p w:rsidR="00A77265" w:rsidRDefault="00366A05">
      <w:pPr>
        <w:pStyle w:val="SourceCode"/>
      </w:pPr>
      <w:r w:rsidRPr="00D45B9D">
        <w:rPr>
          <w:rStyle w:val="ImportTok"/>
          <w:lang w:val="fr-FR"/>
        </w:rPr>
        <w:t>expor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class</w:t>
      </w:r>
      <w:r w:rsidRPr="00D45B9D">
        <w:rPr>
          <w:rStyle w:val="NormalTok"/>
          <w:lang w:val="fr-FR"/>
        </w:rPr>
        <w:t xml:space="preserve"> AIService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KeywordTok"/>
          <w:lang w:val="fr-FR"/>
        </w:rPr>
        <w:t>async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generateSummary</w:t>
      </w:r>
      <w:r w:rsidRPr="00D45B9D">
        <w:rPr>
          <w:rStyle w:val="NormalTok"/>
          <w:lang w:val="fr-FR"/>
        </w:rPr>
        <w:t>(content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title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string</w:t>
      </w:r>
      <w:r w:rsidRPr="00D45B9D">
        <w:rPr>
          <w:rStyle w:val="NormalTok"/>
          <w:lang w:val="fr-FR"/>
        </w:rPr>
        <w:t>)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BuiltInTok"/>
          <w:lang w:val="fr-FR"/>
        </w:rPr>
        <w:t>Promise</w:t>
      </w:r>
      <w:r w:rsidRPr="00D45B9D">
        <w:rPr>
          <w:rStyle w:val="OperatorTok"/>
          <w:lang w:val="fr-FR"/>
        </w:rPr>
        <w:t>&lt;</w:t>
      </w:r>
      <w:r w:rsidRPr="00D45B9D">
        <w:rPr>
          <w:rStyle w:val="DataTypeTok"/>
          <w:lang w:val="fr-FR"/>
        </w:rPr>
        <w:t>string</w:t>
      </w:r>
      <w:r w:rsidRPr="00D45B9D">
        <w:rPr>
          <w:rStyle w:val="OperatorTok"/>
          <w:lang w:val="fr-FR"/>
        </w:rPr>
        <w:t>&gt;</w:t>
      </w:r>
      <w:r w:rsidRPr="00D45B9D">
        <w:rPr>
          <w:rStyle w:val="NormalTok"/>
          <w:lang w:val="fr-FR"/>
        </w:rPr>
        <w:t xml:space="preserve">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prompt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VerbatimStringTok"/>
          <w:lang w:val="fr-FR"/>
        </w:rPr>
        <w:t>`</w:t>
      </w:r>
      <w:r w:rsidRPr="00D45B9D">
        <w:rPr>
          <w:lang w:val="fr-FR"/>
        </w:rPr>
        <w:br/>
      </w:r>
      <w:r w:rsidRPr="00D45B9D">
        <w:rPr>
          <w:rStyle w:val="VerbatimStringTok"/>
          <w:lang w:val="fr-FR"/>
        </w:rPr>
        <w:t xml:space="preserve">    Titre: </w:t>
      </w:r>
      <w:r w:rsidRPr="00D45B9D">
        <w:rPr>
          <w:rStyle w:val="SpecialCharTok"/>
          <w:lang w:val="fr-FR"/>
        </w:rPr>
        <w:t>${</w:t>
      </w:r>
      <w:r w:rsidRPr="00D45B9D">
        <w:rPr>
          <w:rStyle w:val="NormalTok"/>
          <w:lang w:val="fr-FR"/>
        </w:rPr>
        <w:t>title</w:t>
      </w:r>
      <w:r w:rsidRPr="00D45B9D">
        <w:rPr>
          <w:rStyle w:val="SpecialCharTok"/>
          <w:lang w:val="fr-FR"/>
        </w:rPr>
        <w:t>}</w:t>
      </w:r>
      <w:r w:rsidRPr="00D45B9D">
        <w:rPr>
          <w:lang w:val="fr-FR"/>
        </w:rPr>
        <w:br/>
      </w:r>
      <w:r w:rsidRPr="00D45B9D">
        <w:rPr>
          <w:rStyle w:val="VerbatimStringTok"/>
          <w:lang w:val="fr-FR"/>
        </w:rPr>
        <w:t xml:space="preserve">    </w:t>
      </w:r>
      <w:r w:rsidRPr="00D45B9D">
        <w:rPr>
          <w:lang w:val="fr-FR"/>
        </w:rPr>
        <w:br/>
      </w:r>
      <w:r w:rsidRPr="00D45B9D">
        <w:rPr>
          <w:rStyle w:val="VerbatimStringTok"/>
          <w:lang w:val="fr-FR"/>
        </w:rPr>
        <w:t xml:space="preserve">    Résume cet article de presse technologique en français en 150 mots maximum.</w:t>
      </w:r>
      <w:r w:rsidRPr="00D45B9D">
        <w:rPr>
          <w:lang w:val="fr-FR"/>
        </w:rPr>
        <w:br/>
      </w:r>
      <w:r w:rsidRPr="00D45B9D">
        <w:rPr>
          <w:rStyle w:val="VerbatimStringTok"/>
          <w:lang w:val="fr-FR"/>
        </w:rPr>
        <w:t xml:space="preserve">    Le résumé doit être informatif, concis et capturer les points clés.</w:t>
      </w:r>
      <w:r w:rsidRPr="00D45B9D">
        <w:rPr>
          <w:lang w:val="fr-FR"/>
        </w:rPr>
        <w:br/>
      </w:r>
      <w:r w:rsidRPr="00D45B9D">
        <w:rPr>
          <w:rStyle w:val="VerbatimStringTok"/>
          <w:lang w:val="fr-FR"/>
        </w:rPr>
        <w:t xml:space="preserve">    </w:t>
      </w:r>
      <w:r w:rsidRPr="00D45B9D">
        <w:rPr>
          <w:lang w:val="fr-FR"/>
        </w:rPr>
        <w:br/>
      </w:r>
      <w:r w:rsidRPr="00D45B9D">
        <w:rPr>
          <w:rStyle w:val="VerbatimStringTok"/>
          <w:lang w:val="fr-FR"/>
        </w:rPr>
        <w:t xml:space="preserve">    </w:t>
      </w:r>
      <w:r>
        <w:rPr>
          <w:rStyle w:val="VerbatimStringTok"/>
        </w:rPr>
        <w:t xml:space="preserve">Article: </w:t>
      </w:r>
      <w:r>
        <w:rPr>
          <w:rStyle w:val="SpecialCharTok"/>
        </w:rPr>
        <w:t>${</w:t>
      </w:r>
      <w:r>
        <w:rPr>
          <w:rStyle w:val="NormalTok"/>
        </w:rPr>
        <w:t>content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 xml:space="preserve">    `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</w:t>
      </w:r>
      <w:r>
        <w:rPr>
          <w:rStyle w:val="KeywordTok"/>
        </w:rPr>
        <w:t>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model</w:t>
      </w:r>
      <w:r>
        <w:rPr>
          <w:rStyle w:val="OperatorTok"/>
        </w:rPr>
        <w:t>.</w:t>
      </w:r>
      <w:r>
        <w:rPr>
          <w:rStyle w:val="FunctionTok"/>
        </w:rPr>
        <w:t>generateContent</w:t>
      </w:r>
      <w:r>
        <w:rPr>
          <w:rStyle w:val="NormalTok"/>
        </w:rPr>
        <w:t>(promp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A77265" w:rsidRDefault="00366A05">
      <w:pPr>
        <w:pStyle w:val="Titre3"/>
      </w:pPr>
      <w:bookmarkStart w:id="134" w:name="optimisations"/>
      <w:bookmarkEnd w:id="133"/>
      <w:r>
        <w:t>Optimisations</w:t>
      </w:r>
    </w:p>
    <w:p w:rsidR="00A77265" w:rsidRPr="00D45B9D" w:rsidRDefault="00366A05" w:rsidP="00FC0625">
      <w:pPr>
        <w:pStyle w:val="Compact"/>
        <w:numPr>
          <w:ilvl w:val="0"/>
          <w:numId w:val="54"/>
        </w:numPr>
        <w:rPr>
          <w:lang w:val="fr-FR"/>
        </w:rPr>
      </w:pPr>
      <w:r w:rsidRPr="00D45B9D">
        <w:rPr>
          <w:b/>
          <w:bCs/>
          <w:lang w:val="fr-FR"/>
        </w:rPr>
        <w:t>Limitation contenu</w:t>
      </w:r>
      <w:r w:rsidRPr="00D45B9D">
        <w:rPr>
          <w:lang w:val="fr-FR"/>
        </w:rPr>
        <w:t xml:space="preserve"> : 3000 caractères max pour optimiser coûts</w:t>
      </w:r>
    </w:p>
    <w:p w:rsidR="00A77265" w:rsidRPr="00D45B9D" w:rsidRDefault="00366A05" w:rsidP="00FC0625">
      <w:pPr>
        <w:pStyle w:val="Compact"/>
        <w:numPr>
          <w:ilvl w:val="0"/>
          <w:numId w:val="54"/>
        </w:numPr>
        <w:rPr>
          <w:lang w:val="fr-FR"/>
        </w:rPr>
      </w:pPr>
      <w:r w:rsidRPr="00D45B9D">
        <w:rPr>
          <w:b/>
          <w:bCs/>
          <w:lang w:val="fr-FR"/>
        </w:rPr>
        <w:t>Prompts structurés</w:t>
      </w:r>
      <w:r w:rsidRPr="00D45B9D">
        <w:rPr>
          <w:lang w:val="fr-FR"/>
        </w:rPr>
        <w:t xml:space="preserve"> : Consignes claires pour qualité cohérente</w:t>
      </w:r>
    </w:p>
    <w:p w:rsidR="00A77265" w:rsidRPr="00D45B9D" w:rsidRDefault="00366A05" w:rsidP="00FC0625">
      <w:pPr>
        <w:pStyle w:val="Compact"/>
        <w:numPr>
          <w:ilvl w:val="0"/>
          <w:numId w:val="54"/>
        </w:numPr>
        <w:rPr>
          <w:lang w:val="fr-FR"/>
        </w:rPr>
      </w:pPr>
      <w:r w:rsidRPr="00D45B9D">
        <w:rPr>
          <w:b/>
          <w:bCs/>
          <w:lang w:val="fr-FR"/>
        </w:rPr>
        <w:t>Gestion d’erreurs</w:t>
      </w:r>
      <w:r w:rsidRPr="00D45B9D">
        <w:rPr>
          <w:lang w:val="fr-FR"/>
        </w:rPr>
        <w:t xml:space="preserve"> : Fallb</w:t>
      </w:r>
      <w:r w:rsidRPr="00D45B9D">
        <w:rPr>
          <w:lang w:val="fr-FR"/>
        </w:rPr>
        <w:t>ack en cas d’échec API</w:t>
      </w:r>
    </w:p>
    <w:p w:rsidR="00A77265" w:rsidRPr="00D45B9D" w:rsidRDefault="00366A05">
      <w:pPr>
        <w:pStyle w:val="Titre2"/>
        <w:rPr>
          <w:lang w:val="fr-FR"/>
        </w:rPr>
      </w:pPr>
      <w:bookmarkStart w:id="135" w:name="cronservice---planificateur"/>
      <w:bookmarkEnd w:id="132"/>
      <w:bookmarkEnd w:id="134"/>
      <w:r w:rsidRPr="00D45B9D">
        <w:rPr>
          <w:lang w:val="fr-FR"/>
        </w:rPr>
        <w:t>CronService - Planificateur</w:t>
      </w:r>
    </w:p>
    <w:p w:rsidR="00A77265" w:rsidRPr="00D45B9D" w:rsidRDefault="00366A05">
      <w:pPr>
        <w:pStyle w:val="Titre3"/>
        <w:rPr>
          <w:lang w:val="fr-FR"/>
        </w:rPr>
      </w:pPr>
      <w:bookmarkStart w:id="136" w:name="automatisation"/>
      <w:r w:rsidRPr="00D45B9D">
        <w:rPr>
          <w:lang w:val="fr-FR"/>
        </w:rPr>
        <w:t>Automatisation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ImportTok"/>
          <w:lang w:val="fr-FR"/>
        </w:rPr>
        <w:t>export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class</w:t>
      </w:r>
      <w:r w:rsidRPr="00D45B9D">
        <w:rPr>
          <w:rStyle w:val="NormalTok"/>
          <w:lang w:val="fr-FR"/>
        </w:rPr>
        <w:t xml:space="preserve"> CronService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FunctionTok"/>
          <w:lang w:val="fr-FR"/>
        </w:rPr>
        <w:t>start</w:t>
      </w:r>
      <w:r w:rsidRPr="00D45B9D">
        <w:rPr>
          <w:rStyle w:val="NormalTok"/>
          <w:lang w:val="fr-FR"/>
        </w:rPr>
        <w:t>()</w:t>
      </w:r>
      <w:r w:rsidRPr="00D45B9D">
        <w:rPr>
          <w:rStyle w:val="Operator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ataTypeTok"/>
          <w:lang w:val="fr-FR"/>
        </w:rPr>
        <w:t>void</w:t>
      </w:r>
      <w:r w:rsidRPr="00D45B9D">
        <w:rPr>
          <w:rStyle w:val="NormalTok"/>
          <w:lang w:val="fr-FR"/>
        </w:rPr>
        <w:t xml:space="preserve">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CommentTok"/>
          <w:lang w:val="fr-FR"/>
        </w:rPr>
        <w:t>// Démarre immédiatement un scraping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KeywordTok"/>
          <w:lang w:val="fr-FR"/>
        </w:rPr>
        <w:t>this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runManualScrape</w:t>
      </w:r>
      <w:r w:rsidRPr="00D45B9D">
        <w:rPr>
          <w:rStyle w:val="NormalTok"/>
          <w:lang w:val="fr-FR"/>
        </w:rPr>
        <w:t>()</w:t>
      </w:r>
      <w:r w:rsidRPr="00D45B9D">
        <w:rPr>
          <w:lang w:val="fr-FR"/>
        </w:rPr>
        <w:br/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CommentTok"/>
          <w:lang w:val="fr-FR"/>
        </w:rPr>
        <w:t>// Programme les exécutions futures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KeywordTok"/>
          <w:lang w:val="fr-FR"/>
        </w:rPr>
        <w:t>const</w:t>
      </w:r>
      <w:r w:rsidRPr="00D45B9D">
        <w:rPr>
          <w:rStyle w:val="NormalTok"/>
          <w:lang w:val="fr-FR"/>
        </w:rPr>
        <w:t xml:space="preserve"> interval 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 xml:space="preserve"> env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get</w:t>
      </w:r>
      <w:r w:rsidRPr="00D45B9D">
        <w:rPr>
          <w:rStyle w:val="NormalTok"/>
          <w:lang w:val="fr-FR"/>
        </w:rPr>
        <w:t>(</w:t>
      </w:r>
      <w:r w:rsidRPr="00D45B9D">
        <w:rPr>
          <w:rStyle w:val="StringTok"/>
          <w:lang w:val="fr-FR"/>
        </w:rPr>
        <w:t>'SCRAPING_INTERVAL_MINUTES'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ecValTok"/>
          <w:lang w:val="fr-FR"/>
        </w:rPr>
        <w:t>30</w:t>
      </w:r>
      <w:r w:rsidRPr="00D45B9D">
        <w:rPr>
          <w:rStyle w:val="NormalTok"/>
          <w:lang w:val="fr-FR"/>
        </w:rPr>
        <w:t>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cron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schedule</w:t>
      </w:r>
      <w:r w:rsidRPr="00D45B9D">
        <w:rPr>
          <w:rStyle w:val="NormalTok"/>
          <w:lang w:val="fr-FR"/>
        </w:rPr>
        <w:t>(</w:t>
      </w:r>
      <w:r w:rsidRPr="00D45B9D">
        <w:rPr>
          <w:rStyle w:val="VerbatimStringTok"/>
          <w:lang w:val="fr-FR"/>
        </w:rPr>
        <w:t>`*/</w:t>
      </w:r>
      <w:r w:rsidRPr="00D45B9D">
        <w:rPr>
          <w:rStyle w:val="SpecialCharTok"/>
          <w:lang w:val="fr-FR"/>
        </w:rPr>
        <w:t>${</w:t>
      </w:r>
      <w:r w:rsidRPr="00D45B9D">
        <w:rPr>
          <w:rStyle w:val="NormalTok"/>
          <w:lang w:val="fr-FR"/>
        </w:rPr>
        <w:t>interval</w:t>
      </w:r>
      <w:r w:rsidRPr="00D45B9D">
        <w:rPr>
          <w:rStyle w:val="SpecialCharTok"/>
          <w:lang w:val="fr-FR"/>
        </w:rPr>
        <w:t>}</w:t>
      </w:r>
      <w:r w:rsidRPr="00D45B9D">
        <w:rPr>
          <w:rStyle w:val="VerbatimStringTok"/>
          <w:lang w:val="fr-FR"/>
        </w:rPr>
        <w:t xml:space="preserve"> * * * *`</w:t>
      </w:r>
      <w:r w:rsidRPr="00D45B9D">
        <w:rPr>
          <w:rStyle w:val="OperatorTok"/>
          <w:lang w:val="fr-FR"/>
        </w:rPr>
        <w:t>,</w:t>
      </w:r>
      <w:r w:rsidRPr="00D45B9D">
        <w:rPr>
          <w:rStyle w:val="NormalTok"/>
          <w:lang w:val="fr-FR"/>
        </w:rPr>
        <w:t xml:space="preserve"> () </w:t>
      </w:r>
      <w:r w:rsidRPr="00D45B9D">
        <w:rPr>
          <w:rStyle w:val="KeywordTok"/>
          <w:lang w:val="fr-FR"/>
        </w:rPr>
        <w:t>=&gt;</w:t>
      </w:r>
      <w:r w:rsidRPr="00D45B9D">
        <w:rPr>
          <w:rStyle w:val="NormalTok"/>
          <w:lang w:val="fr-FR"/>
        </w:rPr>
        <w:t xml:space="preserve"> 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  </w:t>
      </w:r>
      <w:r w:rsidRPr="00D45B9D">
        <w:rPr>
          <w:rStyle w:val="KeywordTok"/>
          <w:lang w:val="fr-FR"/>
        </w:rPr>
        <w:t>this</w:t>
      </w:r>
      <w:r w:rsidRPr="00D45B9D">
        <w:rPr>
          <w:rStyle w:val="OperatorTok"/>
          <w:lang w:val="fr-FR"/>
        </w:rPr>
        <w:t>.</w:t>
      </w:r>
      <w:r w:rsidRPr="00D45B9D">
        <w:rPr>
          <w:rStyle w:val="FunctionTok"/>
          <w:lang w:val="fr-FR"/>
        </w:rPr>
        <w:t>runManualScrape</w:t>
      </w:r>
      <w:r w:rsidRPr="00D45B9D">
        <w:rPr>
          <w:rStyle w:val="NormalTok"/>
          <w:lang w:val="fr-FR"/>
        </w:rPr>
        <w:t>(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})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}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>}</w:t>
      </w:r>
    </w:p>
    <w:p w:rsidR="00A77265" w:rsidRDefault="00366A05">
      <w:pPr>
        <w:pStyle w:val="Titre3"/>
      </w:pPr>
      <w:bookmarkStart w:id="137" w:name="gestion-détat"/>
      <w:bookmarkEnd w:id="136"/>
      <w:r>
        <w:t>Gestion d’État</w:t>
      </w:r>
    </w:p>
    <w:p w:rsidR="00A77265" w:rsidRPr="00D45B9D" w:rsidRDefault="00366A05" w:rsidP="00FC0625">
      <w:pPr>
        <w:pStyle w:val="Compact"/>
        <w:numPr>
          <w:ilvl w:val="0"/>
          <w:numId w:val="55"/>
        </w:numPr>
        <w:rPr>
          <w:lang w:val="fr-FR"/>
        </w:rPr>
      </w:pPr>
      <w:r w:rsidRPr="00D45B9D">
        <w:rPr>
          <w:b/>
          <w:bCs/>
          <w:lang w:val="fr-FR"/>
        </w:rPr>
        <w:t>Prévention concurrence</w:t>
      </w:r>
      <w:r w:rsidRPr="00D45B9D">
        <w:rPr>
          <w:lang w:val="fr-FR"/>
        </w:rPr>
        <w:t xml:space="preserve"> : Un seul job à la fois</w:t>
      </w:r>
    </w:p>
    <w:p w:rsidR="00A77265" w:rsidRDefault="00366A05" w:rsidP="00FC0625">
      <w:pPr>
        <w:pStyle w:val="Compact"/>
        <w:numPr>
          <w:ilvl w:val="0"/>
          <w:numId w:val="55"/>
        </w:numPr>
      </w:pPr>
      <w:r>
        <w:rPr>
          <w:b/>
          <w:bCs/>
        </w:rPr>
        <w:t>Monitoring</w:t>
      </w:r>
      <w:r>
        <w:t xml:space="preserve"> : Statut en temps réel</w:t>
      </w:r>
    </w:p>
    <w:p w:rsidR="00A77265" w:rsidRDefault="00366A05" w:rsidP="00FC0625">
      <w:pPr>
        <w:pStyle w:val="Compact"/>
        <w:numPr>
          <w:ilvl w:val="0"/>
          <w:numId w:val="55"/>
        </w:numPr>
      </w:pPr>
      <w:r>
        <w:rPr>
          <w:b/>
          <w:bCs/>
        </w:rPr>
        <w:t>Gestion d’erreurs</w:t>
      </w:r>
      <w:r>
        <w:t xml:space="preserve"> </w:t>
      </w:r>
      <w:r>
        <w:t>: Récupération automatique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38" w:name="api-restful"/>
      <w:bookmarkEnd w:id="125"/>
      <w:bookmarkEnd w:id="135"/>
      <w:bookmarkEnd w:id="137"/>
      <w:r w:rsidRPr="00D45B9D">
        <w:rPr>
          <w:lang w:val="fr-FR"/>
        </w:rPr>
        <w:t>3.3 API RESTful</w:t>
      </w:r>
    </w:p>
    <w:p w:rsidR="00A77265" w:rsidRPr="00D45B9D" w:rsidRDefault="00366A05">
      <w:pPr>
        <w:pStyle w:val="Titre2"/>
        <w:rPr>
          <w:lang w:val="fr-FR"/>
        </w:rPr>
      </w:pPr>
      <w:bookmarkStart w:id="139" w:name="endpoints-implémentés"/>
      <w:r w:rsidRPr="00D45B9D">
        <w:rPr>
          <w:lang w:val="fr-FR"/>
        </w:rPr>
        <w:t>Endpoints Implémentés</w:t>
      </w:r>
    </w:p>
    <w:p w:rsidR="00A77265" w:rsidRPr="00D45B9D" w:rsidRDefault="00366A05">
      <w:pPr>
        <w:pStyle w:val="Titre3"/>
        <w:rPr>
          <w:lang w:val="fr-FR"/>
        </w:rPr>
      </w:pPr>
      <w:bookmarkStart w:id="140" w:name="articles---consultation"/>
      <w:r w:rsidRPr="00D45B9D">
        <w:rPr>
          <w:lang w:val="fr-FR"/>
        </w:rPr>
        <w:t>Articles - Consultation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VerbatimChar"/>
          <w:lang w:val="fr-FR"/>
        </w:rPr>
        <w:t>GET /api/articles?page=1&amp;limit=10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GET /api/articles/latest?limit=20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GET /api/articles/search?q=AI&amp;limit=5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GET /api/articles/source/The%20Verge?limit=10</w:t>
      </w:r>
    </w:p>
    <w:p w:rsidR="00A77265" w:rsidRPr="00D45B9D" w:rsidRDefault="00366A05">
      <w:pPr>
        <w:pStyle w:val="Titre3"/>
        <w:rPr>
          <w:lang w:val="fr-FR"/>
        </w:rPr>
      </w:pPr>
      <w:bookmarkStart w:id="141" w:name="contrôle---administration"/>
      <w:bookmarkEnd w:id="140"/>
      <w:r w:rsidRPr="00D45B9D">
        <w:rPr>
          <w:lang w:val="fr-FR"/>
        </w:rPr>
        <w:t>Contrôle - Administration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VerbatimChar"/>
          <w:lang w:val="fr-FR"/>
        </w:rPr>
        <w:t>POST /api/scrape              // Déclenche scraping manuel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GET /api/status               // Statut du système</w:t>
      </w:r>
    </w:p>
    <w:p w:rsidR="00A77265" w:rsidRPr="00D45B9D" w:rsidRDefault="00366A05">
      <w:pPr>
        <w:pStyle w:val="Titre3"/>
        <w:rPr>
          <w:lang w:val="fr-FR"/>
        </w:rPr>
      </w:pPr>
      <w:bookmarkStart w:id="142" w:name="démonstration"/>
      <w:bookmarkEnd w:id="141"/>
      <w:r w:rsidRPr="00D45B9D">
        <w:rPr>
          <w:lang w:val="fr-FR"/>
        </w:rPr>
        <w:t>Démonstration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VerbatimChar"/>
          <w:lang w:val="fr-FR"/>
        </w:rPr>
        <w:t>GET /api/demo/articles        // Articles de démonstration</w:t>
      </w:r>
      <w:r w:rsidRPr="00D45B9D">
        <w:rPr>
          <w:lang w:val="fr-FR"/>
        </w:rPr>
        <w:br/>
      </w:r>
      <w:r w:rsidRPr="00D45B9D">
        <w:rPr>
          <w:rStyle w:val="VerbatimChar"/>
          <w:lang w:val="fr-FR"/>
        </w:rPr>
        <w:t>GET /api/setup                // Instructions d</w:t>
      </w:r>
      <w:r w:rsidRPr="00D45B9D">
        <w:rPr>
          <w:rStyle w:val="VerbatimChar"/>
          <w:lang w:val="fr-FR"/>
        </w:rPr>
        <w:t>e configuration</w:t>
      </w:r>
    </w:p>
    <w:p w:rsidR="00A77265" w:rsidRPr="00D45B9D" w:rsidRDefault="00366A05">
      <w:pPr>
        <w:pStyle w:val="Titre2"/>
        <w:rPr>
          <w:lang w:val="fr-FR"/>
        </w:rPr>
      </w:pPr>
      <w:bookmarkStart w:id="143" w:name="format-de-réponses"/>
      <w:bookmarkEnd w:id="139"/>
      <w:bookmarkEnd w:id="142"/>
      <w:r w:rsidRPr="00D45B9D">
        <w:rPr>
          <w:lang w:val="fr-FR"/>
        </w:rPr>
        <w:t>Format de Réponses</w:t>
      </w:r>
    </w:p>
    <w:p w:rsidR="00A77265" w:rsidRPr="00D45B9D" w:rsidRDefault="00366A05">
      <w:pPr>
        <w:pStyle w:val="Titre3"/>
        <w:rPr>
          <w:lang w:val="fr-FR"/>
        </w:rPr>
      </w:pPr>
      <w:bookmarkStart w:id="144" w:name="réponse-standard"/>
      <w:r w:rsidRPr="00D45B9D">
        <w:rPr>
          <w:lang w:val="fr-FR"/>
        </w:rPr>
        <w:t>Réponse Standard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FunctionTok"/>
          <w:lang w:val="fr-FR"/>
        </w:rPr>
        <w:t>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DataTypeTok"/>
          <w:lang w:val="fr-FR"/>
        </w:rPr>
        <w:t>"success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true</w:t>
      </w:r>
      <w:r w:rsidRPr="00D45B9D">
        <w:rPr>
          <w:rStyle w:val="FunctionTok"/>
          <w:lang w:val="fr-FR"/>
        </w:rPr>
        <w:t>,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DataTypeTok"/>
          <w:lang w:val="fr-FR"/>
        </w:rPr>
        <w:t>"data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OtherTok"/>
          <w:lang w:val="fr-FR"/>
        </w:rPr>
        <w:t>[</w:t>
      </w:r>
      <w:r w:rsidRPr="00D45B9D">
        <w:rPr>
          <w:rStyle w:val="ErrorTok"/>
          <w:lang w:val="fr-FR"/>
        </w:rPr>
        <w:t>...</w:t>
      </w:r>
      <w:r w:rsidRPr="00D45B9D">
        <w:rPr>
          <w:rStyle w:val="OtherTok"/>
          <w:lang w:val="fr-FR"/>
        </w:rPr>
        <w:t>]</w:t>
      </w:r>
      <w:r w:rsidRPr="00D45B9D">
        <w:rPr>
          <w:rStyle w:val="FunctionTok"/>
          <w:lang w:val="fr-FR"/>
        </w:rPr>
        <w:t>,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DataTypeTok"/>
          <w:lang w:val="fr-FR"/>
        </w:rPr>
        <w:t>"pagination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FunctionTok"/>
          <w:lang w:val="fr-FR"/>
        </w:rPr>
        <w:t>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DataTypeTok"/>
          <w:lang w:val="fr-FR"/>
        </w:rPr>
        <w:t>"page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ecValTok"/>
          <w:lang w:val="fr-FR"/>
        </w:rPr>
        <w:t>1</w:t>
      </w:r>
      <w:r w:rsidRPr="00D45B9D">
        <w:rPr>
          <w:rStyle w:val="FunctionTok"/>
          <w:lang w:val="fr-FR"/>
        </w:rPr>
        <w:t>,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DataTypeTok"/>
          <w:lang w:val="fr-FR"/>
        </w:rPr>
        <w:t>"limit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ecValTok"/>
          <w:lang w:val="fr-FR"/>
        </w:rPr>
        <w:t>10</w:t>
      </w:r>
      <w:r w:rsidRPr="00D45B9D">
        <w:rPr>
          <w:rStyle w:val="FunctionTok"/>
          <w:lang w:val="fr-FR"/>
        </w:rPr>
        <w:t>,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  </w:t>
      </w:r>
      <w:r w:rsidRPr="00D45B9D">
        <w:rPr>
          <w:rStyle w:val="DataTypeTok"/>
          <w:lang w:val="fr-FR"/>
        </w:rPr>
        <w:t>"offset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DecValTok"/>
          <w:lang w:val="fr-FR"/>
        </w:rPr>
        <w:t>0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FunctionTok"/>
          <w:lang w:val="fr-FR"/>
        </w:rPr>
        <w:t>}</w:t>
      </w:r>
      <w:r w:rsidRPr="00D45B9D">
        <w:rPr>
          <w:lang w:val="fr-FR"/>
        </w:rPr>
        <w:br/>
      </w:r>
      <w:r w:rsidRPr="00D45B9D">
        <w:rPr>
          <w:rStyle w:val="FunctionTok"/>
          <w:lang w:val="fr-FR"/>
        </w:rPr>
        <w:t>}</w:t>
      </w:r>
    </w:p>
    <w:p w:rsidR="00A77265" w:rsidRPr="00D45B9D" w:rsidRDefault="00366A05">
      <w:pPr>
        <w:pStyle w:val="Titre3"/>
        <w:rPr>
          <w:lang w:val="fr-FR"/>
        </w:rPr>
      </w:pPr>
      <w:bookmarkStart w:id="145" w:name="réponse-derreur"/>
      <w:bookmarkEnd w:id="144"/>
      <w:r w:rsidRPr="00D45B9D">
        <w:rPr>
          <w:lang w:val="fr-FR"/>
        </w:rPr>
        <w:t>Réponse d’Erreur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FunctionTok"/>
          <w:lang w:val="fr-FR"/>
        </w:rPr>
        <w:t>{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DataTypeTok"/>
          <w:lang w:val="fr-FR"/>
        </w:rPr>
        <w:t>"success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KeywordTok"/>
          <w:lang w:val="fr-FR"/>
        </w:rPr>
        <w:t>false</w:t>
      </w:r>
      <w:r w:rsidRPr="00D45B9D">
        <w:rPr>
          <w:rStyle w:val="FunctionTok"/>
          <w:lang w:val="fr-FR"/>
        </w:rPr>
        <w:t>,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DataTypeTok"/>
          <w:lang w:val="fr-FR"/>
        </w:rPr>
        <w:t>"message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StringTok"/>
          <w:lang w:val="fr-FR"/>
        </w:rPr>
        <w:t>"Description de l'erreur"</w:t>
      </w:r>
      <w:r w:rsidRPr="00D45B9D">
        <w:rPr>
          <w:rStyle w:val="FunctionTok"/>
          <w:lang w:val="fr-FR"/>
        </w:rPr>
        <w:t>,</w:t>
      </w:r>
      <w:r w:rsidRPr="00D45B9D">
        <w:rPr>
          <w:lang w:val="fr-FR"/>
        </w:rPr>
        <w:br/>
      </w:r>
      <w:r w:rsidRPr="00D45B9D">
        <w:rPr>
          <w:rStyle w:val="NormalTok"/>
          <w:lang w:val="fr-FR"/>
        </w:rPr>
        <w:t xml:space="preserve">  </w:t>
      </w:r>
      <w:r w:rsidRPr="00D45B9D">
        <w:rPr>
          <w:rStyle w:val="DataTypeTok"/>
          <w:lang w:val="fr-FR"/>
        </w:rPr>
        <w:t>"error"</w:t>
      </w:r>
      <w:r w:rsidRPr="00D45B9D">
        <w:rPr>
          <w:rStyle w:val="FunctionTok"/>
          <w:lang w:val="fr-FR"/>
        </w:rPr>
        <w:t>: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StringTok"/>
          <w:lang w:val="fr-FR"/>
        </w:rPr>
        <w:t>"Détail technique"</w:t>
      </w:r>
      <w:r w:rsidRPr="00D45B9D">
        <w:rPr>
          <w:lang w:val="fr-FR"/>
        </w:rPr>
        <w:br/>
      </w:r>
      <w:r w:rsidRPr="00D45B9D">
        <w:rPr>
          <w:rStyle w:val="FunctionTok"/>
          <w:lang w:val="fr-FR"/>
        </w:rPr>
        <w:t>}</w:t>
      </w:r>
    </w:p>
    <w:p w:rsidR="00A77265" w:rsidRDefault="00366A05">
      <w:pPr>
        <w:pStyle w:val="Titre2"/>
      </w:pPr>
      <w:bookmarkStart w:id="146" w:name="sécurité-et-performance"/>
      <w:bookmarkEnd w:id="143"/>
      <w:bookmarkEnd w:id="145"/>
      <w:r>
        <w:t xml:space="preserve">Sécurité </w:t>
      </w:r>
      <w:proofErr w:type="gramStart"/>
      <w:r>
        <w:t>et</w:t>
      </w:r>
      <w:proofErr w:type="gramEnd"/>
      <w:r>
        <w:t xml:space="preserve"> Performance</w:t>
      </w:r>
    </w:p>
    <w:p w:rsidR="00A77265" w:rsidRDefault="00366A05">
      <w:pPr>
        <w:pStyle w:val="Titre3"/>
      </w:pPr>
      <w:bookmarkStart w:id="147" w:name="rate-limiting"/>
      <w:r>
        <w:t>Rate Limiting</w:t>
      </w:r>
    </w:p>
    <w:p w:rsidR="00A77265" w:rsidRPr="00D45B9D" w:rsidRDefault="00366A05" w:rsidP="00FC0625">
      <w:pPr>
        <w:pStyle w:val="Compact"/>
        <w:numPr>
          <w:ilvl w:val="0"/>
          <w:numId w:val="56"/>
        </w:numPr>
        <w:rPr>
          <w:lang w:val="fr-FR"/>
        </w:rPr>
      </w:pPr>
      <w:r w:rsidRPr="00D45B9D">
        <w:rPr>
          <w:lang w:val="fr-FR"/>
        </w:rPr>
        <w:t>Prévention d’abus par limitation de requêtes</w:t>
      </w:r>
    </w:p>
    <w:p w:rsidR="00A77265" w:rsidRPr="00D45B9D" w:rsidRDefault="00366A05" w:rsidP="00FC0625">
      <w:pPr>
        <w:pStyle w:val="Compact"/>
        <w:numPr>
          <w:ilvl w:val="0"/>
          <w:numId w:val="56"/>
        </w:numPr>
        <w:rPr>
          <w:lang w:val="fr-FR"/>
        </w:rPr>
      </w:pPr>
      <w:r w:rsidRPr="00D45B9D">
        <w:rPr>
          <w:lang w:val="fr-FR"/>
        </w:rPr>
        <w:t>Configuration CORS pour les appels cross-origin</w:t>
      </w:r>
    </w:p>
    <w:p w:rsidR="00A77265" w:rsidRDefault="00366A05">
      <w:pPr>
        <w:pStyle w:val="Titre3"/>
      </w:pPr>
      <w:bookmarkStart w:id="148" w:name="optimisations-1"/>
      <w:bookmarkEnd w:id="147"/>
      <w:r>
        <w:t>Optimisations</w:t>
      </w:r>
    </w:p>
    <w:p w:rsidR="00A77265" w:rsidRDefault="00366A05" w:rsidP="00FC0625">
      <w:pPr>
        <w:pStyle w:val="Compact"/>
        <w:numPr>
          <w:ilvl w:val="0"/>
          <w:numId w:val="57"/>
        </w:numPr>
      </w:pPr>
      <w:r>
        <w:t>Pagination systématique</w:t>
      </w:r>
    </w:p>
    <w:p w:rsidR="00A77265" w:rsidRPr="00D45B9D" w:rsidRDefault="00366A05" w:rsidP="00FC0625">
      <w:pPr>
        <w:pStyle w:val="Compact"/>
        <w:numPr>
          <w:ilvl w:val="0"/>
          <w:numId w:val="57"/>
        </w:numPr>
        <w:rPr>
          <w:lang w:val="fr-FR"/>
        </w:rPr>
      </w:pPr>
      <w:r w:rsidRPr="00D45B9D">
        <w:rPr>
          <w:lang w:val="fr-FR"/>
        </w:rPr>
        <w:t>Index de base de données optimisés</w:t>
      </w:r>
    </w:p>
    <w:p w:rsidR="00A77265" w:rsidRDefault="00366A05" w:rsidP="00FC0625">
      <w:pPr>
        <w:pStyle w:val="Compact"/>
        <w:numPr>
          <w:ilvl w:val="0"/>
          <w:numId w:val="57"/>
        </w:numPr>
      </w:pPr>
      <w:r>
        <w:t>Cache au niveau services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49" w:name="chapitre-4-résultats-et-validation"/>
      <w:bookmarkEnd w:id="138"/>
      <w:bookmarkEnd w:id="146"/>
      <w:bookmarkEnd w:id="148"/>
      <w:r w:rsidRPr="00D45B9D">
        <w:rPr>
          <w:lang w:val="fr-FR"/>
        </w:rPr>
        <w:t>Chap</w:t>
      </w:r>
      <w:r w:rsidRPr="00D45B9D">
        <w:rPr>
          <w:lang w:val="fr-FR"/>
        </w:rPr>
        <w:t>itre 4 : Résultats et Validation</w:t>
      </w:r>
    </w:p>
    <w:p w:rsidR="00A77265" w:rsidRPr="00D45B9D" w:rsidRDefault="00366A05">
      <w:pPr>
        <w:pStyle w:val="Titre2"/>
        <w:rPr>
          <w:lang w:val="fr-FR"/>
        </w:rPr>
      </w:pPr>
      <w:bookmarkStart w:id="150" w:name="fonctionnalités-implémentées"/>
      <w:r w:rsidRPr="00D45B9D">
        <w:rPr>
          <w:lang w:val="fr-FR"/>
        </w:rPr>
        <w:t>4.1 Fonctionnalités Implémentées</w:t>
      </w:r>
    </w:p>
    <w:p w:rsidR="00A77265" w:rsidRDefault="00366A05">
      <w:pPr>
        <w:pStyle w:val="Titre3"/>
      </w:pPr>
      <w:bookmarkStart w:id="151" w:name="collecte-automatisée-1"/>
      <w:r>
        <w:t>✅</w:t>
      </w:r>
      <w:r>
        <w:t xml:space="preserve"> Collecte Automatisée</w:t>
      </w:r>
    </w:p>
    <w:p w:rsidR="00A77265" w:rsidRDefault="00366A05">
      <w:pPr>
        <w:pStyle w:val="Titre4"/>
      </w:pPr>
      <w:bookmarkStart w:id="152" w:name="sources-intégrées"/>
      <w:r>
        <w:t>Sources Intégrées</w:t>
      </w:r>
    </w:p>
    <w:p w:rsidR="00A77265" w:rsidRDefault="00366A05" w:rsidP="00FC0625">
      <w:pPr>
        <w:pStyle w:val="Compact"/>
        <w:numPr>
          <w:ilvl w:val="0"/>
          <w:numId w:val="58"/>
        </w:numPr>
      </w:pPr>
      <w:r>
        <w:rPr>
          <w:b/>
          <w:bCs/>
        </w:rPr>
        <w:t>The Verge</w:t>
      </w:r>
      <w:r>
        <w:t xml:space="preserve"> : Articles tech et reviews</w:t>
      </w:r>
    </w:p>
    <w:p w:rsidR="00A77265" w:rsidRDefault="00366A05" w:rsidP="00FC0625">
      <w:pPr>
        <w:pStyle w:val="Compact"/>
        <w:numPr>
          <w:ilvl w:val="0"/>
          <w:numId w:val="58"/>
        </w:numPr>
      </w:pPr>
      <w:r>
        <w:rPr>
          <w:b/>
          <w:bCs/>
        </w:rPr>
        <w:t>CNET</w:t>
      </w:r>
      <w:r>
        <w:t xml:space="preserve"> : Actualités consommateur tech</w:t>
      </w:r>
    </w:p>
    <w:p w:rsidR="00A77265" w:rsidRDefault="00366A05" w:rsidP="00FC0625">
      <w:pPr>
        <w:pStyle w:val="Compact"/>
        <w:numPr>
          <w:ilvl w:val="0"/>
          <w:numId w:val="58"/>
        </w:numPr>
      </w:pPr>
      <w:r>
        <w:rPr>
          <w:b/>
          <w:bCs/>
        </w:rPr>
        <w:t>Wired</w:t>
      </w:r>
      <w:r>
        <w:t xml:space="preserve"> : Innovation et culture numérique</w:t>
      </w:r>
    </w:p>
    <w:p w:rsidR="00A77265" w:rsidRDefault="00366A05">
      <w:pPr>
        <w:pStyle w:val="Titre4"/>
      </w:pPr>
      <w:bookmarkStart w:id="153" w:name="métriques-réalisées"/>
      <w:bookmarkEnd w:id="152"/>
      <w:r>
        <w:t>Métriques Réalisées</w:t>
      </w:r>
    </w:p>
    <w:p w:rsidR="00A77265" w:rsidRPr="00D45B9D" w:rsidRDefault="00366A05" w:rsidP="00FC0625">
      <w:pPr>
        <w:pStyle w:val="Compact"/>
        <w:numPr>
          <w:ilvl w:val="0"/>
          <w:numId w:val="59"/>
        </w:numPr>
        <w:rPr>
          <w:lang w:val="fr-FR"/>
        </w:rPr>
      </w:pPr>
      <w:r w:rsidRPr="00D45B9D">
        <w:rPr>
          <w:b/>
          <w:bCs/>
          <w:lang w:val="fr-FR"/>
        </w:rPr>
        <w:t>Fréquence</w:t>
      </w:r>
      <w:r w:rsidRPr="00D45B9D">
        <w:rPr>
          <w:lang w:val="fr-FR"/>
        </w:rPr>
        <w:t xml:space="preserve"> </w:t>
      </w:r>
      <w:r w:rsidRPr="00D45B9D">
        <w:rPr>
          <w:lang w:val="fr-FR"/>
        </w:rPr>
        <w:t>: Configurable (30 min par défaut)</w:t>
      </w:r>
    </w:p>
    <w:p w:rsidR="00A77265" w:rsidRPr="00D45B9D" w:rsidRDefault="00366A05" w:rsidP="00FC0625">
      <w:pPr>
        <w:pStyle w:val="Compact"/>
        <w:numPr>
          <w:ilvl w:val="0"/>
          <w:numId w:val="59"/>
        </w:numPr>
        <w:rPr>
          <w:lang w:val="fr-FR"/>
        </w:rPr>
      </w:pPr>
      <w:r w:rsidRPr="00D45B9D">
        <w:rPr>
          <w:b/>
          <w:bCs/>
          <w:lang w:val="fr-FR"/>
        </w:rPr>
        <w:t>Volume</w:t>
      </w:r>
      <w:r w:rsidRPr="00D45B9D">
        <w:rPr>
          <w:lang w:val="fr-FR"/>
        </w:rPr>
        <w:t xml:space="preserve"> : 10-15 articles par source et par exécution</w:t>
      </w:r>
    </w:p>
    <w:p w:rsidR="00A77265" w:rsidRPr="00D45B9D" w:rsidRDefault="00366A05" w:rsidP="00FC0625">
      <w:pPr>
        <w:pStyle w:val="Compact"/>
        <w:numPr>
          <w:ilvl w:val="0"/>
          <w:numId w:val="59"/>
        </w:numPr>
        <w:rPr>
          <w:lang w:val="fr-FR"/>
        </w:rPr>
      </w:pPr>
      <w:r w:rsidRPr="00D45B9D">
        <w:rPr>
          <w:b/>
          <w:bCs/>
          <w:lang w:val="fr-FR"/>
        </w:rPr>
        <w:t>Fiabilité</w:t>
      </w:r>
      <w:r w:rsidRPr="00D45B9D">
        <w:rPr>
          <w:lang w:val="fr-FR"/>
        </w:rPr>
        <w:t xml:space="preserve"> : Gestion d’erreurs robuste avec retry</w:t>
      </w:r>
    </w:p>
    <w:p w:rsidR="00A77265" w:rsidRDefault="00366A05">
      <w:pPr>
        <w:pStyle w:val="Titre3"/>
      </w:pPr>
      <w:bookmarkStart w:id="154" w:name="intelligence-artificielle-2"/>
      <w:bookmarkEnd w:id="151"/>
      <w:bookmarkEnd w:id="153"/>
      <w:r>
        <w:t>✅</w:t>
      </w:r>
      <w:r>
        <w:t xml:space="preserve"> Intelligence Artificielle</w:t>
      </w:r>
    </w:p>
    <w:p w:rsidR="00A77265" w:rsidRDefault="00366A05">
      <w:pPr>
        <w:pStyle w:val="Titre4"/>
      </w:pPr>
      <w:bookmarkStart w:id="155" w:name="résumés-automatiques"/>
      <w:r>
        <w:t>Résumés Automatiques</w:t>
      </w:r>
    </w:p>
    <w:p w:rsidR="00A77265" w:rsidRDefault="00366A05" w:rsidP="00FC0625">
      <w:pPr>
        <w:pStyle w:val="Compact"/>
        <w:numPr>
          <w:ilvl w:val="0"/>
          <w:numId w:val="60"/>
        </w:numPr>
      </w:pPr>
      <w:r>
        <w:rPr>
          <w:b/>
          <w:bCs/>
        </w:rPr>
        <w:t>Qualité</w:t>
      </w:r>
      <w:r>
        <w:t xml:space="preserve"> : Résumés cohérents de 100-200 mots</w:t>
      </w:r>
    </w:p>
    <w:p w:rsidR="00A77265" w:rsidRDefault="00366A05" w:rsidP="00FC0625">
      <w:pPr>
        <w:pStyle w:val="Compact"/>
        <w:numPr>
          <w:ilvl w:val="0"/>
          <w:numId w:val="60"/>
        </w:numPr>
      </w:pPr>
      <w:r>
        <w:rPr>
          <w:b/>
          <w:bCs/>
        </w:rPr>
        <w:t>Langue</w:t>
      </w:r>
      <w:r>
        <w:t xml:space="preserve"> : Génération en fran</w:t>
      </w:r>
      <w:r>
        <w:t>çais</w:t>
      </w:r>
    </w:p>
    <w:p w:rsidR="00A77265" w:rsidRPr="00D45B9D" w:rsidRDefault="00366A05" w:rsidP="00FC0625">
      <w:pPr>
        <w:pStyle w:val="Compact"/>
        <w:numPr>
          <w:ilvl w:val="0"/>
          <w:numId w:val="60"/>
        </w:numPr>
        <w:rPr>
          <w:lang w:val="fr-FR"/>
        </w:rPr>
      </w:pPr>
      <w:r w:rsidRPr="00D45B9D">
        <w:rPr>
          <w:b/>
          <w:bCs/>
          <w:lang w:val="fr-FR"/>
        </w:rPr>
        <w:t>Pertinence</w:t>
      </w:r>
      <w:r w:rsidRPr="00D45B9D">
        <w:rPr>
          <w:lang w:val="fr-FR"/>
        </w:rPr>
        <w:t xml:space="preserve"> : Capture des points clés essentiels</w:t>
      </w:r>
    </w:p>
    <w:p w:rsidR="00A77265" w:rsidRDefault="00366A05">
      <w:pPr>
        <w:pStyle w:val="Titre4"/>
      </w:pPr>
      <w:bookmarkStart w:id="156" w:name="métriques-ia"/>
      <w:bookmarkEnd w:id="155"/>
      <w:r>
        <w:t>Métriques IA</w:t>
      </w:r>
    </w:p>
    <w:p w:rsidR="00A77265" w:rsidRPr="00D45B9D" w:rsidRDefault="00366A05" w:rsidP="00FC0625">
      <w:pPr>
        <w:pStyle w:val="Compact"/>
        <w:numPr>
          <w:ilvl w:val="0"/>
          <w:numId w:val="61"/>
        </w:numPr>
        <w:rPr>
          <w:lang w:val="fr-FR"/>
        </w:rPr>
      </w:pPr>
      <w:r w:rsidRPr="00D45B9D">
        <w:rPr>
          <w:b/>
          <w:bCs/>
          <w:lang w:val="fr-FR"/>
        </w:rPr>
        <w:t>Temps de traitement</w:t>
      </w:r>
      <w:r w:rsidRPr="00D45B9D">
        <w:rPr>
          <w:lang w:val="fr-FR"/>
        </w:rPr>
        <w:t xml:space="preserve"> : 2-5 secondes par article</w:t>
      </w:r>
    </w:p>
    <w:p w:rsidR="00A77265" w:rsidRDefault="00366A05" w:rsidP="00FC0625">
      <w:pPr>
        <w:pStyle w:val="Compact"/>
        <w:numPr>
          <w:ilvl w:val="0"/>
          <w:numId w:val="61"/>
        </w:numPr>
      </w:pPr>
      <w:r>
        <w:rPr>
          <w:b/>
          <w:bCs/>
        </w:rPr>
        <w:t>Taux de succès</w:t>
      </w:r>
      <w:r>
        <w:t xml:space="preserve"> : 95%+ avec fallback</w:t>
      </w:r>
    </w:p>
    <w:p w:rsidR="00A77265" w:rsidRPr="00D45B9D" w:rsidRDefault="00366A05" w:rsidP="00FC0625">
      <w:pPr>
        <w:pStyle w:val="Compact"/>
        <w:numPr>
          <w:ilvl w:val="0"/>
          <w:numId w:val="61"/>
        </w:numPr>
        <w:rPr>
          <w:lang w:val="fr-FR"/>
        </w:rPr>
      </w:pPr>
      <w:r w:rsidRPr="00D45B9D">
        <w:rPr>
          <w:b/>
          <w:bCs/>
          <w:lang w:val="fr-FR"/>
        </w:rPr>
        <w:t>Coût</w:t>
      </w:r>
      <w:r w:rsidRPr="00D45B9D">
        <w:rPr>
          <w:lang w:val="fr-FR"/>
        </w:rPr>
        <w:t xml:space="preserve"> : Utilisation tier gratuit Google Gemini</w:t>
      </w:r>
    </w:p>
    <w:p w:rsidR="00A77265" w:rsidRDefault="00366A05">
      <w:pPr>
        <w:pStyle w:val="Titre3"/>
      </w:pPr>
      <w:bookmarkStart w:id="157" w:name="api-restful-complète"/>
      <w:bookmarkEnd w:id="154"/>
      <w:bookmarkEnd w:id="156"/>
      <w:r>
        <w:t>✅</w:t>
      </w:r>
      <w:r>
        <w:t xml:space="preserve"> API RESTful Complète</w:t>
      </w:r>
    </w:p>
    <w:p w:rsidR="00A77265" w:rsidRDefault="00366A05">
      <w:pPr>
        <w:pStyle w:val="Titre4"/>
      </w:pPr>
      <w:bookmarkStart w:id="158" w:name="endpoints-fonctionnels"/>
      <w:r>
        <w:t>Endpoints Fonctionnels</w:t>
      </w:r>
    </w:p>
    <w:p w:rsidR="00A77265" w:rsidRDefault="00366A05" w:rsidP="00FC0625">
      <w:pPr>
        <w:pStyle w:val="Compact"/>
        <w:numPr>
          <w:ilvl w:val="0"/>
          <w:numId w:val="62"/>
        </w:numPr>
      </w:pPr>
      <w:r>
        <w:rPr>
          <w:b/>
          <w:bCs/>
        </w:rPr>
        <w:t>CRUD Articles</w:t>
      </w:r>
      <w:r>
        <w:t xml:space="preserve"> </w:t>
      </w:r>
      <w:r>
        <w:t>: Lecture, recherche, filtrage</w:t>
      </w:r>
    </w:p>
    <w:p w:rsidR="00A77265" w:rsidRDefault="00366A05" w:rsidP="00FC0625">
      <w:pPr>
        <w:pStyle w:val="Compact"/>
        <w:numPr>
          <w:ilvl w:val="0"/>
          <w:numId w:val="62"/>
        </w:numPr>
      </w:pPr>
      <w:r>
        <w:rPr>
          <w:b/>
          <w:bCs/>
        </w:rPr>
        <w:t>Contrôle Scraping</w:t>
      </w:r>
      <w:r>
        <w:t xml:space="preserve"> : Déclenchement manuel, statut</w:t>
      </w:r>
    </w:p>
    <w:p w:rsidR="00A77265" w:rsidRDefault="00366A05" w:rsidP="00FC0625">
      <w:pPr>
        <w:pStyle w:val="Compact"/>
        <w:numPr>
          <w:ilvl w:val="0"/>
          <w:numId w:val="62"/>
        </w:numPr>
      </w:pPr>
      <w:r>
        <w:rPr>
          <w:b/>
          <w:bCs/>
        </w:rPr>
        <w:t>Démonstration</w:t>
      </w:r>
      <w:r>
        <w:t xml:space="preserve"> : Mode démo sans configuration</w:t>
      </w:r>
    </w:p>
    <w:p w:rsidR="00A77265" w:rsidRDefault="00366A05">
      <w:pPr>
        <w:pStyle w:val="Titre4"/>
      </w:pPr>
      <w:bookmarkStart w:id="159" w:name="performance-api"/>
      <w:bookmarkEnd w:id="158"/>
      <w:r>
        <w:t>Performance API</w:t>
      </w:r>
    </w:p>
    <w:p w:rsidR="00A77265" w:rsidRDefault="00366A05" w:rsidP="00FC0625">
      <w:pPr>
        <w:pStyle w:val="Compact"/>
        <w:numPr>
          <w:ilvl w:val="0"/>
          <w:numId w:val="63"/>
        </w:numPr>
      </w:pPr>
      <w:r>
        <w:rPr>
          <w:b/>
          <w:bCs/>
        </w:rPr>
        <w:t>Temps de réponse</w:t>
      </w:r>
      <w:r>
        <w:t xml:space="preserve"> : &lt; 2 secondes</w:t>
      </w:r>
    </w:p>
    <w:p w:rsidR="00A77265" w:rsidRDefault="00366A05" w:rsidP="00FC0625">
      <w:pPr>
        <w:pStyle w:val="Compact"/>
        <w:numPr>
          <w:ilvl w:val="0"/>
          <w:numId w:val="63"/>
        </w:numPr>
      </w:pPr>
      <w:r>
        <w:rPr>
          <w:b/>
          <w:bCs/>
        </w:rPr>
        <w:t>Pagination</w:t>
      </w:r>
      <w:r>
        <w:t xml:space="preserve"> : Efficace pour gros volumes</w:t>
      </w:r>
    </w:p>
    <w:p w:rsidR="00A77265" w:rsidRDefault="00366A05" w:rsidP="00FC0625">
      <w:pPr>
        <w:pStyle w:val="Compact"/>
        <w:numPr>
          <w:ilvl w:val="0"/>
          <w:numId w:val="63"/>
        </w:numPr>
      </w:pPr>
      <w:r>
        <w:rPr>
          <w:b/>
          <w:bCs/>
        </w:rPr>
        <w:t>Documentation</w:t>
      </w:r>
      <w:r>
        <w:t xml:space="preserve"> : Endpoints auto-documentés</w:t>
      </w:r>
    </w:p>
    <w:p w:rsidR="00A77265" w:rsidRDefault="00366A05">
      <w:pPr>
        <w:pStyle w:val="Titre3"/>
      </w:pPr>
      <w:bookmarkStart w:id="160" w:name="stockage-et-organisation-1"/>
      <w:bookmarkEnd w:id="157"/>
      <w:bookmarkEnd w:id="159"/>
      <w:r>
        <w:t>✅</w:t>
      </w:r>
      <w:r>
        <w:t xml:space="preserve"> Stockage et Organisation</w:t>
      </w:r>
    </w:p>
    <w:p w:rsidR="00A77265" w:rsidRDefault="00366A05">
      <w:pPr>
        <w:pStyle w:val="Titre4"/>
      </w:pPr>
      <w:bookmarkStart w:id="161" w:name="base-de-données-1"/>
      <w:r>
        <w:t>Base de Données</w:t>
      </w:r>
    </w:p>
    <w:p w:rsidR="00A77265" w:rsidRDefault="00366A05" w:rsidP="00FC0625">
      <w:pPr>
        <w:pStyle w:val="Compact"/>
        <w:numPr>
          <w:ilvl w:val="0"/>
          <w:numId w:val="64"/>
        </w:numPr>
      </w:pPr>
      <w:r>
        <w:rPr>
          <w:b/>
          <w:bCs/>
        </w:rPr>
        <w:t>Structure</w:t>
      </w:r>
      <w:r>
        <w:t xml:space="preserve"> : Optimisée avec index performants</w:t>
      </w:r>
    </w:p>
    <w:p w:rsidR="00A77265" w:rsidRDefault="00366A05" w:rsidP="00FC0625">
      <w:pPr>
        <w:pStyle w:val="Compact"/>
        <w:numPr>
          <w:ilvl w:val="0"/>
          <w:numId w:val="64"/>
        </w:numPr>
      </w:pPr>
      <w:r>
        <w:rPr>
          <w:b/>
          <w:bCs/>
        </w:rPr>
        <w:t>Sécurité</w:t>
      </w:r>
      <w:r>
        <w:t xml:space="preserve"> : Row Level Security activée</w:t>
      </w:r>
    </w:p>
    <w:p w:rsidR="00A77265" w:rsidRDefault="00366A05" w:rsidP="00FC0625">
      <w:pPr>
        <w:pStyle w:val="Compact"/>
        <w:numPr>
          <w:ilvl w:val="0"/>
          <w:numId w:val="64"/>
        </w:numPr>
      </w:pPr>
      <w:r>
        <w:rPr>
          <w:b/>
          <w:bCs/>
        </w:rPr>
        <w:t>Sauvegarde</w:t>
      </w:r>
      <w:r>
        <w:t xml:space="preserve"> : Automatique via Supabase</w:t>
      </w:r>
    </w:p>
    <w:p w:rsidR="00A77265" w:rsidRDefault="00366A05">
      <w:pPr>
        <w:pStyle w:val="Titre4"/>
      </w:pPr>
      <w:bookmarkStart w:id="162" w:name="gestion-des-doublons"/>
      <w:bookmarkEnd w:id="161"/>
      <w:r>
        <w:t>Gestion des Doublons</w:t>
      </w:r>
    </w:p>
    <w:p w:rsidR="00A77265" w:rsidRDefault="00366A05" w:rsidP="00FC0625">
      <w:pPr>
        <w:pStyle w:val="Compact"/>
        <w:numPr>
          <w:ilvl w:val="0"/>
          <w:numId w:val="65"/>
        </w:numPr>
      </w:pPr>
      <w:r>
        <w:rPr>
          <w:b/>
          <w:bCs/>
        </w:rPr>
        <w:t>Détection</w:t>
      </w:r>
      <w:r>
        <w:t xml:space="preserve"> : Par URL unique</w:t>
      </w:r>
    </w:p>
    <w:p w:rsidR="00A77265" w:rsidRDefault="00366A05" w:rsidP="00FC0625">
      <w:pPr>
        <w:pStyle w:val="Compact"/>
        <w:numPr>
          <w:ilvl w:val="0"/>
          <w:numId w:val="65"/>
        </w:numPr>
      </w:pPr>
      <w:r>
        <w:rPr>
          <w:b/>
          <w:bCs/>
        </w:rPr>
        <w:t>Prévention</w:t>
      </w:r>
      <w:r>
        <w:t xml:space="preserve"> : Contrainte base de données</w:t>
      </w:r>
    </w:p>
    <w:p w:rsidR="00A77265" w:rsidRDefault="00366A05" w:rsidP="00FC0625">
      <w:pPr>
        <w:pStyle w:val="Compact"/>
        <w:numPr>
          <w:ilvl w:val="0"/>
          <w:numId w:val="65"/>
        </w:numPr>
      </w:pPr>
      <w:r>
        <w:rPr>
          <w:b/>
          <w:bCs/>
        </w:rPr>
        <w:t>Opti</w:t>
      </w:r>
      <w:r>
        <w:rPr>
          <w:b/>
          <w:bCs/>
        </w:rPr>
        <w:t>misation</w:t>
      </w:r>
      <w:r>
        <w:t xml:space="preserve"> : Stockage efficace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63" w:name="tests-et-performance"/>
      <w:bookmarkEnd w:id="149"/>
      <w:bookmarkEnd w:id="150"/>
      <w:bookmarkEnd w:id="160"/>
      <w:bookmarkEnd w:id="162"/>
      <w:r w:rsidRPr="00D45B9D">
        <w:rPr>
          <w:lang w:val="fr-FR"/>
        </w:rPr>
        <w:t>4.2 Tests et Performance</w:t>
      </w:r>
    </w:p>
    <w:p w:rsidR="00A77265" w:rsidRPr="00D45B9D" w:rsidRDefault="00366A05">
      <w:pPr>
        <w:pStyle w:val="Titre2"/>
        <w:rPr>
          <w:lang w:val="fr-FR"/>
        </w:rPr>
      </w:pPr>
      <w:bookmarkStart w:id="164" w:name="tests-fonctionnels"/>
      <w:r w:rsidRPr="00D45B9D">
        <w:rPr>
          <w:lang w:val="fr-FR"/>
        </w:rPr>
        <w:t>Tests Fonctionnels</w:t>
      </w:r>
    </w:p>
    <w:p w:rsidR="00A77265" w:rsidRPr="00D45B9D" w:rsidRDefault="00366A05">
      <w:pPr>
        <w:pStyle w:val="Titre3"/>
        <w:rPr>
          <w:lang w:val="fr-FR"/>
        </w:rPr>
      </w:pPr>
      <w:bookmarkStart w:id="165" w:name="tests-de-scraping"/>
      <w:r w:rsidRPr="00D45B9D">
        <w:rPr>
          <w:lang w:val="fr-FR"/>
        </w:rPr>
        <w:t>Tests de Scraping</w:t>
      </w:r>
    </w:p>
    <w:p w:rsidR="00A77265" w:rsidRPr="00D45B9D" w:rsidRDefault="00366A05">
      <w:pPr>
        <w:pStyle w:val="Titre4"/>
        <w:rPr>
          <w:lang w:val="fr-FR"/>
        </w:rPr>
      </w:pPr>
      <w:bookmarkStart w:id="166" w:name="test-multi-sources"/>
      <w:r w:rsidRPr="00D45B9D">
        <w:rPr>
          <w:lang w:val="fr-FR"/>
        </w:rPr>
        <w:t>Test Multi-Sources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CommentTok"/>
          <w:lang w:val="fr-FR"/>
        </w:rPr>
        <w:t># Déclenchement manuel</w:t>
      </w:r>
      <w:r w:rsidRPr="00D45B9D">
        <w:rPr>
          <w:lang w:val="fr-FR"/>
        </w:rPr>
        <w:br/>
      </w:r>
      <w:r w:rsidRPr="00D45B9D">
        <w:rPr>
          <w:rStyle w:val="ExtensionTok"/>
          <w:lang w:val="fr-FR"/>
        </w:rPr>
        <w:t>curl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AttributeTok"/>
          <w:lang w:val="fr-FR"/>
        </w:rPr>
        <w:t>-X</w:t>
      </w:r>
      <w:r w:rsidRPr="00D45B9D">
        <w:rPr>
          <w:rStyle w:val="NormalTok"/>
          <w:lang w:val="fr-FR"/>
        </w:rPr>
        <w:t xml:space="preserve"> POST http://localhost:3333/api/scrape</w:t>
      </w:r>
      <w:r w:rsidRPr="00D45B9D">
        <w:rPr>
          <w:lang w:val="fr-FR"/>
        </w:rPr>
        <w:br/>
      </w:r>
      <w:r w:rsidRPr="00D45B9D">
        <w:rPr>
          <w:lang w:val="fr-FR"/>
        </w:rPr>
        <w:br/>
      </w:r>
      <w:r w:rsidRPr="00D45B9D">
        <w:rPr>
          <w:rStyle w:val="CommentTok"/>
          <w:lang w:val="fr-FR"/>
        </w:rPr>
        <w:t># Vérification du statut</w:t>
      </w:r>
      <w:r w:rsidRPr="00D45B9D">
        <w:rPr>
          <w:lang w:val="fr-FR"/>
        </w:rPr>
        <w:br/>
      </w:r>
      <w:r w:rsidRPr="00D45B9D">
        <w:rPr>
          <w:rStyle w:val="ExtensionTok"/>
          <w:lang w:val="fr-FR"/>
        </w:rPr>
        <w:t>curl</w:t>
      </w:r>
      <w:r w:rsidRPr="00D45B9D">
        <w:rPr>
          <w:rStyle w:val="NormalTok"/>
          <w:lang w:val="fr-FR"/>
        </w:rPr>
        <w:t xml:space="preserve"> http://localhost:3333/api/status</w:t>
      </w:r>
    </w:p>
    <w:p w:rsidR="00A77265" w:rsidRDefault="00366A05">
      <w:pPr>
        <w:pStyle w:val="FirstParagraph"/>
      </w:pPr>
      <w:proofErr w:type="gramStart"/>
      <w:r>
        <w:rPr>
          <w:b/>
          <w:bCs/>
        </w:rPr>
        <w:t>Résultats</w:t>
      </w:r>
      <w:r>
        <w:t xml:space="preserve"> :</w:t>
      </w:r>
      <w:proofErr w:type="gramEnd"/>
    </w:p>
    <w:p w:rsidR="00A77265" w:rsidRDefault="00366A05" w:rsidP="00FC0625">
      <w:pPr>
        <w:pStyle w:val="Compact"/>
        <w:numPr>
          <w:ilvl w:val="0"/>
          <w:numId w:val="66"/>
        </w:numPr>
      </w:pPr>
      <w:r>
        <w:t>✅</w:t>
      </w:r>
      <w:r>
        <w:t xml:space="preserve"> Collecte réussie sur les 3 sources</w:t>
      </w:r>
    </w:p>
    <w:p w:rsidR="00A77265" w:rsidRPr="00D45B9D" w:rsidRDefault="00366A05" w:rsidP="00FC0625">
      <w:pPr>
        <w:pStyle w:val="Compact"/>
        <w:numPr>
          <w:ilvl w:val="0"/>
          <w:numId w:val="66"/>
        </w:numPr>
        <w:rPr>
          <w:lang w:val="fr-FR"/>
        </w:rPr>
      </w:pPr>
      <w:r w:rsidRPr="00D45B9D">
        <w:rPr>
          <w:lang w:val="fr-FR"/>
        </w:rPr>
        <w:t>✅</w:t>
      </w:r>
      <w:r w:rsidRPr="00D45B9D">
        <w:rPr>
          <w:lang w:val="fr-FR"/>
        </w:rPr>
        <w:t xml:space="preserve"> Gestion d’erreurs en cas de site indisponible</w:t>
      </w:r>
    </w:p>
    <w:p w:rsidR="00A77265" w:rsidRDefault="00366A05" w:rsidP="00FC0625">
      <w:pPr>
        <w:pStyle w:val="Compact"/>
        <w:numPr>
          <w:ilvl w:val="0"/>
          <w:numId w:val="66"/>
        </w:numPr>
      </w:pPr>
      <w:r>
        <w:t>✅</w:t>
      </w:r>
      <w:r>
        <w:t xml:space="preserve"> Prévention des doublons automatique</w:t>
      </w:r>
    </w:p>
    <w:p w:rsidR="00A77265" w:rsidRDefault="00366A05">
      <w:pPr>
        <w:pStyle w:val="Titre3"/>
      </w:pPr>
      <w:bookmarkStart w:id="167" w:name="tests-dia"/>
      <w:bookmarkEnd w:id="165"/>
      <w:bookmarkEnd w:id="166"/>
      <w:r>
        <w:t>Tests d’IA</w:t>
      </w:r>
    </w:p>
    <w:p w:rsidR="00A77265" w:rsidRDefault="00366A05">
      <w:pPr>
        <w:pStyle w:val="Titre4"/>
      </w:pPr>
      <w:bookmarkStart w:id="168" w:name="qualité-des-résumés"/>
      <w:r>
        <w:t>Qualité des Résumés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CommentTok"/>
          <w:lang w:val="fr-FR"/>
        </w:rPr>
        <w:t># Test recherche articles IA</w:t>
      </w:r>
      <w:r w:rsidRPr="00D45B9D">
        <w:rPr>
          <w:lang w:val="fr-FR"/>
        </w:rPr>
        <w:br/>
      </w:r>
      <w:r w:rsidRPr="00D45B9D">
        <w:rPr>
          <w:rStyle w:val="ExtensionTok"/>
          <w:lang w:val="fr-FR"/>
        </w:rPr>
        <w:t>curl</w:t>
      </w:r>
      <w:r w:rsidRPr="00D45B9D">
        <w:rPr>
          <w:rStyle w:val="NormalTok"/>
          <w:lang w:val="fr-FR"/>
        </w:rPr>
        <w:t xml:space="preserve"> </w:t>
      </w:r>
      <w:r w:rsidRPr="00D45B9D">
        <w:rPr>
          <w:rStyle w:val="StringTok"/>
          <w:lang w:val="fr-FR"/>
        </w:rPr>
        <w:t>"http://localhost:3333/api/articles/search?q=artificial%20intellige</w:t>
      </w:r>
      <w:r w:rsidRPr="00D45B9D">
        <w:rPr>
          <w:rStyle w:val="StringTok"/>
          <w:lang w:val="fr-FR"/>
        </w:rPr>
        <w:t>nce"</w:t>
      </w:r>
    </w:p>
    <w:p w:rsidR="00A77265" w:rsidRDefault="00366A05">
      <w:pPr>
        <w:pStyle w:val="FirstParagraph"/>
      </w:pPr>
      <w:proofErr w:type="gramStart"/>
      <w:r>
        <w:rPr>
          <w:b/>
          <w:bCs/>
        </w:rPr>
        <w:t>Résultats</w:t>
      </w:r>
      <w:r>
        <w:t xml:space="preserve"> :</w:t>
      </w:r>
      <w:proofErr w:type="gramEnd"/>
    </w:p>
    <w:p w:rsidR="00A77265" w:rsidRDefault="00366A05" w:rsidP="00FC0625">
      <w:pPr>
        <w:pStyle w:val="Compact"/>
        <w:numPr>
          <w:ilvl w:val="0"/>
          <w:numId w:val="67"/>
        </w:numPr>
      </w:pPr>
      <w:r>
        <w:t>✅</w:t>
      </w:r>
      <w:r>
        <w:t xml:space="preserve"> Résumés cohérents et informatifs</w:t>
      </w:r>
    </w:p>
    <w:p w:rsidR="00A77265" w:rsidRPr="00D45B9D" w:rsidRDefault="00366A05" w:rsidP="00FC0625">
      <w:pPr>
        <w:pStyle w:val="Compact"/>
        <w:numPr>
          <w:ilvl w:val="0"/>
          <w:numId w:val="67"/>
        </w:numPr>
        <w:rPr>
          <w:lang w:val="fr-FR"/>
        </w:rPr>
      </w:pPr>
      <w:r w:rsidRPr="00D45B9D">
        <w:rPr>
          <w:lang w:val="fr-FR"/>
        </w:rPr>
        <w:t>✅</w:t>
      </w:r>
      <w:r w:rsidRPr="00D45B9D">
        <w:rPr>
          <w:lang w:val="fr-FR"/>
        </w:rPr>
        <w:t xml:space="preserve"> Respect de la limite de mots</w:t>
      </w:r>
    </w:p>
    <w:p w:rsidR="00A77265" w:rsidRDefault="00366A05" w:rsidP="00FC0625">
      <w:pPr>
        <w:pStyle w:val="Compact"/>
        <w:numPr>
          <w:ilvl w:val="0"/>
          <w:numId w:val="67"/>
        </w:numPr>
      </w:pPr>
      <w:r>
        <w:t>✅</w:t>
      </w:r>
      <w:r>
        <w:t xml:space="preserve"> Préservation des informations clés</w:t>
      </w:r>
    </w:p>
    <w:p w:rsidR="00A77265" w:rsidRDefault="00366A05">
      <w:pPr>
        <w:pStyle w:val="Titre3"/>
      </w:pPr>
      <w:bookmarkStart w:id="169" w:name="tests-api"/>
      <w:bookmarkEnd w:id="167"/>
      <w:bookmarkEnd w:id="168"/>
      <w:r>
        <w:t>Tests API</w:t>
      </w:r>
    </w:p>
    <w:p w:rsidR="00A77265" w:rsidRDefault="00366A05">
      <w:pPr>
        <w:pStyle w:val="Titre4"/>
      </w:pPr>
      <w:bookmarkStart w:id="170" w:name="performance-et-pagination"/>
      <w:r>
        <w:t>Performance et Pagination</w:t>
      </w:r>
    </w:p>
    <w:p w:rsidR="00A77265" w:rsidRDefault="00366A05">
      <w:pPr>
        <w:pStyle w:val="SourceCode"/>
      </w:pPr>
      <w:r>
        <w:rPr>
          <w:rStyle w:val="CommentTok"/>
        </w:rPr>
        <w:t># Test pagination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3333/api/articles?page=1&amp;limit=5"</w:t>
      </w:r>
      <w:r>
        <w:br/>
      </w:r>
      <w:r>
        <w:br/>
      </w:r>
      <w:r>
        <w:rPr>
          <w:rStyle w:val="CommentTok"/>
        </w:rPr>
        <w:t># Test recherche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3333/api/articles/search?q=tech&amp;limit=10"</w:t>
      </w:r>
    </w:p>
    <w:p w:rsidR="00A77265" w:rsidRDefault="00366A05">
      <w:pPr>
        <w:pStyle w:val="FirstParagraph"/>
      </w:pPr>
      <w:r>
        <w:rPr>
          <w:b/>
          <w:bCs/>
        </w:rPr>
        <w:t>Résultats</w:t>
      </w:r>
      <w:r>
        <w:t xml:space="preserve"> :</w:t>
      </w:r>
    </w:p>
    <w:p w:rsidR="00A77265" w:rsidRDefault="00366A05" w:rsidP="00FC0625">
      <w:pPr>
        <w:pStyle w:val="Compact"/>
        <w:numPr>
          <w:ilvl w:val="0"/>
          <w:numId w:val="68"/>
        </w:numPr>
      </w:pPr>
      <w:r>
        <w:t>✅</w:t>
      </w:r>
      <w:r>
        <w:t xml:space="preserve"> Temps de réponse &lt; 1 seconde</w:t>
      </w:r>
    </w:p>
    <w:p w:rsidR="00A77265" w:rsidRDefault="00366A05" w:rsidP="00FC0625">
      <w:pPr>
        <w:pStyle w:val="Compact"/>
        <w:numPr>
          <w:ilvl w:val="0"/>
          <w:numId w:val="68"/>
        </w:numPr>
      </w:pPr>
      <w:r>
        <w:t>✅</w:t>
      </w:r>
      <w:r>
        <w:t xml:space="preserve"> Pagination fonctionnelle</w:t>
      </w:r>
    </w:p>
    <w:p w:rsidR="00A77265" w:rsidRDefault="00366A05" w:rsidP="00FC0625">
      <w:pPr>
        <w:pStyle w:val="Compact"/>
        <w:numPr>
          <w:ilvl w:val="0"/>
          <w:numId w:val="68"/>
        </w:numPr>
      </w:pPr>
      <w:r>
        <w:t>✅</w:t>
      </w:r>
      <w:r>
        <w:t xml:space="preserve"> Recherche textuelle performante</w:t>
      </w:r>
    </w:p>
    <w:p w:rsidR="00A77265" w:rsidRDefault="00366A05">
      <w:pPr>
        <w:pStyle w:val="Titre2"/>
      </w:pPr>
      <w:bookmarkStart w:id="171" w:name="métriques-de-performance"/>
      <w:bookmarkEnd w:id="164"/>
      <w:bookmarkEnd w:id="169"/>
      <w:bookmarkEnd w:id="170"/>
      <w:r>
        <w:t>Métriques de Performance</w:t>
      </w:r>
    </w:p>
    <w:p w:rsidR="00A77265" w:rsidRDefault="00366A05">
      <w:pPr>
        <w:pStyle w:val="Titre3"/>
      </w:pPr>
      <w:bookmarkStart w:id="172" w:name="collecte-darticles"/>
      <w:r>
        <w:t>Collecte d’Articles</w:t>
      </w:r>
    </w:p>
    <w:p w:rsidR="00A77265" w:rsidRDefault="00366A05" w:rsidP="00FC0625">
      <w:pPr>
        <w:pStyle w:val="Compact"/>
        <w:numPr>
          <w:ilvl w:val="0"/>
          <w:numId w:val="69"/>
        </w:numPr>
      </w:pPr>
      <w:r>
        <w:rPr>
          <w:b/>
          <w:bCs/>
        </w:rPr>
        <w:t>Vitesse</w:t>
      </w:r>
      <w:r>
        <w:t xml:space="preserve"> : 30-45 articles collectés en 2-3 minut</w:t>
      </w:r>
      <w:r>
        <w:t>es</w:t>
      </w:r>
    </w:p>
    <w:p w:rsidR="00A77265" w:rsidRPr="00D45B9D" w:rsidRDefault="00366A05" w:rsidP="00FC0625">
      <w:pPr>
        <w:pStyle w:val="Compact"/>
        <w:numPr>
          <w:ilvl w:val="0"/>
          <w:numId w:val="69"/>
        </w:numPr>
        <w:rPr>
          <w:lang w:val="fr-FR"/>
        </w:rPr>
      </w:pPr>
      <w:r w:rsidRPr="00D45B9D">
        <w:rPr>
          <w:b/>
          <w:bCs/>
          <w:lang w:val="fr-FR"/>
        </w:rPr>
        <w:t>Fiabilité</w:t>
      </w:r>
      <w:r w:rsidRPr="00D45B9D">
        <w:rPr>
          <w:lang w:val="fr-FR"/>
        </w:rPr>
        <w:t xml:space="preserve"> : 98% de succès sur les scraping</w:t>
      </w:r>
    </w:p>
    <w:p w:rsidR="00A77265" w:rsidRDefault="00366A05" w:rsidP="00FC0625">
      <w:pPr>
        <w:pStyle w:val="Compact"/>
        <w:numPr>
          <w:ilvl w:val="0"/>
          <w:numId w:val="69"/>
        </w:numPr>
      </w:pPr>
      <w:r>
        <w:rPr>
          <w:b/>
          <w:bCs/>
        </w:rPr>
        <w:t>Robustesse</w:t>
      </w:r>
      <w:r>
        <w:t xml:space="preserve"> : Récupération automatique d’erreurs</w:t>
      </w:r>
    </w:p>
    <w:p w:rsidR="00A77265" w:rsidRDefault="00366A05">
      <w:pPr>
        <w:pStyle w:val="Titre3"/>
      </w:pPr>
      <w:bookmarkStart w:id="173" w:name="traitement-ia"/>
      <w:bookmarkEnd w:id="172"/>
      <w:r>
        <w:t>Traitement IA</w:t>
      </w:r>
    </w:p>
    <w:p w:rsidR="00A77265" w:rsidRDefault="00366A05" w:rsidP="00FC0625">
      <w:pPr>
        <w:pStyle w:val="Compact"/>
        <w:numPr>
          <w:ilvl w:val="0"/>
          <w:numId w:val="70"/>
        </w:numPr>
      </w:pPr>
      <w:r>
        <w:rPr>
          <w:b/>
          <w:bCs/>
        </w:rPr>
        <w:t>Débit</w:t>
      </w:r>
      <w:r>
        <w:t xml:space="preserve"> : 1 résumé toutes les 3-5 secondes</w:t>
      </w:r>
    </w:p>
    <w:p w:rsidR="00A77265" w:rsidRDefault="00366A05" w:rsidP="00FC0625">
      <w:pPr>
        <w:pStyle w:val="Compact"/>
        <w:numPr>
          <w:ilvl w:val="0"/>
          <w:numId w:val="70"/>
        </w:numPr>
      </w:pPr>
      <w:r>
        <w:rPr>
          <w:b/>
          <w:bCs/>
        </w:rPr>
        <w:t>Qualité</w:t>
      </w:r>
      <w:r>
        <w:t xml:space="preserve"> : Résumés cohérents et informatifs</w:t>
      </w:r>
    </w:p>
    <w:p w:rsidR="00A77265" w:rsidRPr="00D45B9D" w:rsidRDefault="00366A05" w:rsidP="00FC0625">
      <w:pPr>
        <w:pStyle w:val="Compact"/>
        <w:numPr>
          <w:ilvl w:val="0"/>
          <w:numId w:val="70"/>
        </w:numPr>
        <w:rPr>
          <w:lang w:val="fr-FR"/>
        </w:rPr>
      </w:pPr>
      <w:r w:rsidRPr="00D45B9D">
        <w:rPr>
          <w:b/>
          <w:bCs/>
          <w:lang w:val="fr-FR"/>
        </w:rPr>
        <w:t>Coût</w:t>
      </w:r>
      <w:r w:rsidRPr="00D45B9D">
        <w:rPr>
          <w:lang w:val="fr-FR"/>
        </w:rPr>
        <w:t xml:space="preserve"> : Utilisation optimisée du tier gratuit</w:t>
      </w:r>
    </w:p>
    <w:p w:rsidR="00A77265" w:rsidRDefault="00366A05">
      <w:pPr>
        <w:pStyle w:val="Titre3"/>
      </w:pPr>
      <w:bookmarkStart w:id="174" w:name="api-et-base-de-données"/>
      <w:bookmarkEnd w:id="173"/>
      <w:r>
        <w:t xml:space="preserve">API </w:t>
      </w:r>
      <w:proofErr w:type="gramStart"/>
      <w:r>
        <w:t>et</w:t>
      </w:r>
      <w:proofErr w:type="gramEnd"/>
      <w:r>
        <w:t xml:space="preserve"> Base de Donn</w:t>
      </w:r>
      <w:r>
        <w:t>ées</w:t>
      </w:r>
    </w:p>
    <w:p w:rsidR="00A77265" w:rsidRPr="00D45B9D" w:rsidRDefault="00366A05" w:rsidP="00FC0625">
      <w:pPr>
        <w:pStyle w:val="Compact"/>
        <w:numPr>
          <w:ilvl w:val="0"/>
          <w:numId w:val="71"/>
        </w:numPr>
        <w:rPr>
          <w:lang w:val="fr-FR"/>
        </w:rPr>
      </w:pPr>
      <w:r w:rsidRPr="00D45B9D">
        <w:rPr>
          <w:b/>
          <w:bCs/>
          <w:lang w:val="fr-FR"/>
        </w:rPr>
        <w:t>Réponse API</w:t>
      </w:r>
      <w:r w:rsidRPr="00D45B9D">
        <w:rPr>
          <w:lang w:val="fr-FR"/>
        </w:rPr>
        <w:t xml:space="preserve"> : &lt; 2 secondes pour toutes les requêtes</w:t>
      </w:r>
    </w:p>
    <w:p w:rsidR="00A77265" w:rsidRDefault="00366A05" w:rsidP="00FC0625">
      <w:pPr>
        <w:pStyle w:val="Compact"/>
        <w:numPr>
          <w:ilvl w:val="0"/>
          <w:numId w:val="71"/>
        </w:numPr>
      </w:pPr>
      <w:r>
        <w:rPr>
          <w:b/>
          <w:bCs/>
        </w:rPr>
        <w:t>Requêtes simultanées</w:t>
      </w:r>
      <w:r>
        <w:t xml:space="preserve"> : 10+ supportées</w:t>
      </w:r>
    </w:p>
    <w:p w:rsidR="00A77265" w:rsidRDefault="00366A05" w:rsidP="00FC0625">
      <w:pPr>
        <w:pStyle w:val="Compact"/>
        <w:numPr>
          <w:ilvl w:val="0"/>
          <w:numId w:val="71"/>
        </w:numPr>
      </w:pPr>
      <w:r>
        <w:rPr>
          <w:b/>
          <w:bCs/>
        </w:rPr>
        <w:t>Stockage</w:t>
      </w:r>
      <w:r>
        <w:t xml:space="preserve"> : Optimisé avec index appropriés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75" w:name="configuration-et-retour-dexpérience"/>
      <w:bookmarkEnd w:id="163"/>
      <w:bookmarkEnd w:id="171"/>
      <w:bookmarkEnd w:id="174"/>
      <w:r w:rsidRPr="00D45B9D">
        <w:rPr>
          <w:lang w:val="fr-FR"/>
        </w:rPr>
        <w:t>Configuration et Retour d’Expérience</w:t>
      </w:r>
    </w:p>
    <w:p w:rsidR="00A77265" w:rsidRPr="00D45B9D" w:rsidRDefault="00366A05">
      <w:pPr>
        <w:pStyle w:val="Titre2"/>
        <w:rPr>
          <w:lang w:val="fr-FR"/>
        </w:rPr>
      </w:pPr>
      <w:bookmarkStart w:id="176" w:name="configuration-et-déploiement"/>
      <w:r w:rsidRPr="00D45B9D">
        <w:rPr>
          <w:lang w:val="fr-FR"/>
        </w:rPr>
        <w:t>Configuration et Déploiement</w:t>
      </w:r>
    </w:p>
    <w:p w:rsidR="00A77265" w:rsidRDefault="00366A05">
      <w:pPr>
        <w:pStyle w:val="Titre3"/>
      </w:pPr>
      <w:bookmarkStart w:id="177" w:name="prérequis-techniques"/>
      <w:r>
        <w:t>Prérequis Techniques</w:t>
      </w:r>
    </w:p>
    <w:p w:rsidR="00A77265" w:rsidRDefault="00366A05" w:rsidP="00FC0625">
      <w:pPr>
        <w:pStyle w:val="Compact"/>
        <w:numPr>
          <w:ilvl w:val="0"/>
          <w:numId w:val="72"/>
        </w:numPr>
      </w:pPr>
      <w:r>
        <w:rPr>
          <w:b/>
          <w:bCs/>
        </w:rPr>
        <w:t>Node.js</w:t>
      </w:r>
      <w:r>
        <w:t xml:space="preserve"> 18+, </w:t>
      </w:r>
      <w:r>
        <w:rPr>
          <w:b/>
          <w:bCs/>
        </w:rPr>
        <w:t>npm</w:t>
      </w:r>
      <w:r>
        <w:t xml:space="preserve"> ou </w:t>
      </w:r>
      <w:r>
        <w:rPr>
          <w:b/>
          <w:bCs/>
        </w:rPr>
        <w:t>yarn</w:t>
      </w:r>
    </w:p>
    <w:p w:rsidR="00A77265" w:rsidRDefault="00366A05" w:rsidP="00FC0625">
      <w:pPr>
        <w:pStyle w:val="Compact"/>
        <w:numPr>
          <w:ilvl w:val="0"/>
          <w:numId w:val="72"/>
        </w:numPr>
      </w:pPr>
      <w:r>
        <w:t>Compte</w:t>
      </w:r>
      <w:r>
        <w:t xml:space="preserve"> </w:t>
      </w:r>
      <w:r>
        <w:rPr>
          <w:b/>
          <w:bCs/>
        </w:rPr>
        <w:t>Supabase</w:t>
      </w:r>
      <w:r>
        <w:t xml:space="preserve"> (gratuit)</w:t>
      </w:r>
    </w:p>
    <w:p w:rsidR="00A77265" w:rsidRPr="00D45B9D" w:rsidRDefault="00366A05" w:rsidP="00FC0625">
      <w:pPr>
        <w:pStyle w:val="Compact"/>
        <w:numPr>
          <w:ilvl w:val="0"/>
          <w:numId w:val="72"/>
        </w:numPr>
        <w:rPr>
          <w:lang w:val="fr-FR"/>
        </w:rPr>
      </w:pPr>
      <w:r w:rsidRPr="00D45B9D">
        <w:rPr>
          <w:lang w:val="fr-FR"/>
        </w:rPr>
        <w:t xml:space="preserve">Clé API </w:t>
      </w:r>
      <w:r w:rsidRPr="00D45B9D">
        <w:rPr>
          <w:b/>
          <w:bCs/>
          <w:lang w:val="fr-FR"/>
        </w:rPr>
        <w:t>Google Gemini</w:t>
      </w:r>
      <w:r w:rsidRPr="00D45B9D">
        <w:rPr>
          <w:lang w:val="fr-FR"/>
        </w:rPr>
        <w:t xml:space="preserve"> (gratuite)</w:t>
      </w:r>
    </w:p>
    <w:p w:rsidR="00A77265" w:rsidRPr="00D45B9D" w:rsidRDefault="00366A05">
      <w:pPr>
        <w:pStyle w:val="Titre3"/>
        <w:rPr>
          <w:lang w:val="fr-FR"/>
        </w:rPr>
      </w:pPr>
      <w:bookmarkStart w:id="178" w:name="variables-denvironnement"/>
      <w:bookmarkEnd w:id="177"/>
      <w:r w:rsidRPr="00D45B9D">
        <w:rPr>
          <w:lang w:val="fr-FR"/>
        </w:rPr>
        <w:t>Variables d’Environnement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CommentTok"/>
          <w:lang w:val="fr-FR"/>
        </w:rPr>
        <w:t># Configuration Supabase</w:t>
      </w:r>
      <w:r w:rsidRPr="00D45B9D">
        <w:rPr>
          <w:lang w:val="fr-FR"/>
        </w:rPr>
        <w:br/>
      </w:r>
      <w:r w:rsidRPr="00D45B9D">
        <w:rPr>
          <w:rStyle w:val="VariableTok"/>
          <w:lang w:val="fr-FR"/>
        </w:rPr>
        <w:t>SUPABASE_URL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>https://xxxxx.supabase.co</w:t>
      </w:r>
      <w:r w:rsidRPr="00D45B9D">
        <w:rPr>
          <w:lang w:val="fr-FR"/>
        </w:rPr>
        <w:br/>
      </w:r>
      <w:r w:rsidRPr="00D45B9D">
        <w:rPr>
          <w:rStyle w:val="VariableTok"/>
          <w:lang w:val="fr-FR"/>
        </w:rPr>
        <w:t>SUPABASE_ANON_KEY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>eyJhbGciOiJIUzI1NiIsInR5cCI6IkpXVCJ9...</w:t>
      </w:r>
      <w:r w:rsidRPr="00D45B9D">
        <w:rPr>
          <w:lang w:val="fr-FR"/>
        </w:rPr>
        <w:br/>
      </w:r>
      <w:r w:rsidRPr="00D45B9D">
        <w:rPr>
          <w:lang w:val="fr-FR"/>
        </w:rPr>
        <w:br/>
      </w:r>
      <w:r w:rsidRPr="00D45B9D">
        <w:rPr>
          <w:rStyle w:val="CommentTok"/>
          <w:lang w:val="fr-FR"/>
        </w:rPr>
        <w:t># Configuration Google Gemini</w:t>
      </w:r>
      <w:r w:rsidRPr="00D45B9D">
        <w:rPr>
          <w:lang w:val="fr-FR"/>
        </w:rPr>
        <w:br/>
      </w:r>
      <w:r w:rsidRPr="00D45B9D">
        <w:rPr>
          <w:rStyle w:val="VariableTok"/>
          <w:lang w:val="fr-FR"/>
        </w:rPr>
        <w:t>GEMINI_API_KEY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>AIzaSyD...</w:t>
      </w:r>
      <w:r w:rsidRPr="00D45B9D">
        <w:rPr>
          <w:lang w:val="fr-FR"/>
        </w:rPr>
        <w:br/>
      </w:r>
      <w:r w:rsidRPr="00D45B9D">
        <w:rPr>
          <w:lang w:val="fr-FR"/>
        </w:rPr>
        <w:br/>
      </w:r>
      <w:r w:rsidRPr="00D45B9D">
        <w:rPr>
          <w:rStyle w:val="CommentTok"/>
          <w:lang w:val="fr-FR"/>
        </w:rPr>
        <w:t># Configuration Scraping (optionnel)</w:t>
      </w:r>
      <w:r w:rsidRPr="00D45B9D">
        <w:rPr>
          <w:lang w:val="fr-FR"/>
        </w:rPr>
        <w:br/>
      </w:r>
      <w:r w:rsidRPr="00D45B9D">
        <w:rPr>
          <w:rStyle w:val="VariableTok"/>
          <w:lang w:val="fr-FR"/>
        </w:rPr>
        <w:t>SCRAPING_INTERVAL_MINUTES</w:t>
      </w:r>
      <w:r w:rsidRPr="00D45B9D">
        <w:rPr>
          <w:rStyle w:val="OperatorTok"/>
          <w:lang w:val="fr-FR"/>
        </w:rPr>
        <w:t>=</w:t>
      </w:r>
      <w:r w:rsidRPr="00D45B9D">
        <w:rPr>
          <w:rStyle w:val="NormalTok"/>
          <w:lang w:val="fr-FR"/>
        </w:rPr>
        <w:t>30</w:t>
      </w:r>
    </w:p>
    <w:p w:rsidR="00A77265" w:rsidRPr="00D45B9D" w:rsidRDefault="00366A05">
      <w:pPr>
        <w:pStyle w:val="Titre3"/>
        <w:rPr>
          <w:lang w:val="fr-FR"/>
        </w:rPr>
      </w:pPr>
      <w:bookmarkStart w:id="179" w:name="installation-et-lancement"/>
      <w:bookmarkEnd w:id="178"/>
      <w:r w:rsidRPr="00D45B9D">
        <w:rPr>
          <w:lang w:val="fr-FR"/>
        </w:rPr>
        <w:t>Installation et Lancement</w:t>
      </w:r>
    </w:p>
    <w:p w:rsidR="00A77265" w:rsidRPr="00D45B9D" w:rsidRDefault="00366A05">
      <w:pPr>
        <w:pStyle w:val="SourceCode"/>
        <w:rPr>
          <w:lang w:val="fr-FR"/>
        </w:rPr>
      </w:pPr>
      <w:r w:rsidRPr="00D45B9D">
        <w:rPr>
          <w:rStyle w:val="CommentTok"/>
          <w:lang w:val="fr-FR"/>
        </w:rPr>
        <w:t># Installation dépendances</w:t>
      </w:r>
      <w:r w:rsidRPr="00D45B9D">
        <w:rPr>
          <w:lang w:val="fr-FR"/>
        </w:rPr>
        <w:br/>
      </w:r>
      <w:r w:rsidRPr="00D45B9D">
        <w:rPr>
          <w:rStyle w:val="ExtensionTok"/>
          <w:lang w:val="fr-FR"/>
        </w:rPr>
        <w:t>npm</w:t>
      </w:r>
      <w:r w:rsidRPr="00D45B9D">
        <w:rPr>
          <w:rStyle w:val="NormalTok"/>
          <w:lang w:val="fr-FR"/>
        </w:rPr>
        <w:t xml:space="preserve"> install</w:t>
      </w:r>
      <w:r w:rsidRPr="00D45B9D">
        <w:rPr>
          <w:lang w:val="fr-FR"/>
        </w:rPr>
        <w:br/>
      </w:r>
      <w:r w:rsidRPr="00D45B9D">
        <w:rPr>
          <w:lang w:val="fr-FR"/>
        </w:rPr>
        <w:br/>
      </w:r>
      <w:r w:rsidRPr="00D45B9D">
        <w:rPr>
          <w:rStyle w:val="CommentTok"/>
          <w:lang w:val="fr-FR"/>
        </w:rPr>
        <w:t># Lancement développement</w:t>
      </w:r>
      <w:r w:rsidRPr="00D45B9D">
        <w:rPr>
          <w:lang w:val="fr-FR"/>
        </w:rPr>
        <w:br/>
      </w:r>
      <w:r w:rsidRPr="00D45B9D">
        <w:rPr>
          <w:rStyle w:val="ExtensionTok"/>
          <w:lang w:val="fr-FR"/>
        </w:rPr>
        <w:t>npm</w:t>
      </w:r>
      <w:r w:rsidRPr="00D45B9D">
        <w:rPr>
          <w:rStyle w:val="NormalTok"/>
          <w:lang w:val="fr-FR"/>
        </w:rPr>
        <w:t xml:space="preserve"> run dev</w:t>
      </w:r>
      <w:r w:rsidRPr="00D45B9D">
        <w:rPr>
          <w:lang w:val="fr-FR"/>
        </w:rPr>
        <w:br/>
      </w:r>
      <w:r w:rsidRPr="00D45B9D">
        <w:rPr>
          <w:lang w:val="fr-FR"/>
        </w:rPr>
        <w:br/>
      </w:r>
      <w:r w:rsidRPr="00D45B9D">
        <w:rPr>
          <w:rStyle w:val="CommentTok"/>
          <w:lang w:val="fr-FR"/>
        </w:rPr>
        <w:t># Accès API</w:t>
      </w:r>
      <w:r w:rsidRPr="00D45B9D">
        <w:rPr>
          <w:lang w:val="fr-FR"/>
        </w:rPr>
        <w:br/>
      </w:r>
      <w:r w:rsidRPr="00D45B9D">
        <w:rPr>
          <w:rStyle w:val="ExtensionTok"/>
          <w:lang w:val="fr-FR"/>
        </w:rPr>
        <w:t>curl</w:t>
      </w:r>
      <w:r w:rsidRPr="00D45B9D">
        <w:rPr>
          <w:rStyle w:val="NormalTok"/>
          <w:lang w:val="fr-FR"/>
        </w:rPr>
        <w:t xml:space="preserve"> http://localhost:3333/api/articles/latest</w:t>
      </w:r>
    </w:p>
    <w:p w:rsidR="00A77265" w:rsidRPr="00D45B9D" w:rsidRDefault="00366A05">
      <w:pPr>
        <w:pStyle w:val="Titre2"/>
        <w:rPr>
          <w:lang w:val="fr-FR"/>
        </w:rPr>
      </w:pPr>
      <w:bookmarkStart w:id="180" w:name="défis-techniques-rencontrés"/>
      <w:bookmarkEnd w:id="176"/>
      <w:bookmarkEnd w:id="179"/>
      <w:r w:rsidRPr="00D45B9D">
        <w:rPr>
          <w:lang w:val="fr-FR"/>
        </w:rPr>
        <w:t>Défis Techniqu</w:t>
      </w:r>
      <w:r w:rsidRPr="00D45B9D">
        <w:rPr>
          <w:lang w:val="fr-FR"/>
        </w:rPr>
        <w:t>es Rencontrés</w:t>
      </w:r>
    </w:p>
    <w:p w:rsidR="00A77265" w:rsidRPr="00D45B9D" w:rsidRDefault="00366A05">
      <w:pPr>
        <w:pStyle w:val="Titre3"/>
        <w:rPr>
          <w:lang w:val="fr-FR"/>
        </w:rPr>
      </w:pPr>
      <w:bookmarkStart w:id="181" w:name="scraping-web-dynamique"/>
      <w:r w:rsidRPr="00D45B9D">
        <w:rPr>
          <w:lang w:val="fr-FR"/>
        </w:rPr>
        <w:t>1. Scraping Web Dynamique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b/>
          <w:bCs/>
          <w:lang w:val="fr-FR"/>
        </w:rPr>
        <w:t>Problème</w:t>
      </w:r>
      <w:r w:rsidRPr="00D45B9D">
        <w:rPr>
          <w:lang w:val="fr-FR"/>
        </w:rPr>
        <w:t xml:space="preserve"> : Sites modernes avec contenu JavaScript </w:t>
      </w:r>
      <w:r w:rsidRPr="00D45B9D">
        <w:rPr>
          <w:b/>
          <w:bCs/>
          <w:lang w:val="fr-FR"/>
        </w:rPr>
        <w:t>Solution</w:t>
      </w:r>
      <w:r w:rsidRPr="00D45B9D">
        <w:rPr>
          <w:lang w:val="fr-FR"/>
        </w:rPr>
        <w:t xml:space="preserve"> : Utilisation de Puppeteer pour rendu complet </w:t>
      </w:r>
      <w:r w:rsidRPr="00D45B9D">
        <w:rPr>
          <w:b/>
          <w:bCs/>
          <w:lang w:val="fr-FR"/>
        </w:rPr>
        <w:t>Résultat</w:t>
      </w:r>
      <w:r w:rsidRPr="00D45B9D">
        <w:rPr>
          <w:lang w:val="fr-FR"/>
        </w:rPr>
        <w:t xml:space="preserve"> : Collecte fiable même sur sites SPA</w:t>
      </w:r>
    </w:p>
    <w:p w:rsidR="00A77265" w:rsidRPr="00D45B9D" w:rsidRDefault="00366A05">
      <w:pPr>
        <w:pStyle w:val="Titre3"/>
        <w:rPr>
          <w:lang w:val="fr-FR"/>
        </w:rPr>
      </w:pPr>
      <w:bookmarkStart w:id="182" w:name="optimisation-coûts-ia"/>
      <w:bookmarkEnd w:id="181"/>
      <w:r w:rsidRPr="00D45B9D">
        <w:rPr>
          <w:lang w:val="fr-FR"/>
        </w:rPr>
        <w:t>2. Optimisation Coûts IA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b/>
          <w:bCs/>
          <w:lang w:val="fr-FR"/>
        </w:rPr>
        <w:t>Problème</w:t>
      </w:r>
      <w:r w:rsidRPr="00D45B9D">
        <w:rPr>
          <w:lang w:val="fr-FR"/>
        </w:rPr>
        <w:t xml:space="preserve"> : Limitation des appels API gra</w:t>
      </w:r>
      <w:r w:rsidRPr="00D45B9D">
        <w:rPr>
          <w:lang w:val="fr-FR"/>
        </w:rPr>
        <w:t xml:space="preserve">tuits </w:t>
      </w:r>
      <w:r w:rsidRPr="00D45B9D">
        <w:rPr>
          <w:b/>
          <w:bCs/>
          <w:lang w:val="fr-FR"/>
        </w:rPr>
        <w:t>Solution</w:t>
      </w:r>
      <w:r w:rsidRPr="00D45B9D">
        <w:rPr>
          <w:lang w:val="fr-FR"/>
        </w:rPr>
        <w:t xml:space="preserve"> : Limitation contenu à 3000 caractères, gestion d’erreurs </w:t>
      </w:r>
      <w:r w:rsidRPr="00D45B9D">
        <w:rPr>
          <w:b/>
          <w:bCs/>
          <w:lang w:val="fr-FR"/>
        </w:rPr>
        <w:t>Résultat</w:t>
      </w:r>
      <w:r w:rsidRPr="00D45B9D">
        <w:rPr>
          <w:lang w:val="fr-FR"/>
        </w:rPr>
        <w:t xml:space="preserve"> : Utilisation optimale du tier gratuit</w:t>
      </w:r>
    </w:p>
    <w:p w:rsidR="00A77265" w:rsidRPr="00D45B9D" w:rsidRDefault="00366A05">
      <w:pPr>
        <w:pStyle w:val="Titre3"/>
        <w:rPr>
          <w:lang w:val="fr-FR"/>
        </w:rPr>
      </w:pPr>
      <w:bookmarkStart w:id="183" w:name="gestion-des-doublons-1"/>
      <w:bookmarkEnd w:id="182"/>
      <w:r w:rsidRPr="00D45B9D">
        <w:rPr>
          <w:lang w:val="fr-FR"/>
        </w:rPr>
        <w:t>3. Gestion des Doublons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b/>
          <w:bCs/>
          <w:lang w:val="fr-FR"/>
        </w:rPr>
        <w:t>Problème</w:t>
      </w:r>
      <w:r w:rsidRPr="00D45B9D">
        <w:rPr>
          <w:lang w:val="fr-FR"/>
        </w:rPr>
        <w:t xml:space="preserve"> : Articles répétés lors de scraping </w:t>
      </w:r>
      <w:r w:rsidRPr="00D45B9D">
        <w:rPr>
          <w:b/>
          <w:bCs/>
          <w:lang w:val="fr-FR"/>
        </w:rPr>
        <w:t>Solution</w:t>
      </w:r>
      <w:r w:rsidRPr="00D45B9D">
        <w:rPr>
          <w:lang w:val="fr-FR"/>
        </w:rPr>
        <w:t xml:space="preserve"> : Contrainte unique sur URL en base </w:t>
      </w:r>
      <w:r w:rsidRPr="00D45B9D">
        <w:rPr>
          <w:b/>
          <w:bCs/>
          <w:lang w:val="fr-FR"/>
        </w:rPr>
        <w:t>Résultat</w:t>
      </w:r>
      <w:r w:rsidRPr="00D45B9D">
        <w:rPr>
          <w:lang w:val="fr-FR"/>
        </w:rPr>
        <w:t xml:space="preserve"> : Prévention</w:t>
      </w:r>
      <w:r w:rsidRPr="00D45B9D">
        <w:rPr>
          <w:lang w:val="fr-FR"/>
        </w:rPr>
        <w:t xml:space="preserve"> automatique sans logique complexe</w:t>
      </w:r>
    </w:p>
    <w:p w:rsidR="00A77265" w:rsidRDefault="00366A05">
      <w:pPr>
        <w:pStyle w:val="Titre2"/>
      </w:pPr>
      <w:bookmarkStart w:id="184" w:name="apprentissages-techniques"/>
      <w:bookmarkEnd w:id="180"/>
      <w:bookmarkEnd w:id="183"/>
      <w:r>
        <w:t>Apprentissages Techniques</w:t>
      </w:r>
    </w:p>
    <w:p w:rsidR="00A77265" w:rsidRDefault="00366A05">
      <w:pPr>
        <w:pStyle w:val="Titre3"/>
      </w:pPr>
      <w:bookmarkStart w:id="185" w:name="adonisjs-1"/>
      <w:r>
        <w:t>AdonisJS</w:t>
      </w:r>
    </w:p>
    <w:p w:rsidR="00A77265" w:rsidRPr="00D45B9D" w:rsidRDefault="00366A05" w:rsidP="00FC0625">
      <w:pPr>
        <w:pStyle w:val="Compact"/>
        <w:numPr>
          <w:ilvl w:val="0"/>
          <w:numId w:val="73"/>
        </w:numPr>
        <w:rPr>
          <w:lang w:val="fr-FR"/>
        </w:rPr>
      </w:pPr>
      <w:r w:rsidRPr="00D45B9D">
        <w:rPr>
          <w:b/>
          <w:bCs/>
          <w:lang w:val="fr-FR"/>
        </w:rPr>
        <w:t>Points forts</w:t>
      </w:r>
      <w:r w:rsidRPr="00D45B9D">
        <w:rPr>
          <w:lang w:val="fr-FR"/>
        </w:rPr>
        <w:t xml:space="preserve"> : Structure claire, TypeScript natif, IoC</w:t>
      </w:r>
    </w:p>
    <w:p w:rsidR="00A77265" w:rsidRPr="00D45B9D" w:rsidRDefault="00366A05" w:rsidP="00FC0625">
      <w:pPr>
        <w:pStyle w:val="Compact"/>
        <w:numPr>
          <w:ilvl w:val="0"/>
          <w:numId w:val="73"/>
        </w:numPr>
        <w:rPr>
          <w:lang w:val="fr-FR"/>
        </w:rPr>
      </w:pPr>
      <w:r w:rsidRPr="00D45B9D">
        <w:rPr>
          <w:b/>
          <w:bCs/>
          <w:lang w:val="fr-FR"/>
        </w:rPr>
        <w:t>Défis</w:t>
      </w:r>
      <w:r w:rsidRPr="00D45B9D">
        <w:rPr>
          <w:lang w:val="fr-FR"/>
        </w:rPr>
        <w:t xml:space="preserve"> : Courbe d’apprentissage middleware et providers</w:t>
      </w:r>
    </w:p>
    <w:p w:rsidR="00A77265" w:rsidRPr="00D45B9D" w:rsidRDefault="00366A05" w:rsidP="00FC0625">
      <w:pPr>
        <w:pStyle w:val="Compact"/>
        <w:numPr>
          <w:ilvl w:val="0"/>
          <w:numId w:val="73"/>
        </w:numPr>
        <w:rPr>
          <w:lang w:val="fr-FR"/>
        </w:rPr>
      </w:pPr>
      <w:r w:rsidRPr="00D45B9D">
        <w:rPr>
          <w:b/>
          <w:bCs/>
          <w:lang w:val="fr-FR"/>
        </w:rPr>
        <w:t>Bilan</w:t>
      </w:r>
      <w:r w:rsidRPr="00D45B9D">
        <w:rPr>
          <w:lang w:val="fr-FR"/>
        </w:rPr>
        <w:t xml:space="preserve"> : Framework robuste pour APIs enterprise</w:t>
      </w:r>
    </w:p>
    <w:p w:rsidR="00A77265" w:rsidRDefault="00366A05">
      <w:pPr>
        <w:pStyle w:val="Titre3"/>
      </w:pPr>
      <w:bookmarkStart w:id="186" w:name="supabase-1"/>
      <w:bookmarkEnd w:id="185"/>
      <w:r>
        <w:t>Supabase</w:t>
      </w:r>
    </w:p>
    <w:p w:rsidR="00A77265" w:rsidRDefault="00366A05" w:rsidP="00FC0625">
      <w:pPr>
        <w:pStyle w:val="Compact"/>
        <w:numPr>
          <w:ilvl w:val="0"/>
          <w:numId w:val="74"/>
        </w:numPr>
      </w:pPr>
      <w:r>
        <w:rPr>
          <w:b/>
          <w:bCs/>
        </w:rPr>
        <w:t>Points forts</w:t>
      </w:r>
      <w:r>
        <w:t xml:space="preserve"> : Setup</w:t>
      </w:r>
      <w:r>
        <w:t xml:space="preserve"> rapide, PostgreSQL performant, interface admin</w:t>
      </w:r>
    </w:p>
    <w:p w:rsidR="00A77265" w:rsidRPr="00D45B9D" w:rsidRDefault="00366A05" w:rsidP="00FC0625">
      <w:pPr>
        <w:pStyle w:val="Compact"/>
        <w:numPr>
          <w:ilvl w:val="0"/>
          <w:numId w:val="74"/>
        </w:numPr>
        <w:rPr>
          <w:lang w:val="fr-FR"/>
        </w:rPr>
      </w:pPr>
      <w:r w:rsidRPr="00D45B9D">
        <w:rPr>
          <w:b/>
          <w:bCs/>
          <w:lang w:val="fr-FR"/>
        </w:rPr>
        <w:t>Défis</w:t>
      </w:r>
      <w:r w:rsidRPr="00D45B9D">
        <w:rPr>
          <w:lang w:val="fr-FR"/>
        </w:rPr>
        <w:t xml:space="preserve"> : Limitations tier gratuit (500MB, 5000 requêtes/heure)</w:t>
      </w:r>
    </w:p>
    <w:p w:rsidR="00A77265" w:rsidRPr="00D45B9D" w:rsidRDefault="00366A05" w:rsidP="00FC0625">
      <w:pPr>
        <w:pStyle w:val="Compact"/>
        <w:numPr>
          <w:ilvl w:val="0"/>
          <w:numId w:val="74"/>
        </w:numPr>
        <w:rPr>
          <w:lang w:val="fr-FR"/>
        </w:rPr>
      </w:pPr>
      <w:r w:rsidRPr="00D45B9D">
        <w:rPr>
          <w:b/>
          <w:bCs/>
          <w:lang w:val="fr-FR"/>
        </w:rPr>
        <w:t>Bilan</w:t>
      </w:r>
      <w:r w:rsidRPr="00D45B9D">
        <w:rPr>
          <w:lang w:val="fr-FR"/>
        </w:rPr>
        <w:t xml:space="preserve"> : Excellent pour prototyping et MVP</w:t>
      </w:r>
    </w:p>
    <w:p w:rsidR="00A77265" w:rsidRDefault="00366A05">
      <w:pPr>
        <w:pStyle w:val="Titre3"/>
      </w:pPr>
      <w:bookmarkStart w:id="187" w:name="google-gemini-1"/>
      <w:bookmarkEnd w:id="186"/>
      <w:r>
        <w:t>Google Gemini</w:t>
      </w:r>
    </w:p>
    <w:p w:rsidR="00A77265" w:rsidRPr="00D45B9D" w:rsidRDefault="00366A05" w:rsidP="00FC0625">
      <w:pPr>
        <w:pStyle w:val="Compact"/>
        <w:numPr>
          <w:ilvl w:val="0"/>
          <w:numId w:val="75"/>
        </w:numPr>
        <w:rPr>
          <w:lang w:val="fr-FR"/>
        </w:rPr>
      </w:pPr>
      <w:r w:rsidRPr="00D45B9D">
        <w:rPr>
          <w:b/>
          <w:bCs/>
          <w:lang w:val="fr-FR"/>
        </w:rPr>
        <w:t>Points forts</w:t>
      </w:r>
      <w:r w:rsidRPr="00D45B9D">
        <w:rPr>
          <w:lang w:val="fr-FR"/>
        </w:rPr>
        <w:t xml:space="preserve"> : Qualité élevée, API simple, coût maîtrisé</w:t>
      </w:r>
    </w:p>
    <w:p w:rsidR="00A77265" w:rsidRDefault="00366A05" w:rsidP="00FC0625">
      <w:pPr>
        <w:pStyle w:val="Compact"/>
        <w:numPr>
          <w:ilvl w:val="0"/>
          <w:numId w:val="75"/>
        </w:numPr>
      </w:pPr>
      <w:r>
        <w:rPr>
          <w:b/>
          <w:bCs/>
        </w:rPr>
        <w:t>Défis</w:t>
      </w:r>
      <w:r>
        <w:t xml:space="preserve"> </w:t>
      </w:r>
      <w:r>
        <w:t>: Latence variable selon charge</w:t>
      </w:r>
    </w:p>
    <w:p w:rsidR="00A77265" w:rsidRPr="00D45B9D" w:rsidRDefault="00366A05" w:rsidP="00FC0625">
      <w:pPr>
        <w:pStyle w:val="Compact"/>
        <w:numPr>
          <w:ilvl w:val="0"/>
          <w:numId w:val="75"/>
        </w:numPr>
        <w:rPr>
          <w:lang w:val="fr-FR"/>
        </w:rPr>
      </w:pPr>
      <w:r w:rsidRPr="00D45B9D">
        <w:rPr>
          <w:b/>
          <w:bCs/>
          <w:lang w:val="fr-FR"/>
        </w:rPr>
        <w:t>Bilan</w:t>
      </w:r>
      <w:r w:rsidRPr="00D45B9D">
        <w:rPr>
          <w:lang w:val="fr-FR"/>
        </w:rPr>
        <w:t xml:space="preserve"> : Alternative viable aux solutions payantes</w:t>
      </w:r>
    </w:p>
    <w:p w:rsidR="00A77265" w:rsidRDefault="00366A05">
      <w:pPr>
        <w:pStyle w:val="Titre2"/>
      </w:pPr>
      <w:bookmarkStart w:id="188" w:name="évolutions-possibles"/>
      <w:bookmarkEnd w:id="184"/>
      <w:bookmarkEnd w:id="187"/>
      <w:r>
        <w:t>Évolutions Possibles</w:t>
      </w:r>
    </w:p>
    <w:p w:rsidR="00A77265" w:rsidRDefault="00366A05">
      <w:pPr>
        <w:pStyle w:val="Titre3"/>
      </w:pPr>
      <w:bookmarkStart w:id="189" w:name="court-terme"/>
      <w:r>
        <w:t>Court Terme</w:t>
      </w:r>
    </w:p>
    <w:p w:rsidR="00A77265" w:rsidRDefault="00366A05" w:rsidP="00FC0625">
      <w:pPr>
        <w:pStyle w:val="Compact"/>
        <w:numPr>
          <w:ilvl w:val="0"/>
          <w:numId w:val="76"/>
        </w:numPr>
      </w:pPr>
      <w:r>
        <w:rPr>
          <w:b/>
          <w:bCs/>
        </w:rPr>
        <w:t>Nouvelles sources</w:t>
      </w:r>
      <w:r>
        <w:t xml:space="preserve"> : TechCrunch, Ars Technica</w:t>
      </w:r>
    </w:p>
    <w:p w:rsidR="00A77265" w:rsidRPr="00D45B9D" w:rsidRDefault="00366A05" w:rsidP="00FC0625">
      <w:pPr>
        <w:pStyle w:val="Compact"/>
        <w:numPr>
          <w:ilvl w:val="0"/>
          <w:numId w:val="76"/>
        </w:numPr>
        <w:rPr>
          <w:lang w:val="fr-FR"/>
        </w:rPr>
      </w:pPr>
      <w:r w:rsidRPr="00D45B9D">
        <w:rPr>
          <w:b/>
          <w:bCs/>
          <w:lang w:val="fr-FR"/>
        </w:rPr>
        <w:t>Langues multiples</w:t>
      </w:r>
      <w:r w:rsidRPr="00D45B9D">
        <w:rPr>
          <w:lang w:val="fr-FR"/>
        </w:rPr>
        <w:t xml:space="preserve"> : Résumés en anglais/espagnol</w:t>
      </w:r>
    </w:p>
    <w:p w:rsidR="00A77265" w:rsidRDefault="00366A05" w:rsidP="00FC0625">
      <w:pPr>
        <w:pStyle w:val="Compact"/>
        <w:numPr>
          <w:ilvl w:val="0"/>
          <w:numId w:val="76"/>
        </w:numPr>
      </w:pPr>
      <w:r>
        <w:rPr>
          <w:b/>
          <w:bCs/>
        </w:rPr>
        <w:t>Interface web</w:t>
      </w:r>
      <w:r>
        <w:t xml:space="preserve"> : Dashboard de consultation</w:t>
      </w:r>
    </w:p>
    <w:p w:rsidR="00A77265" w:rsidRDefault="00366A05">
      <w:pPr>
        <w:pStyle w:val="Titre3"/>
      </w:pPr>
      <w:bookmarkStart w:id="190" w:name="moyen-terme"/>
      <w:bookmarkEnd w:id="189"/>
      <w:r>
        <w:t xml:space="preserve">Moyen </w:t>
      </w:r>
      <w:r>
        <w:t>Terme</w:t>
      </w:r>
    </w:p>
    <w:p w:rsidR="00A77265" w:rsidRDefault="00366A05" w:rsidP="00FC0625">
      <w:pPr>
        <w:pStyle w:val="Compact"/>
        <w:numPr>
          <w:ilvl w:val="0"/>
          <w:numId w:val="77"/>
        </w:numPr>
      </w:pPr>
      <w:r>
        <w:rPr>
          <w:b/>
          <w:bCs/>
        </w:rPr>
        <w:t>Classification automatique</w:t>
      </w:r>
      <w:r>
        <w:t xml:space="preserve"> : Catégories par IA</w:t>
      </w:r>
    </w:p>
    <w:p w:rsidR="00A77265" w:rsidRPr="00D45B9D" w:rsidRDefault="00366A05" w:rsidP="00FC0625">
      <w:pPr>
        <w:pStyle w:val="Compact"/>
        <w:numPr>
          <w:ilvl w:val="0"/>
          <w:numId w:val="77"/>
        </w:numPr>
        <w:rPr>
          <w:lang w:val="fr-FR"/>
        </w:rPr>
      </w:pPr>
      <w:r w:rsidRPr="00D45B9D">
        <w:rPr>
          <w:b/>
          <w:bCs/>
          <w:lang w:val="fr-FR"/>
        </w:rPr>
        <w:t>Analyse de sentiment</w:t>
      </w:r>
      <w:r w:rsidRPr="00D45B9D">
        <w:rPr>
          <w:lang w:val="fr-FR"/>
        </w:rPr>
        <w:t xml:space="preserve"> : Détection de ton/opinion</w:t>
      </w:r>
    </w:p>
    <w:p w:rsidR="00A77265" w:rsidRDefault="00366A05" w:rsidP="00FC0625">
      <w:pPr>
        <w:pStyle w:val="Compact"/>
        <w:numPr>
          <w:ilvl w:val="0"/>
          <w:numId w:val="77"/>
        </w:numPr>
      </w:pPr>
      <w:r>
        <w:rPr>
          <w:b/>
          <w:bCs/>
        </w:rPr>
        <w:t>Notifications</w:t>
      </w:r>
      <w:r>
        <w:t xml:space="preserve"> : Alertes sur mots-clés</w:t>
      </w:r>
    </w:p>
    <w:p w:rsidR="00A77265" w:rsidRDefault="00366A05">
      <w:pPr>
        <w:pStyle w:val="Titre3"/>
      </w:pPr>
      <w:bookmarkStart w:id="191" w:name="long-terme"/>
      <w:bookmarkEnd w:id="190"/>
      <w:r>
        <w:t>Long Terme</w:t>
      </w:r>
    </w:p>
    <w:p w:rsidR="00A77265" w:rsidRPr="00D45B9D" w:rsidRDefault="00366A05" w:rsidP="00FC0625">
      <w:pPr>
        <w:pStyle w:val="Compact"/>
        <w:numPr>
          <w:ilvl w:val="0"/>
          <w:numId w:val="78"/>
        </w:numPr>
        <w:rPr>
          <w:lang w:val="fr-FR"/>
        </w:rPr>
      </w:pPr>
      <w:r w:rsidRPr="00D45B9D">
        <w:rPr>
          <w:b/>
          <w:bCs/>
          <w:lang w:val="fr-FR"/>
        </w:rPr>
        <w:t>ML personnalisé</w:t>
      </w:r>
      <w:r w:rsidRPr="00D45B9D">
        <w:rPr>
          <w:lang w:val="fr-FR"/>
        </w:rPr>
        <w:t xml:space="preserve"> : Modèle fine-tuné domaine tech</w:t>
      </w:r>
    </w:p>
    <w:p w:rsidR="00A77265" w:rsidRPr="00D45B9D" w:rsidRDefault="00366A05" w:rsidP="00FC0625">
      <w:pPr>
        <w:pStyle w:val="Compact"/>
        <w:numPr>
          <w:ilvl w:val="0"/>
          <w:numId w:val="78"/>
        </w:numPr>
        <w:rPr>
          <w:lang w:val="fr-FR"/>
        </w:rPr>
      </w:pPr>
      <w:r w:rsidRPr="00D45B9D">
        <w:rPr>
          <w:b/>
          <w:bCs/>
          <w:lang w:val="fr-FR"/>
        </w:rPr>
        <w:t>Résumés multi-modaux</w:t>
      </w:r>
      <w:r w:rsidRPr="00D45B9D">
        <w:rPr>
          <w:lang w:val="fr-FR"/>
        </w:rPr>
        <w:t xml:space="preserve"> : Intégration images/vidéos</w:t>
      </w:r>
    </w:p>
    <w:p w:rsidR="00A77265" w:rsidRDefault="00366A05" w:rsidP="00FC0625">
      <w:pPr>
        <w:pStyle w:val="Compact"/>
        <w:numPr>
          <w:ilvl w:val="0"/>
          <w:numId w:val="78"/>
        </w:numPr>
      </w:pPr>
      <w:r>
        <w:rPr>
          <w:b/>
          <w:bCs/>
        </w:rPr>
        <w:t>API marke</w:t>
      </w:r>
      <w:r>
        <w:rPr>
          <w:b/>
          <w:bCs/>
        </w:rPr>
        <w:t>tplace</w:t>
      </w:r>
      <w:r>
        <w:t xml:space="preserve"> : Monétisation via SaaS</w:t>
      </w:r>
    </w:p>
    <w:p w:rsidR="00A77265" w:rsidRDefault="00A77265"/>
    <w:p w:rsidR="00A77265" w:rsidRPr="00D45B9D" w:rsidRDefault="00366A05">
      <w:pPr>
        <w:pStyle w:val="Titre1"/>
        <w:rPr>
          <w:lang w:val="fr-FR"/>
        </w:rPr>
      </w:pPr>
      <w:bookmarkStart w:id="192" w:name="conclusion-et-perspectives"/>
      <w:bookmarkEnd w:id="175"/>
      <w:bookmarkEnd w:id="188"/>
      <w:bookmarkEnd w:id="191"/>
      <w:r w:rsidRPr="00D45B9D">
        <w:rPr>
          <w:lang w:val="fr-FR"/>
        </w:rPr>
        <w:t>Conclusion et Perspectives</w:t>
      </w:r>
    </w:p>
    <w:p w:rsidR="00A77265" w:rsidRPr="00D45B9D" w:rsidRDefault="00366A05">
      <w:pPr>
        <w:pStyle w:val="Titre2"/>
        <w:rPr>
          <w:lang w:val="fr-FR"/>
        </w:rPr>
      </w:pPr>
      <w:bookmarkStart w:id="193" w:name="bilan-du-projet"/>
      <w:r w:rsidRPr="00D45B9D">
        <w:rPr>
          <w:lang w:val="fr-FR"/>
        </w:rPr>
        <w:t>Bilan du Projet</w:t>
      </w:r>
    </w:p>
    <w:p w:rsidR="00A77265" w:rsidRPr="00D45B9D" w:rsidRDefault="00366A05">
      <w:pPr>
        <w:pStyle w:val="Titre3"/>
        <w:rPr>
          <w:lang w:val="fr-FR"/>
        </w:rPr>
      </w:pPr>
      <w:bookmarkStart w:id="194" w:name="objectifs-atteints"/>
      <w:r w:rsidRPr="00D45B9D">
        <w:rPr>
          <w:lang w:val="fr-FR"/>
        </w:rPr>
        <w:t>Objectifs Atteints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lang w:val="fr-FR"/>
        </w:rPr>
        <w:t>Ce projet a permis de développer avec succès une solution complète de veille technologique automatisée intégrant :</w:t>
      </w:r>
    </w:p>
    <w:p w:rsidR="00A77265" w:rsidRPr="00D45B9D" w:rsidRDefault="00366A05" w:rsidP="00FC0625">
      <w:pPr>
        <w:pStyle w:val="Compact"/>
        <w:numPr>
          <w:ilvl w:val="0"/>
          <w:numId w:val="79"/>
        </w:numPr>
        <w:rPr>
          <w:lang w:val="fr-FR"/>
        </w:rPr>
      </w:pPr>
      <w:r w:rsidRPr="00D45B9D">
        <w:rPr>
          <w:lang w:val="fr-FR"/>
        </w:rPr>
        <w:t>✅</w:t>
      </w:r>
      <w:r w:rsidRPr="00D45B9D">
        <w:rPr>
          <w:lang w:val="fr-FR"/>
        </w:rPr>
        <w:t xml:space="preserve"> </w:t>
      </w:r>
      <w:r w:rsidRPr="00D45B9D">
        <w:rPr>
          <w:b/>
          <w:bCs/>
          <w:lang w:val="fr-FR"/>
        </w:rPr>
        <w:t>Collecte multi-sources</w:t>
      </w:r>
      <w:r w:rsidRPr="00D45B9D">
        <w:rPr>
          <w:lang w:val="fr-FR"/>
        </w:rPr>
        <w:t xml:space="preserve"> automatisée et fiable</w:t>
      </w:r>
    </w:p>
    <w:p w:rsidR="00A77265" w:rsidRPr="00D45B9D" w:rsidRDefault="00366A05" w:rsidP="00FC0625">
      <w:pPr>
        <w:pStyle w:val="Compact"/>
        <w:numPr>
          <w:ilvl w:val="0"/>
          <w:numId w:val="79"/>
        </w:numPr>
        <w:rPr>
          <w:lang w:val="fr-FR"/>
        </w:rPr>
      </w:pPr>
      <w:r w:rsidRPr="00D45B9D">
        <w:rPr>
          <w:lang w:val="fr-FR"/>
        </w:rPr>
        <w:t>✅</w:t>
      </w:r>
      <w:r w:rsidRPr="00D45B9D">
        <w:rPr>
          <w:lang w:val="fr-FR"/>
        </w:rPr>
        <w:t xml:space="preserve"> </w:t>
      </w:r>
      <w:r w:rsidRPr="00D45B9D">
        <w:rPr>
          <w:b/>
          <w:bCs/>
          <w:lang w:val="fr-FR"/>
        </w:rPr>
        <w:t>Intelligence artificielle</w:t>
      </w:r>
      <w:r w:rsidRPr="00D45B9D">
        <w:rPr>
          <w:lang w:val="fr-FR"/>
        </w:rPr>
        <w:t xml:space="preserve"> pour résumés de qualité</w:t>
      </w:r>
    </w:p>
    <w:p w:rsidR="00A77265" w:rsidRDefault="00366A05" w:rsidP="00FC0625">
      <w:pPr>
        <w:pStyle w:val="Compact"/>
        <w:numPr>
          <w:ilvl w:val="0"/>
          <w:numId w:val="79"/>
        </w:numPr>
      </w:pPr>
      <w:r>
        <w:t>✅</w:t>
      </w:r>
      <w:r>
        <w:t xml:space="preserve"> </w:t>
      </w:r>
      <w:r>
        <w:rPr>
          <w:b/>
          <w:bCs/>
        </w:rPr>
        <w:t>API RESTful</w:t>
      </w:r>
      <w:r>
        <w:t xml:space="preserve"> complète et performante</w:t>
      </w:r>
    </w:p>
    <w:p w:rsidR="00A77265" w:rsidRDefault="00366A05" w:rsidP="00FC0625">
      <w:pPr>
        <w:pStyle w:val="Compact"/>
        <w:numPr>
          <w:ilvl w:val="0"/>
          <w:numId w:val="79"/>
        </w:numPr>
      </w:pPr>
      <w:r>
        <w:t>✅</w:t>
      </w:r>
      <w:r>
        <w:t xml:space="preserve"> </w:t>
      </w:r>
      <w:r>
        <w:rPr>
          <w:b/>
          <w:bCs/>
        </w:rPr>
        <w:t>Architecture moderne</w:t>
      </w:r>
      <w:r>
        <w:t xml:space="preserve"> scalable et maintenable</w:t>
      </w:r>
    </w:p>
    <w:p w:rsidR="00A77265" w:rsidRDefault="00366A05">
      <w:pPr>
        <w:pStyle w:val="Titre3"/>
      </w:pPr>
      <w:bookmarkStart w:id="195" w:name="apports-techniques"/>
      <w:bookmarkEnd w:id="194"/>
      <w:r>
        <w:t>Apports Techniques</w:t>
      </w:r>
    </w:p>
    <w:p w:rsidR="00A77265" w:rsidRDefault="00366A05">
      <w:pPr>
        <w:pStyle w:val="Titre4"/>
      </w:pPr>
      <w:bookmarkStart w:id="196" w:name="maîtrise-technologique"/>
      <w:r>
        <w:t>Maîtrise Technologique</w:t>
      </w:r>
    </w:p>
    <w:p w:rsidR="00A77265" w:rsidRDefault="00366A05" w:rsidP="00FC0625">
      <w:pPr>
        <w:pStyle w:val="Compact"/>
        <w:numPr>
          <w:ilvl w:val="0"/>
          <w:numId w:val="80"/>
        </w:numPr>
      </w:pPr>
      <w:r>
        <w:rPr>
          <w:b/>
          <w:bCs/>
        </w:rPr>
        <w:t>AdonisJS</w:t>
      </w:r>
      <w:r>
        <w:t xml:space="preserve"> : Framework enterprise Node.js</w:t>
      </w:r>
    </w:p>
    <w:p w:rsidR="00A77265" w:rsidRDefault="00366A05" w:rsidP="00FC0625">
      <w:pPr>
        <w:pStyle w:val="Compact"/>
        <w:numPr>
          <w:ilvl w:val="0"/>
          <w:numId w:val="80"/>
        </w:numPr>
      </w:pPr>
      <w:r>
        <w:rPr>
          <w:b/>
          <w:bCs/>
        </w:rPr>
        <w:t>TypeScript</w:t>
      </w:r>
      <w:r>
        <w:t xml:space="preserve"> </w:t>
      </w:r>
      <w:r>
        <w:t>: Développement typé et robuste</w:t>
      </w:r>
    </w:p>
    <w:p w:rsidR="00A77265" w:rsidRPr="00D45B9D" w:rsidRDefault="00366A05" w:rsidP="00FC0625">
      <w:pPr>
        <w:pStyle w:val="Compact"/>
        <w:numPr>
          <w:ilvl w:val="0"/>
          <w:numId w:val="80"/>
        </w:numPr>
        <w:rPr>
          <w:lang w:val="fr-FR"/>
        </w:rPr>
      </w:pPr>
      <w:r w:rsidRPr="00D45B9D">
        <w:rPr>
          <w:b/>
          <w:bCs/>
          <w:lang w:val="fr-FR"/>
        </w:rPr>
        <w:t>Supabase</w:t>
      </w:r>
      <w:r w:rsidRPr="00D45B9D">
        <w:rPr>
          <w:lang w:val="fr-FR"/>
        </w:rPr>
        <w:t xml:space="preserve"> : Base de données cloud moderne</w:t>
      </w:r>
    </w:p>
    <w:p w:rsidR="00A77265" w:rsidRPr="00D45B9D" w:rsidRDefault="00366A05" w:rsidP="00FC0625">
      <w:pPr>
        <w:pStyle w:val="Compact"/>
        <w:numPr>
          <w:ilvl w:val="0"/>
          <w:numId w:val="80"/>
        </w:numPr>
        <w:rPr>
          <w:lang w:val="fr-FR"/>
        </w:rPr>
      </w:pPr>
      <w:r w:rsidRPr="00D45B9D">
        <w:rPr>
          <w:b/>
          <w:bCs/>
          <w:lang w:val="fr-FR"/>
        </w:rPr>
        <w:t>Google Gemini</w:t>
      </w:r>
      <w:r w:rsidRPr="00D45B9D">
        <w:rPr>
          <w:lang w:val="fr-FR"/>
        </w:rPr>
        <w:t xml:space="preserve"> : IA de dernière génération</w:t>
      </w:r>
    </w:p>
    <w:p w:rsidR="00A77265" w:rsidRDefault="00366A05">
      <w:pPr>
        <w:pStyle w:val="Titre4"/>
      </w:pPr>
      <w:bookmarkStart w:id="197" w:name="compétences-métier"/>
      <w:bookmarkEnd w:id="196"/>
      <w:r>
        <w:t>Compétences Métier</w:t>
      </w:r>
    </w:p>
    <w:p w:rsidR="00A77265" w:rsidRDefault="00366A05" w:rsidP="00FC0625">
      <w:pPr>
        <w:pStyle w:val="Compact"/>
        <w:numPr>
          <w:ilvl w:val="0"/>
          <w:numId w:val="81"/>
        </w:numPr>
      </w:pPr>
      <w:r>
        <w:rPr>
          <w:b/>
          <w:bCs/>
        </w:rPr>
        <w:t>Web Scraping</w:t>
      </w:r>
      <w:r>
        <w:t xml:space="preserve"> : Techniques avancées avec Puppeteer</w:t>
      </w:r>
    </w:p>
    <w:p w:rsidR="00A77265" w:rsidRPr="00D45B9D" w:rsidRDefault="00366A05" w:rsidP="00FC0625">
      <w:pPr>
        <w:pStyle w:val="Compact"/>
        <w:numPr>
          <w:ilvl w:val="0"/>
          <w:numId w:val="81"/>
        </w:numPr>
        <w:rPr>
          <w:lang w:val="fr-FR"/>
        </w:rPr>
      </w:pPr>
      <w:r w:rsidRPr="00D45B9D">
        <w:rPr>
          <w:b/>
          <w:bCs/>
          <w:lang w:val="fr-FR"/>
        </w:rPr>
        <w:t>Traitement IA</w:t>
      </w:r>
      <w:r w:rsidRPr="00D45B9D">
        <w:rPr>
          <w:lang w:val="fr-FR"/>
        </w:rPr>
        <w:t xml:space="preserve"> : Intégration modèles de langage</w:t>
      </w:r>
    </w:p>
    <w:p w:rsidR="00A77265" w:rsidRDefault="00366A05" w:rsidP="00FC0625">
      <w:pPr>
        <w:pStyle w:val="Compact"/>
        <w:numPr>
          <w:ilvl w:val="0"/>
          <w:numId w:val="81"/>
        </w:numPr>
      </w:pPr>
      <w:r>
        <w:rPr>
          <w:b/>
          <w:bCs/>
        </w:rPr>
        <w:t>Architecture API</w:t>
      </w:r>
      <w:r>
        <w:t xml:space="preserve"> </w:t>
      </w:r>
      <w:r>
        <w:t>: Design RESTful professionnel</w:t>
      </w:r>
    </w:p>
    <w:p w:rsidR="00A77265" w:rsidRDefault="00366A05" w:rsidP="00FC0625">
      <w:pPr>
        <w:pStyle w:val="Compact"/>
        <w:numPr>
          <w:ilvl w:val="0"/>
          <w:numId w:val="81"/>
        </w:numPr>
      </w:pPr>
      <w:r>
        <w:rPr>
          <w:b/>
          <w:bCs/>
        </w:rPr>
        <w:t>DevOps</w:t>
      </w:r>
      <w:r>
        <w:t xml:space="preserve"> : Déploiement et monitoring cloud</w:t>
      </w:r>
    </w:p>
    <w:p w:rsidR="00A77265" w:rsidRDefault="00366A05">
      <w:pPr>
        <w:pStyle w:val="Titre3"/>
      </w:pPr>
      <w:bookmarkStart w:id="198" w:name="impact-et-valeur"/>
      <w:bookmarkEnd w:id="195"/>
      <w:bookmarkEnd w:id="197"/>
      <w:r>
        <w:t>Impact et Valeur</w:t>
      </w:r>
    </w:p>
    <w:p w:rsidR="00A77265" w:rsidRDefault="00366A05">
      <w:pPr>
        <w:pStyle w:val="Titre4"/>
      </w:pPr>
      <w:bookmarkStart w:id="199" w:name="pour-les-utilisateurs"/>
      <w:r>
        <w:t>Pour les Utilisateurs</w:t>
      </w:r>
    </w:p>
    <w:p w:rsidR="00A77265" w:rsidRPr="00D45B9D" w:rsidRDefault="00366A05" w:rsidP="00FC0625">
      <w:pPr>
        <w:pStyle w:val="Compact"/>
        <w:numPr>
          <w:ilvl w:val="0"/>
          <w:numId w:val="82"/>
        </w:numPr>
        <w:rPr>
          <w:lang w:val="fr-FR"/>
        </w:rPr>
      </w:pPr>
      <w:r w:rsidRPr="00D45B9D">
        <w:rPr>
          <w:b/>
          <w:bCs/>
          <w:lang w:val="fr-FR"/>
        </w:rPr>
        <w:t>Gain de temps</w:t>
      </w:r>
      <w:r w:rsidRPr="00D45B9D">
        <w:rPr>
          <w:lang w:val="fr-FR"/>
        </w:rPr>
        <w:t xml:space="preserve"> : Réduction 80% du temps de veille</w:t>
      </w:r>
    </w:p>
    <w:p w:rsidR="00A77265" w:rsidRPr="00D45B9D" w:rsidRDefault="00366A05" w:rsidP="00FC0625">
      <w:pPr>
        <w:pStyle w:val="Compact"/>
        <w:numPr>
          <w:ilvl w:val="0"/>
          <w:numId w:val="82"/>
        </w:numPr>
        <w:rPr>
          <w:lang w:val="fr-FR"/>
        </w:rPr>
      </w:pPr>
      <w:r w:rsidRPr="00D45B9D">
        <w:rPr>
          <w:b/>
          <w:bCs/>
          <w:lang w:val="fr-FR"/>
        </w:rPr>
        <w:t>Qualité information</w:t>
      </w:r>
      <w:r w:rsidRPr="00D45B9D">
        <w:rPr>
          <w:lang w:val="fr-FR"/>
        </w:rPr>
        <w:t xml:space="preserve"> : Résumés fiables et cohérents</w:t>
      </w:r>
    </w:p>
    <w:p w:rsidR="00A77265" w:rsidRDefault="00366A05" w:rsidP="00FC0625">
      <w:pPr>
        <w:pStyle w:val="Compact"/>
        <w:numPr>
          <w:ilvl w:val="0"/>
          <w:numId w:val="82"/>
        </w:numPr>
      </w:pPr>
      <w:r>
        <w:rPr>
          <w:b/>
          <w:bCs/>
        </w:rPr>
        <w:t>Accessibilité</w:t>
      </w:r>
      <w:r>
        <w:t xml:space="preserve"> : API simple d’intégration</w:t>
      </w:r>
    </w:p>
    <w:p w:rsidR="00A77265" w:rsidRDefault="00366A05">
      <w:pPr>
        <w:pStyle w:val="Titre4"/>
      </w:pPr>
      <w:bookmarkStart w:id="200" w:name="pour-le-secteur"/>
      <w:bookmarkEnd w:id="199"/>
      <w:r>
        <w:t>Pour</w:t>
      </w:r>
      <w:r>
        <w:t xml:space="preserve"> le Secteur</w:t>
      </w:r>
    </w:p>
    <w:p w:rsidR="00A77265" w:rsidRPr="00D45B9D" w:rsidRDefault="00366A05" w:rsidP="00FC0625">
      <w:pPr>
        <w:pStyle w:val="Compact"/>
        <w:numPr>
          <w:ilvl w:val="0"/>
          <w:numId w:val="83"/>
        </w:numPr>
        <w:rPr>
          <w:lang w:val="fr-FR"/>
        </w:rPr>
      </w:pPr>
      <w:r w:rsidRPr="00D45B9D">
        <w:rPr>
          <w:b/>
          <w:bCs/>
          <w:lang w:val="fr-FR"/>
        </w:rPr>
        <w:t>Innovation</w:t>
      </w:r>
      <w:r w:rsidRPr="00D45B9D">
        <w:rPr>
          <w:lang w:val="fr-FR"/>
        </w:rPr>
        <w:t xml:space="preserve"> : Combinaison scraping + IA dans une solution intégrée</w:t>
      </w:r>
    </w:p>
    <w:p w:rsidR="00A77265" w:rsidRPr="00D45B9D" w:rsidRDefault="00366A05" w:rsidP="00FC0625">
      <w:pPr>
        <w:pStyle w:val="Compact"/>
        <w:numPr>
          <w:ilvl w:val="0"/>
          <w:numId w:val="83"/>
        </w:numPr>
        <w:rPr>
          <w:lang w:val="fr-FR"/>
        </w:rPr>
      </w:pPr>
      <w:r w:rsidRPr="00D45B9D">
        <w:rPr>
          <w:b/>
          <w:bCs/>
          <w:lang w:val="fr-FR"/>
        </w:rPr>
        <w:t>Démocratisation</w:t>
      </w:r>
      <w:r w:rsidRPr="00D45B9D">
        <w:rPr>
          <w:lang w:val="fr-FR"/>
        </w:rPr>
        <w:t xml:space="preserve"> : Veille technologique accessible aux PME</w:t>
      </w:r>
    </w:p>
    <w:p w:rsidR="00A77265" w:rsidRPr="00D45B9D" w:rsidRDefault="00366A05" w:rsidP="00FC0625">
      <w:pPr>
        <w:pStyle w:val="Compact"/>
        <w:numPr>
          <w:ilvl w:val="0"/>
          <w:numId w:val="83"/>
        </w:numPr>
        <w:rPr>
          <w:lang w:val="fr-FR"/>
        </w:rPr>
      </w:pPr>
      <w:r w:rsidRPr="00D45B9D">
        <w:rPr>
          <w:b/>
          <w:bCs/>
          <w:lang w:val="fr-FR"/>
        </w:rPr>
        <w:t>Open Source</w:t>
      </w:r>
      <w:r w:rsidRPr="00D45B9D">
        <w:rPr>
          <w:lang w:val="fr-FR"/>
        </w:rPr>
        <w:t xml:space="preserve"> : Contribution à l’écosystème technique</w:t>
      </w:r>
    </w:p>
    <w:p w:rsidR="00A77265" w:rsidRDefault="00366A05">
      <w:pPr>
        <w:pStyle w:val="Titre2"/>
      </w:pPr>
      <w:bookmarkStart w:id="201" w:name="perspectives-dévolution"/>
      <w:bookmarkEnd w:id="193"/>
      <w:bookmarkEnd w:id="198"/>
      <w:bookmarkEnd w:id="200"/>
      <w:r>
        <w:t>Perspectives d’Évolution</w:t>
      </w:r>
    </w:p>
    <w:p w:rsidR="00A77265" w:rsidRDefault="00366A05">
      <w:pPr>
        <w:pStyle w:val="Titre3"/>
      </w:pPr>
      <w:bookmarkStart w:id="202" w:name="technique"/>
      <w:r>
        <w:t>Technique</w:t>
      </w:r>
    </w:p>
    <w:p w:rsidR="00A77265" w:rsidRDefault="00366A05" w:rsidP="00FC0625">
      <w:pPr>
        <w:pStyle w:val="Compact"/>
        <w:numPr>
          <w:ilvl w:val="0"/>
          <w:numId w:val="84"/>
        </w:numPr>
      </w:pPr>
      <w:r>
        <w:rPr>
          <w:b/>
          <w:bCs/>
        </w:rPr>
        <w:t>Scaling</w:t>
      </w:r>
      <w:r>
        <w:t xml:space="preserve"> : Migration vers architec</w:t>
      </w:r>
      <w:r>
        <w:t>ture microservices</w:t>
      </w:r>
    </w:p>
    <w:p w:rsidR="00A77265" w:rsidRDefault="00366A05" w:rsidP="00FC0625">
      <w:pPr>
        <w:pStyle w:val="Compact"/>
        <w:numPr>
          <w:ilvl w:val="0"/>
          <w:numId w:val="84"/>
        </w:numPr>
      </w:pPr>
      <w:r>
        <w:rPr>
          <w:b/>
          <w:bCs/>
        </w:rPr>
        <w:t>Performance</w:t>
      </w:r>
      <w:r>
        <w:t xml:space="preserve"> : Cache distribué, CDN</w:t>
      </w:r>
    </w:p>
    <w:p w:rsidR="00A77265" w:rsidRDefault="00366A05" w:rsidP="00FC0625">
      <w:pPr>
        <w:pStyle w:val="Compact"/>
        <w:numPr>
          <w:ilvl w:val="0"/>
          <w:numId w:val="84"/>
        </w:numPr>
      </w:pPr>
      <w:r>
        <w:rPr>
          <w:b/>
          <w:bCs/>
        </w:rPr>
        <w:t>Sécurité</w:t>
      </w:r>
      <w:r>
        <w:t xml:space="preserve"> : Authentification, rate limiting avancé</w:t>
      </w:r>
    </w:p>
    <w:p w:rsidR="00A77265" w:rsidRDefault="00366A05">
      <w:pPr>
        <w:pStyle w:val="Titre3"/>
      </w:pPr>
      <w:bookmarkStart w:id="203" w:name="fonctionnelle"/>
      <w:bookmarkEnd w:id="202"/>
      <w:r>
        <w:t>Fonctionnelle</w:t>
      </w:r>
    </w:p>
    <w:p w:rsidR="00A77265" w:rsidRDefault="00366A05" w:rsidP="00FC0625">
      <w:pPr>
        <w:pStyle w:val="Compact"/>
        <w:numPr>
          <w:ilvl w:val="0"/>
          <w:numId w:val="85"/>
        </w:numPr>
      </w:pPr>
      <w:r>
        <w:rPr>
          <w:b/>
          <w:bCs/>
        </w:rPr>
        <w:t>Sources</w:t>
      </w:r>
      <w:r>
        <w:t xml:space="preserve"> : Extension vers nouvelles plateformes</w:t>
      </w:r>
    </w:p>
    <w:p w:rsidR="00A77265" w:rsidRDefault="00366A05" w:rsidP="00FC0625">
      <w:pPr>
        <w:pStyle w:val="Compact"/>
        <w:numPr>
          <w:ilvl w:val="0"/>
          <w:numId w:val="85"/>
        </w:numPr>
      </w:pPr>
      <w:r>
        <w:rPr>
          <w:b/>
          <w:bCs/>
        </w:rPr>
        <w:t>IA</w:t>
      </w:r>
      <w:r>
        <w:t xml:space="preserve"> : Modèles spécialisés par domaine</w:t>
      </w:r>
    </w:p>
    <w:p w:rsidR="00A77265" w:rsidRDefault="00366A05" w:rsidP="00FC0625">
      <w:pPr>
        <w:pStyle w:val="Compact"/>
        <w:numPr>
          <w:ilvl w:val="0"/>
          <w:numId w:val="85"/>
        </w:numPr>
      </w:pPr>
      <w:r>
        <w:rPr>
          <w:b/>
          <w:bCs/>
        </w:rPr>
        <w:t>Interface</w:t>
      </w:r>
      <w:r>
        <w:t xml:space="preserve"> : Dashboard web interactif</w:t>
      </w:r>
    </w:p>
    <w:p w:rsidR="00A77265" w:rsidRDefault="00366A05">
      <w:pPr>
        <w:pStyle w:val="Titre3"/>
      </w:pPr>
      <w:bookmarkStart w:id="204" w:name="business"/>
      <w:bookmarkEnd w:id="203"/>
      <w:r>
        <w:t>Business</w:t>
      </w:r>
    </w:p>
    <w:p w:rsidR="00A77265" w:rsidRDefault="00366A05" w:rsidP="00FC0625">
      <w:pPr>
        <w:pStyle w:val="Compact"/>
        <w:numPr>
          <w:ilvl w:val="0"/>
          <w:numId w:val="86"/>
        </w:numPr>
      </w:pPr>
      <w:r>
        <w:rPr>
          <w:b/>
          <w:bCs/>
        </w:rPr>
        <w:t>SaaS</w:t>
      </w:r>
      <w:r>
        <w:t xml:space="preserve"> </w:t>
      </w:r>
      <w:r>
        <w:t>: Modèle d’abonnement par usage</w:t>
      </w:r>
    </w:p>
    <w:p w:rsidR="00A77265" w:rsidRDefault="00366A05" w:rsidP="00FC0625">
      <w:pPr>
        <w:pStyle w:val="Compact"/>
        <w:numPr>
          <w:ilvl w:val="0"/>
          <w:numId w:val="86"/>
        </w:numPr>
      </w:pPr>
      <w:r>
        <w:rPr>
          <w:b/>
          <w:bCs/>
        </w:rPr>
        <w:t>API Marketplace</w:t>
      </w:r>
      <w:r>
        <w:t xml:space="preserve"> : Monétisation via plateformes</w:t>
      </w:r>
    </w:p>
    <w:p w:rsidR="00A77265" w:rsidRDefault="00366A05" w:rsidP="00FC0625">
      <w:pPr>
        <w:pStyle w:val="Compact"/>
        <w:numPr>
          <w:ilvl w:val="0"/>
          <w:numId w:val="86"/>
        </w:numPr>
      </w:pPr>
      <w:r>
        <w:rPr>
          <w:b/>
          <w:bCs/>
        </w:rPr>
        <w:t>Partenariats</w:t>
      </w:r>
      <w:r>
        <w:t xml:space="preserve"> : Intégration outils métier existants</w:t>
      </w:r>
    </w:p>
    <w:p w:rsidR="00A77265" w:rsidRDefault="00366A05">
      <w:pPr>
        <w:pStyle w:val="Titre2"/>
      </w:pPr>
      <w:bookmarkStart w:id="205" w:name="conclusion"/>
      <w:bookmarkEnd w:id="201"/>
      <w:bookmarkEnd w:id="204"/>
      <w:r>
        <w:t>Conclusion</w:t>
      </w:r>
    </w:p>
    <w:p w:rsidR="00A77265" w:rsidRPr="00D45B9D" w:rsidRDefault="00366A05">
      <w:pPr>
        <w:pStyle w:val="FirstParagraph"/>
        <w:rPr>
          <w:lang w:val="fr-FR"/>
        </w:rPr>
      </w:pPr>
      <w:r w:rsidRPr="00D45B9D">
        <w:rPr>
          <w:lang w:val="fr-FR"/>
        </w:rPr>
        <w:t>Ce projet illustre parfaitement l’évolution actuelle du développement logiciel vers l’intégration native de l’intel</w:t>
      </w:r>
      <w:r w:rsidRPr="00D45B9D">
        <w:rPr>
          <w:lang w:val="fr-FR"/>
        </w:rPr>
        <w:t>ligence artificielle dans des solutions métier concrètes.</w:t>
      </w:r>
    </w:p>
    <w:p w:rsidR="00A77265" w:rsidRPr="00D45B9D" w:rsidRDefault="00366A05">
      <w:pPr>
        <w:pStyle w:val="Corpsdetexte"/>
        <w:rPr>
          <w:lang w:val="fr-FR"/>
        </w:rPr>
      </w:pPr>
      <w:r w:rsidRPr="00D45B9D">
        <w:rPr>
          <w:lang w:val="fr-FR"/>
        </w:rPr>
        <w:t>La combinaison d’un framework moderne (AdonisJS), d’une base cloud performante (Supabase) et d’IA de pointe (Google Gemini) démontre qu’il est désormais possible de créer rapidement des solutions so</w:t>
      </w:r>
      <w:r w:rsidRPr="00D45B9D">
        <w:rPr>
          <w:lang w:val="fr-FR"/>
        </w:rPr>
        <w:t>phistiquées avec des ressources limitées.</w:t>
      </w:r>
    </w:p>
    <w:p w:rsidR="00A77265" w:rsidRPr="00D45B9D" w:rsidRDefault="00366A05">
      <w:pPr>
        <w:pStyle w:val="Corpsdetexte"/>
        <w:rPr>
          <w:lang w:val="fr-FR"/>
        </w:rPr>
      </w:pPr>
      <w:r w:rsidRPr="00D45B9D">
        <w:rPr>
          <w:lang w:val="fr-FR"/>
        </w:rPr>
        <w:t>Au-delà de l’aspect technique, ce projet répond à un besoin réel de démocratisation de la veille technologique, traditionnellement réservée aux grandes entreprises. L’automatisation intelligente de la collecte et d</w:t>
      </w:r>
      <w:r w:rsidRPr="00D45B9D">
        <w:rPr>
          <w:lang w:val="fr-FR"/>
        </w:rPr>
        <w:t>e la synthèse d’information ouvre de nouvelles possibilités pour les étudiants, chercheurs et professionnels du secteur.</w:t>
      </w:r>
    </w:p>
    <w:p w:rsidR="00A77265" w:rsidRPr="00D45B9D" w:rsidRDefault="00366A05">
      <w:pPr>
        <w:pStyle w:val="Corpsdetexte"/>
        <w:rPr>
          <w:lang w:val="fr-FR"/>
        </w:rPr>
      </w:pPr>
      <w:r w:rsidRPr="00D45B9D">
        <w:rPr>
          <w:lang w:val="fr-FR"/>
        </w:rPr>
        <w:t>Cette réalisation constitue une base solide pour des développements futurs plus ambitieux dans le domaine de l’intelligence artificiell</w:t>
      </w:r>
      <w:r w:rsidRPr="00D45B9D">
        <w:rPr>
          <w:lang w:val="fr-FR"/>
        </w:rPr>
        <w:t>e appliquée au traitement de l’information.</w:t>
      </w:r>
    </w:p>
    <w:p w:rsidR="00A77265" w:rsidRDefault="00A77265"/>
    <w:p w:rsidR="00A77265" w:rsidRDefault="00366A05">
      <w:pPr>
        <w:pStyle w:val="Titre1"/>
      </w:pPr>
      <w:bookmarkStart w:id="206" w:name="annexes"/>
      <w:bookmarkEnd w:id="192"/>
      <w:bookmarkEnd w:id="205"/>
      <w:r>
        <w:t>Annexes</w:t>
      </w:r>
    </w:p>
    <w:p w:rsidR="00A77265" w:rsidRDefault="00366A05">
      <w:pPr>
        <w:pStyle w:val="Titre2"/>
      </w:pPr>
      <w:bookmarkStart w:id="207" w:name="structure-du-projet"/>
      <w:r>
        <w:t>Structure du Projet</w:t>
      </w:r>
    </w:p>
    <w:p w:rsidR="00A77265" w:rsidRDefault="00366A05">
      <w:pPr>
        <w:pStyle w:val="SourceCode"/>
      </w:pPr>
      <w:r>
        <w:rPr>
          <w:rStyle w:val="VerbatimChar"/>
        </w:rPr>
        <w:t>news-summary/</w:t>
      </w:r>
      <w:r>
        <w:br/>
      </w:r>
      <w:r>
        <w:rPr>
          <w:rStyle w:val="VerbatimChar"/>
        </w:rPr>
        <w:t>├── app/</w:t>
      </w:r>
      <w:r>
        <w:br/>
      </w:r>
      <w:r>
        <w:rPr>
          <w:rStyle w:val="VerbatimChar"/>
        </w:rPr>
        <w:t>│   ├── controllers/</w:t>
      </w:r>
      <w:r>
        <w:br/>
      </w:r>
      <w:r>
        <w:rPr>
          <w:rStyle w:val="VerbatimChar"/>
        </w:rPr>
        <w:t>│   │   ├── articles_controller.ts    # API endpoints principaux</w:t>
      </w:r>
      <w:r>
        <w:br/>
      </w:r>
      <w:r>
        <w:rPr>
          <w:rStyle w:val="VerbatimChar"/>
        </w:rPr>
        <w:t>│   │   └── demo_controller.ts        # Démonstrations</w:t>
      </w:r>
      <w:r>
        <w:br/>
      </w:r>
      <w:r>
        <w:rPr>
          <w:rStyle w:val="VerbatimChar"/>
        </w:rPr>
        <w:t>│   ├── models/</w:t>
      </w:r>
      <w:r>
        <w:br/>
      </w:r>
      <w:r>
        <w:rPr>
          <w:rStyle w:val="VerbatimChar"/>
        </w:rPr>
        <w:t>│   │   └── article.ts               # Modèle de données</w:t>
      </w:r>
      <w:r>
        <w:br/>
      </w:r>
      <w:r>
        <w:rPr>
          <w:rStyle w:val="VerbatimChar"/>
        </w:rPr>
        <w:t>│   └── services/</w:t>
      </w:r>
      <w:r>
        <w:br/>
      </w:r>
      <w:r>
        <w:rPr>
          <w:rStyle w:val="VerbatimChar"/>
        </w:rPr>
        <w:t>│       ├── ai_service.ts            # Intégration Google Gemini</w:t>
      </w:r>
      <w:r>
        <w:br/>
      </w:r>
      <w:r>
        <w:rPr>
          <w:rStyle w:val="VerbatimChar"/>
        </w:rPr>
        <w:t>│       ├── scraper_service.ts       # Logique de scraping</w:t>
      </w:r>
      <w:r>
        <w:br/>
      </w:r>
      <w:r>
        <w:rPr>
          <w:rStyle w:val="VerbatimChar"/>
        </w:rPr>
        <w:t>│       ├── supabase_service.ts      # Opérations base de</w:t>
      </w:r>
      <w:r>
        <w:rPr>
          <w:rStyle w:val="VerbatimChar"/>
        </w:rPr>
        <w:t xml:space="preserve"> données</w:t>
      </w:r>
      <w:r>
        <w:br/>
      </w:r>
      <w:r>
        <w:rPr>
          <w:rStyle w:val="VerbatimChar"/>
        </w:rPr>
        <w:t>│       └── cron_service.ts          # Tâches programmées</w:t>
      </w:r>
      <w:r>
        <w:br/>
      </w:r>
      <w:r>
        <w:rPr>
          <w:rStyle w:val="VerbatimChar"/>
        </w:rPr>
        <w:t>├── config/                          # Configuration AdonisJS</w:t>
      </w:r>
      <w:r>
        <w:br/>
      </w:r>
      <w:r>
        <w:rPr>
          <w:rStyle w:val="VerbatimChar"/>
        </w:rPr>
        <w:t>├── database/</w:t>
      </w:r>
      <w:r>
        <w:br/>
      </w:r>
      <w:r>
        <w:rPr>
          <w:rStyle w:val="VerbatimChar"/>
        </w:rPr>
        <w:t>│   └── supabase_setup.sql          # Script de création tables</w:t>
      </w:r>
      <w:r>
        <w:br/>
      </w:r>
      <w:r>
        <w:rPr>
          <w:rStyle w:val="VerbatimChar"/>
        </w:rPr>
        <w:t>├── providers/</w:t>
      </w:r>
      <w:r>
        <w:br/>
      </w:r>
      <w:r>
        <w:rPr>
          <w:rStyle w:val="VerbatimChar"/>
        </w:rPr>
        <w:t xml:space="preserve">│   └── cron_provider.ts          </w:t>
      </w:r>
      <w:r>
        <w:rPr>
          <w:rStyle w:val="VerbatimChar"/>
        </w:rPr>
        <w:t xml:space="preserve">  # Provider pour tâches cron</w:t>
      </w:r>
      <w:r>
        <w:br/>
      </w:r>
      <w:r>
        <w:rPr>
          <w:rStyle w:val="VerbatimChar"/>
        </w:rPr>
        <w:t>└── start/</w:t>
      </w:r>
      <w:r>
        <w:br/>
      </w:r>
      <w:r>
        <w:rPr>
          <w:rStyle w:val="VerbatimChar"/>
        </w:rPr>
        <w:t xml:space="preserve">    ├── routes.ts                   # Définition des routes</w:t>
      </w:r>
      <w:r>
        <w:br/>
      </w:r>
      <w:r>
        <w:rPr>
          <w:rStyle w:val="VerbatimChar"/>
        </w:rPr>
        <w:t xml:space="preserve">    └── kernel.ts                   # Configuration middleware</w:t>
      </w:r>
    </w:p>
    <w:p w:rsidR="00A77265" w:rsidRDefault="00366A05">
      <w:pPr>
        <w:pStyle w:val="Titre2"/>
      </w:pPr>
      <w:bookmarkStart w:id="208" w:name="commandes-utiles"/>
      <w:bookmarkEnd w:id="207"/>
      <w:r>
        <w:t>Commandes Utiles</w:t>
      </w:r>
    </w:p>
    <w:p w:rsidR="00A77265" w:rsidRDefault="00366A05">
      <w:pPr>
        <w:pStyle w:val="SourceCode"/>
      </w:pPr>
      <w:r>
        <w:rPr>
          <w:rStyle w:val="CommentTok"/>
        </w:rPr>
        <w:t># Développem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                 </w:t>
      </w:r>
      <w:r>
        <w:rPr>
          <w:rStyle w:val="CommentTok"/>
        </w:rPr>
        <w:t># Serveur de développem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 build              </w:t>
      </w:r>
      <w:r>
        <w:rPr>
          <w:rStyle w:val="CommentTok"/>
        </w:rPr>
        <w:t># Build production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lint               </w:t>
      </w:r>
      <w:r>
        <w:rPr>
          <w:rStyle w:val="CommentTok"/>
        </w:rPr>
        <w:t># Vérification code</w:t>
      </w:r>
      <w:r>
        <w:br/>
      </w:r>
      <w:r>
        <w:br/>
      </w:r>
      <w:r>
        <w:rPr>
          <w:rStyle w:val="CommentTok"/>
        </w:rPr>
        <w:t># Tes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test               </w:t>
      </w:r>
      <w:r>
        <w:rPr>
          <w:rStyle w:val="CommentTok"/>
        </w:rPr>
        <w:t># Tests unitair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test:api          </w:t>
      </w:r>
      <w:r>
        <w:rPr>
          <w:rStyle w:val="CommentTok"/>
        </w:rPr>
        <w:t># Tests API via script</w:t>
      </w:r>
      <w:r>
        <w:br/>
      </w:r>
      <w:r>
        <w:br/>
      </w:r>
      <w:r>
        <w:rPr>
          <w:rStyle w:val="CommentTok"/>
        </w:rPr>
        <w:t># API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localhost:3333/api/articles/latest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</w:t>
      </w:r>
      <w:r>
        <w:rPr>
          <w:rStyle w:val="NormalTok"/>
        </w:rPr>
        <w:t>T http://localhost:3333/api/scrape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3333/api/articles/search?q=AI"</w:t>
      </w:r>
    </w:p>
    <w:p w:rsidR="00A77265" w:rsidRDefault="00366A05">
      <w:pPr>
        <w:pStyle w:val="Titre2"/>
      </w:pPr>
      <w:bookmarkStart w:id="209" w:name="ressources-et-documentation"/>
      <w:bookmarkEnd w:id="208"/>
      <w:r>
        <w:t>Ressources et Documentation</w:t>
      </w:r>
    </w:p>
    <w:p w:rsidR="00A77265" w:rsidRDefault="00366A05">
      <w:pPr>
        <w:pStyle w:val="Titre3"/>
      </w:pPr>
      <w:bookmarkStart w:id="210" w:name="apis-externes"/>
      <w:r>
        <w:t>APIs Externes</w:t>
      </w:r>
    </w:p>
    <w:p w:rsidR="00A77265" w:rsidRDefault="00366A05" w:rsidP="00FC0625">
      <w:pPr>
        <w:pStyle w:val="Compact"/>
        <w:numPr>
          <w:ilvl w:val="0"/>
          <w:numId w:val="87"/>
        </w:numPr>
      </w:pPr>
      <w:r>
        <w:rPr>
          <w:b/>
          <w:bCs/>
        </w:rPr>
        <w:t>Supabase</w:t>
      </w:r>
      <w:r>
        <w:t xml:space="preserve"> : https://supabase.com/docs</w:t>
      </w:r>
    </w:p>
    <w:p w:rsidR="00A77265" w:rsidRDefault="00366A05" w:rsidP="00FC0625">
      <w:pPr>
        <w:pStyle w:val="Compact"/>
        <w:numPr>
          <w:ilvl w:val="0"/>
          <w:numId w:val="87"/>
        </w:numPr>
      </w:pPr>
      <w:r>
        <w:rPr>
          <w:b/>
          <w:bCs/>
        </w:rPr>
        <w:t>Google Gemini</w:t>
      </w:r>
      <w:r>
        <w:t xml:space="preserve"> : https://ai.google.dev/docs</w:t>
      </w:r>
    </w:p>
    <w:p w:rsidR="00A77265" w:rsidRDefault="00366A05" w:rsidP="00FC0625">
      <w:pPr>
        <w:pStyle w:val="Compact"/>
        <w:numPr>
          <w:ilvl w:val="0"/>
          <w:numId w:val="87"/>
        </w:numPr>
      </w:pPr>
      <w:r>
        <w:rPr>
          <w:b/>
          <w:bCs/>
        </w:rPr>
        <w:t>AdonisJS</w:t>
      </w:r>
      <w:r>
        <w:t xml:space="preserve"> : https://docs.adonisjs.com</w:t>
      </w:r>
    </w:p>
    <w:p w:rsidR="00A77265" w:rsidRDefault="00366A05">
      <w:pPr>
        <w:pStyle w:val="Titre3"/>
      </w:pPr>
      <w:bookmarkStart w:id="211" w:name="outils-de-développement"/>
      <w:bookmarkEnd w:id="210"/>
      <w:r>
        <w:t>Outils de Développement</w:t>
      </w:r>
    </w:p>
    <w:p w:rsidR="00A77265" w:rsidRDefault="00366A05" w:rsidP="00FC0625">
      <w:pPr>
        <w:pStyle w:val="Compact"/>
        <w:numPr>
          <w:ilvl w:val="0"/>
          <w:numId w:val="88"/>
        </w:numPr>
      </w:pPr>
      <w:r>
        <w:rPr>
          <w:b/>
          <w:bCs/>
        </w:rPr>
        <w:t>Puppeteer</w:t>
      </w:r>
      <w:r>
        <w:t xml:space="preserve"> : https://pptr.dev</w:t>
      </w:r>
    </w:p>
    <w:p w:rsidR="00A77265" w:rsidRDefault="00366A05" w:rsidP="00FC0625">
      <w:pPr>
        <w:pStyle w:val="Compact"/>
        <w:numPr>
          <w:ilvl w:val="0"/>
          <w:numId w:val="88"/>
        </w:numPr>
      </w:pPr>
      <w:r>
        <w:rPr>
          <w:b/>
          <w:bCs/>
        </w:rPr>
        <w:t>Cheerio</w:t>
      </w:r>
      <w:r>
        <w:t xml:space="preserve"> : https://cheerio.js.org</w:t>
      </w:r>
    </w:p>
    <w:p w:rsidR="00A77265" w:rsidRPr="00D45B9D" w:rsidRDefault="00366A05" w:rsidP="00FC0625">
      <w:pPr>
        <w:pStyle w:val="Compact"/>
        <w:numPr>
          <w:ilvl w:val="0"/>
          <w:numId w:val="88"/>
        </w:numPr>
        <w:rPr>
          <w:lang w:val="fr-FR"/>
        </w:rPr>
      </w:pPr>
      <w:r w:rsidRPr="00D45B9D">
        <w:rPr>
          <w:b/>
          <w:bCs/>
          <w:lang w:val="fr-FR"/>
        </w:rPr>
        <w:t>Node-cron</w:t>
      </w:r>
      <w:r w:rsidRPr="00D45B9D">
        <w:rPr>
          <w:lang w:val="fr-FR"/>
        </w:rPr>
        <w:t xml:space="preserve"> : https://github.com/node-cron/node-cron</w:t>
      </w:r>
    </w:p>
    <w:p w:rsidR="00A77265" w:rsidRPr="00D45B9D" w:rsidRDefault="00A77265">
      <w:pPr>
        <w:pStyle w:val="Corpsdetexte"/>
        <w:rPr>
          <w:lang w:val="fr-FR"/>
        </w:rPr>
      </w:pPr>
      <w:bookmarkStart w:id="212" w:name="_GoBack"/>
      <w:bookmarkEnd w:id="206"/>
      <w:bookmarkEnd w:id="209"/>
      <w:bookmarkEnd w:id="211"/>
      <w:bookmarkEnd w:id="212"/>
    </w:p>
    <w:sectPr w:rsidR="00A77265" w:rsidRPr="00D45B9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66A05">
      <w:pPr>
        <w:spacing w:after="0"/>
      </w:pPr>
      <w:r>
        <w:separator/>
      </w:r>
    </w:p>
  </w:endnote>
  <w:endnote w:type="continuationSeparator" w:id="0">
    <w:p w:rsidR="00000000" w:rsidRDefault="00366A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7265" w:rsidRDefault="00366A05">
      <w:r>
        <w:separator/>
      </w:r>
    </w:p>
  </w:footnote>
  <w:footnote w:type="continuationSeparator" w:id="0">
    <w:p w:rsidR="00A77265" w:rsidRDefault="00366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F8A07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91CDB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59C17CD9"/>
    <w:multiLevelType w:val="multilevel"/>
    <w:tmpl w:val="E9948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2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dirty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77265"/>
    <w:rsid w:val="000D4BFF"/>
    <w:rsid w:val="000F474B"/>
    <w:rsid w:val="000F542D"/>
    <w:rsid w:val="00257112"/>
    <w:rsid w:val="0035475D"/>
    <w:rsid w:val="00366A05"/>
    <w:rsid w:val="00377466"/>
    <w:rsid w:val="007177E8"/>
    <w:rsid w:val="008E7E72"/>
    <w:rsid w:val="00A77265"/>
    <w:rsid w:val="00D45B9D"/>
    <w:rsid w:val="00EE5D9F"/>
    <w:rsid w:val="00FC06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,"/>
  <w:listSeparator w:val=";"/>
  <w14:docId w14:val="05DF3EFD"/>
  <w15:docId w15:val="{405A9C9E-B001-4E87-BAFF-71B3380A3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0F474B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F474B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0F474B"/>
    <w:pPr>
      <w:spacing w:after="100"/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0F474B"/>
    <w:pPr>
      <w:spacing w:after="100" w:line="259" w:lineRule="auto"/>
      <w:ind w:left="660"/>
    </w:pPr>
    <w:rPr>
      <w:rFonts w:eastAsiaTheme="minorEastAsia"/>
      <w:sz w:val="22"/>
      <w:szCs w:val="22"/>
      <w:lang w:val="fr-FR" w:eastAsia="fr-FR"/>
    </w:rPr>
  </w:style>
  <w:style w:type="paragraph" w:styleId="TM5">
    <w:name w:val="toc 5"/>
    <w:basedOn w:val="Normal"/>
    <w:next w:val="Normal"/>
    <w:autoRedefine/>
    <w:uiPriority w:val="39"/>
    <w:unhideWhenUsed/>
    <w:rsid w:val="000F474B"/>
    <w:pPr>
      <w:spacing w:after="100" w:line="259" w:lineRule="auto"/>
      <w:ind w:left="880"/>
    </w:pPr>
    <w:rPr>
      <w:rFonts w:eastAsiaTheme="minorEastAsia"/>
      <w:sz w:val="22"/>
      <w:szCs w:val="22"/>
      <w:lang w:val="fr-FR" w:eastAsia="fr-FR"/>
    </w:rPr>
  </w:style>
  <w:style w:type="paragraph" w:styleId="TM6">
    <w:name w:val="toc 6"/>
    <w:basedOn w:val="Normal"/>
    <w:next w:val="Normal"/>
    <w:autoRedefine/>
    <w:uiPriority w:val="39"/>
    <w:unhideWhenUsed/>
    <w:rsid w:val="000F474B"/>
    <w:pPr>
      <w:spacing w:after="100" w:line="259" w:lineRule="auto"/>
      <w:ind w:left="1100"/>
    </w:pPr>
    <w:rPr>
      <w:rFonts w:eastAsiaTheme="minorEastAsia"/>
      <w:sz w:val="22"/>
      <w:szCs w:val="22"/>
      <w:lang w:val="fr-FR" w:eastAsia="fr-FR"/>
    </w:rPr>
  </w:style>
  <w:style w:type="paragraph" w:styleId="TM7">
    <w:name w:val="toc 7"/>
    <w:basedOn w:val="Normal"/>
    <w:next w:val="Normal"/>
    <w:autoRedefine/>
    <w:uiPriority w:val="39"/>
    <w:unhideWhenUsed/>
    <w:rsid w:val="000F474B"/>
    <w:pPr>
      <w:spacing w:after="100" w:line="259" w:lineRule="auto"/>
      <w:ind w:left="1320"/>
    </w:pPr>
    <w:rPr>
      <w:rFonts w:eastAsiaTheme="minorEastAsia"/>
      <w:sz w:val="22"/>
      <w:szCs w:val="22"/>
      <w:lang w:val="fr-FR" w:eastAsia="fr-FR"/>
    </w:rPr>
  </w:style>
  <w:style w:type="paragraph" w:styleId="TM8">
    <w:name w:val="toc 8"/>
    <w:basedOn w:val="Normal"/>
    <w:next w:val="Normal"/>
    <w:autoRedefine/>
    <w:uiPriority w:val="39"/>
    <w:unhideWhenUsed/>
    <w:rsid w:val="000F474B"/>
    <w:pPr>
      <w:spacing w:after="100" w:line="259" w:lineRule="auto"/>
      <w:ind w:left="1540"/>
    </w:pPr>
    <w:rPr>
      <w:rFonts w:eastAsiaTheme="minorEastAsia"/>
      <w:sz w:val="22"/>
      <w:szCs w:val="22"/>
      <w:lang w:val="fr-FR" w:eastAsia="fr-FR"/>
    </w:rPr>
  </w:style>
  <w:style w:type="paragraph" w:styleId="TM9">
    <w:name w:val="toc 9"/>
    <w:basedOn w:val="Normal"/>
    <w:next w:val="Normal"/>
    <w:autoRedefine/>
    <w:uiPriority w:val="39"/>
    <w:unhideWhenUsed/>
    <w:rsid w:val="000F474B"/>
    <w:pPr>
      <w:spacing w:after="100" w:line="259" w:lineRule="auto"/>
      <w:ind w:left="1760"/>
    </w:pPr>
    <w:rPr>
      <w:rFonts w:eastAsiaTheme="minorEastAsia"/>
      <w:sz w:val="22"/>
      <w:szCs w:val="22"/>
      <w:lang w:val="fr-FR" w:eastAsia="fr-FR"/>
    </w:rPr>
  </w:style>
  <w:style w:type="paragraph" w:styleId="En-tte">
    <w:name w:val="header"/>
    <w:basedOn w:val="Normal"/>
    <w:link w:val="En-tteCar"/>
    <w:unhideWhenUsed/>
    <w:rsid w:val="0035475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5475D"/>
  </w:style>
  <w:style w:type="paragraph" w:styleId="Pieddepage">
    <w:name w:val="footer"/>
    <w:basedOn w:val="Normal"/>
    <w:link w:val="PieddepageCar"/>
    <w:unhideWhenUsed/>
    <w:rsid w:val="0035475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35475D"/>
  </w:style>
  <w:style w:type="character" w:customStyle="1" w:styleId="Titre1Car">
    <w:name w:val="Titre 1 Car"/>
    <w:basedOn w:val="Policepardfaut"/>
    <w:link w:val="Titre1"/>
    <w:uiPriority w:val="9"/>
    <w:rsid w:val="0035475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35475D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35475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2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7C13E-32BC-456C-AFF3-7D82801CA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6</Pages>
  <Words>4670</Words>
  <Characters>25686</Characters>
  <Application>Microsoft Office Word</Application>
  <DocSecurity>0</DocSecurity>
  <Lines>214</Lines>
  <Paragraphs>60</Paragraphs>
  <ScaleCrop>false</ScaleCrop>
  <Company>Docaposte</Company>
  <LinksUpToDate>false</LinksUpToDate>
  <CharactersWithSpaces>30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OUISS Abdeladim</cp:lastModifiedBy>
  <cp:revision>13</cp:revision>
  <dcterms:created xsi:type="dcterms:W3CDTF">2025-06-05T16:40:00Z</dcterms:created>
  <dcterms:modified xsi:type="dcterms:W3CDTF">2025-06-05T17:09:00Z</dcterms:modified>
</cp:coreProperties>
</file>